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CD1C5D"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CD1C5D"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CD1C5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CD1C5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77777777" w:rsidR="007402F0" w:rsidRDefault="007402F0" w:rsidP="007402F0">
      <w:r>
        <w:t>For example, 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2988B304" w:rsidR="007402F0" w:rsidRDefault="007402F0" w:rsidP="007402F0">
      <w:r>
        <w:t xml:space="preserve">To begin with, I looked up the Rebrickable API </w:t>
      </w:r>
      <w:r>
        <w:fldChar w:fldCharType="begin"/>
      </w:r>
      <w:r>
        <w:instrText xml:space="preserve"> REF _Ref88054215 \r \h </w:instrText>
      </w:r>
      <w:r>
        <w:fldChar w:fldCharType="separate"/>
      </w:r>
      <w:r w:rsidR="002B75B1">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2B75B1">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5F209AAA"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to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474B6920" w:rsidR="007402F0" w:rsidRDefault="007402F0" w:rsidP="007402F0">
      <w:pPr>
        <w:pStyle w:val="Caption"/>
      </w:pPr>
      <w:bookmarkStart w:id="7" w:name="_Ref88698492"/>
      <w:r>
        <w:t xml:space="preserve">Figure </w:t>
      </w:r>
      <w:r w:rsidR="00CD1C5D">
        <w:fldChar w:fldCharType="begin"/>
      </w:r>
      <w:r w:rsidR="00CD1C5D">
        <w:instrText xml:space="preserve"> SEQ Figure \* ARABIC </w:instrText>
      </w:r>
      <w:r w:rsidR="00CD1C5D">
        <w:fldChar w:fldCharType="separate"/>
      </w:r>
      <w:r w:rsidR="002B75B1">
        <w:rPr>
          <w:noProof/>
        </w:rPr>
        <w:t>1</w:t>
      </w:r>
      <w:r w:rsidR="00CD1C5D">
        <w:rPr>
          <w:noProof/>
        </w:rPr>
        <w:fldChar w:fldCharType="end"/>
      </w:r>
      <w:bookmarkEnd w:id="7"/>
      <w:r>
        <w:t xml:space="preserve"> – Question 1 Results</w:t>
      </w:r>
    </w:p>
    <w:p w14:paraId="0AF7434F" w14:textId="43E704B2"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2B75B1">
        <w:t xml:space="preserve">Figure </w:t>
      </w:r>
      <w:r w:rsidR="002B75B1">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4C96322A"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2B75B1">
        <w:t>[3]</w:t>
      </w:r>
      <w:r>
        <w:fldChar w:fldCharType="end"/>
      </w:r>
      <w:r>
        <w:t>. I found that on Bricklink users can add pieces from a Lego set to a “wanted list” and from there tick of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05834F9F" w:rsidR="007402F0" w:rsidRDefault="007402F0" w:rsidP="007402F0">
      <w:r>
        <w:t xml:space="preserve">The answers from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2B75B1">
        <w:t>[4]</w:t>
      </w:r>
      <w:r>
        <w:fldChar w:fldCharType="end"/>
      </w:r>
      <w:r>
        <w:t xml:space="preserve">. On Rebrickable, which also provid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2B75B1">
        <w:t>[5]</w:t>
      </w:r>
      <w:r>
        <w:fldChar w:fldCharType="end"/>
      </w:r>
      <w:r>
        <w:t>) users can see a list of all parts, the instructions, pictures of the Lego set, year released, 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56D82DA6"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 has helped me find and research similar software and helped give me ideas on what would be useful to use from them.</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1AD00506" w:rsidR="007402F0" w:rsidRDefault="007402F0" w:rsidP="007402F0">
      <w:pPr>
        <w:pStyle w:val="Caption"/>
      </w:pPr>
      <w:bookmarkStart w:id="8" w:name="_Ref88697243"/>
      <w:bookmarkStart w:id="9" w:name="_Ref88698821"/>
      <w:r>
        <w:t xml:space="preserve">Figure </w:t>
      </w:r>
      <w:r w:rsidR="00CD1C5D">
        <w:fldChar w:fldCharType="begin"/>
      </w:r>
      <w:r w:rsidR="00CD1C5D">
        <w:instrText xml:space="preserve"> SEQ Figure \* ARABIC </w:instrText>
      </w:r>
      <w:r w:rsidR="00CD1C5D">
        <w:fldChar w:fldCharType="separate"/>
      </w:r>
      <w:r w:rsidR="002B75B1">
        <w:rPr>
          <w:noProof/>
        </w:rPr>
        <w:t>2</w:t>
      </w:r>
      <w:r w:rsidR="00CD1C5D">
        <w:rPr>
          <w:noProof/>
        </w:rPr>
        <w:fldChar w:fldCharType="end"/>
      </w:r>
      <w:bookmarkEnd w:id="9"/>
      <w:r>
        <w:t xml:space="preserve"> – Question 4 Results</w:t>
      </w:r>
      <w:bookmarkEnd w:id="8"/>
    </w:p>
    <w:p w14:paraId="7F2E4281" w14:textId="617AE832" w:rsidR="007402F0" w:rsidRDefault="007402F0" w:rsidP="007402F0">
      <w:r>
        <w:t xml:space="preserve">The results of question 4 (see </w:t>
      </w:r>
      <w:r>
        <w:fldChar w:fldCharType="begin"/>
      </w:r>
      <w:r>
        <w:instrText xml:space="preserve"> REF _Ref88698821 \h </w:instrText>
      </w:r>
      <w:r>
        <w:fldChar w:fldCharType="separate"/>
      </w:r>
      <w:r w:rsidR="002B75B1">
        <w:t xml:space="preserve">Figure </w:t>
      </w:r>
      <w:r w:rsidR="002B75B1">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ed showing me that there is no demand for this search parameter. Likewise, all 20 respondents stated they would like to be able to search by ‘Set Number’.</w:t>
      </w:r>
    </w:p>
    <w:p w14:paraId="2CBA4A7F" w14:textId="640C724F"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 are quite varied, with 8 responses saying it was ‘not needed’, which was one more 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77777777" w:rsidR="007402F0" w:rsidRDefault="007402F0" w:rsidP="007402F0">
      <w:r>
        <w:t>Overall conclusions that I can draw from question 4 is that overall users would like to search by ‘set number’ and ‘set name’ when trying to locate a Lego Set. They would also like to filter by the ‘year made’, ‘theme’ and ‘Set Pieces’ as well as sorting by ‘Theme’, ‘Year Made’ and ‘Set Pieces’.</w:t>
      </w:r>
    </w:p>
    <w:p w14:paraId="0C69B2A3" w14:textId="1AE80F94"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 show that most people find it important or very important that a digital checklist the Lego pieces can be sorted by colour and type of piece, showing this should be a key feature of my digital checklist. However, being able to filter by Lego pieces type and colour ar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43660DA9" w:rsidR="007402F0" w:rsidRDefault="007402F0" w:rsidP="007402F0">
      <w:pPr>
        <w:pStyle w:val="Caption"/>
      </w:pPr>
      <w:bookmarkStart w:id="10" w:name="_Ref88698701"/>
      <w:r>
        <w:t xml:space="preserve">Figure </w:t>
      </w:r>
      <w:r w:rsidR="00CD1C5D">
        <w:fldChar w:fldCharType="begin"/>
      </w:r>
      <w:r w:rsidR="00CD1C5D">
        <w:instrText xml:space="preserve"> SEQ Figure \* ARABIC </w:instrText>
      </w:r>
      <w:r w:rsidR="00CD1C5D">
        <w:fldChar w:fldCharType="separate"/>
      </w:r>
      <w:r w:rsidR="002B75B1">
        <w:rPr>
          <w:noProof/>
        </w:rPr>
        <w:t>3</w:t>
      </w:r>
      <w:r w:rsidR="00CD1C5D">
        <w:rPr>
          <w:noProof/>
        </w:rPr>
        <w:fldChar w:fldCharType="end"/>
      </w:r>
      <w:bookmarkEnd w:id="10"/>
      <w:r>
        <w:t xml:space="preserve"> – Question 6 part 4 (Be able to save progress on a checklist for later) Results</w:t>
      </w:r>
    </w:p>
    <w:p w14:paraId="76CB7D78" w14:textId="451A5C34"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 shows that it is very important to most people (</w:t>
      </w:r>
      <w:r w:rsidR="00B55791">
        <w:t>17/20</w:t>
      </w:r>
      <w:r>
        <w:t xml:space="preserve"> see </w:t>
      </w:r>
      <w:r>
        <w:fldChar w:fldCharType="begin"/>
      </w:r>
      <w:r>
        <w:instrText xml:space="preserve"> REF _Ref88698701 \h </w:instrText>
      </w:r>
      <w:r>
        <w:fldChar w:fldCharType="separate"/>
      </w:r>
      <w:r w:rsidR="002B75B1">
        <w:t xml:space="preserve">Figure </w:t>
      </w:r>
      <w:r w:rsidR="002B75B1">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5C9353A2"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2B75B1">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33B877D4" w:rsidR="007402F0" w:rsidRDefault="007402F0" w:rsidP="007402F0">
      <w:pPr>
        <w:pStyle w:val="Caption"/>
      </w:pPr>
      <w:bookmarkStart w:id="11" w:name="_Ref88697351"/>
      <w:bookmarkStart w:id="12" w:name="_Ref88698546"/>
      <w:r>
        <w:t xml:space="preserve">Figure </w:t>
      </w:r>
      <w:r w:rsidR="00CD1C5D">
        <w:fldChar w:fldCharType="begin"/>
      </w:r>
      <w:r w:rsidR="00CD1C5D">
        <w:instrText xml:space="preserve"> SEQ Figure \* ARABIC </w:instrText>
      </w:r>
      <w:r w:rsidR="00CD1C5D">
        <w:fldChar w:fldCharType="separate"/>
      </w:r>
      <w:r w:rsidR="002B75B1">
        <w:rPr>
          <w:noProof/>
        </w:rPr>
        <w:t>4</w:t>
      </w:r>
      <w:r w:rsidR="00CD1C5D">
        <w:rPr>
          <w:noProof/>
        </w:rPr>
        <w:fldChar w:fldCharType="end"/>
      </w:r>
      <w:bookmarkEnd w:id="12"/>
      <w:r>
        <w:t xml:space="preserve"> – Question 7 Results</w:t>
      </w:r>
      <w:bookmarkEnd w:id="11"/>
    </w:p>
    <w:p w14:paraId="7794EA9E" w14:textId="01459144" w:rsidR="00E366C7" w:rsidRDefault="007402F0" w:rsidP="007402F0">
      <w:r>
        <w:t xml:space="preserve">Finally, the results of question 7 (see </w:t>
      </w:r>
      <w:r>
        <w:fldChar w:fldCharType="begin"/>
      </w:r>
      <w:r>
        <w:instrText xml:space="preserve"> REF _Ref88698546 \h </w:instrText>
      </w:r>
      <w:r>
        <w:fldChar w:fldCharType="separate"/>
      </w:r>
      <w:r w:rsidR="002B75B1">
        <w:t xml:space="preserve">Figure </w:t>
      </w:r>
      <w:r w:rsidR="002B75B1">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2B75B1" w:rsidRPr="002B75B1">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2B75B1">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3" w:name="_Toc88311795"/>
      <w:bookmarkStart w:id="14" w:name="_Toc88731112"/>
      <w:r>
        <w:t>Requirements</w:t>
      </w:r>
      <w:bookmarkEnd w:id="13"/>
      <w:bookmarkEnd w:id="14"/>
    </w:p>
    <w:p w14:paraId="0B99C700" w14:textId="77777777" w:rsidR="00D04CF5" w:rsidRDefault="00D04CF5" w:rsidP="00D04CF5">
      <w:pPr>
        <w:pStyle w:val="Heading3"/>
      </w:pPr>
      <w:bookmarkStart w:id="15" w:name="_Toc88311796"/>
      <w:bookmarkStart w:id="16" w:name="_Toc88731113"/>
      <w:r>
        <w:t>Key Features:</w:t>
      </w:r>
      <w:bookmarkEnd w:id="15"/>
      <w:bookmarkEnd w:id="16"/>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60A3BD82"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2B75B1">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77777777" w:rsidR="00D04CF5" w:rsidRDefault="00D04CF5" w:rsidP="00D04CF5">
      <w:pPr>
        <w:pStyle w:val="ListParagraph"/>
        <w:numPr>
          <w:ilvl w:val="0"/>
          <w:numId w:val="5"/>
        </w:numPr>
      </w:pPr>
      <w:r>
        <w:t>The system must show on the checklist (for Lego pieces in a set) a picture of the piece, with correct colour, as well as an alternative text description including 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77777777" w:rsidR="00D04CF5" w:rsidRPr="00C77081" w:rsidRDefault="00D04CF5" w:rsidP="00D04CF5">
      <w:pPr>
        <w:pStyle w:val="Heading3"/>
      </w:pPr>
      <w:bookmarkStart w:id="17" w:name="_Toc88311797"/>
      <w:bookmarkStart w:id="18" w:name="_Toc88731114"/>
      <w:r>
        <w:t>Nice to have</w:t>
      </w:r>
      <w:r w:rsidRPr="00C77081">
        <w:t xml:space="preserve"> Features:</w:t>
      </w:r>
      <w:bookmarkEnd w:id="17"/>
      <w:bookmarkEnd w:id="18"/>
    </w:p>
    <w:p w14:paraId="39FA4E92" w14:textId="77777777" w:rsidR="00D04CF5" w:rsidRDefault="00D04CF5" w:rsidP="00D04CF5">
      <w:pPr>
        <w:pStyle w:val="ListParagraph"/>
        <w:numPr>
          <w:ilvl w:val="0"/>
          <w:numId w:val="5"/>
        </w:numPr>
      </w:pPr>
      <w:r>
        <w:t>The system may have an additional search parameter to sort and filter by 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77777777" w:rsidR="00D04CF5" w:rsidRDefault="00D04CF5" w:rsidP="00D04CF5">
      <w:pPr>
        <w:pStyle w:val="Heading3"/>
      </w:pPr>
      <w:bookmarkStart w:id="19" w:name="_Toc88311798"/>
      <w:bookmarkStart w:id="20" w:name="_Toc88731115"/>
      <w:r>
        <w:t>Optional Features</w:t>
      </w:r>
      <w:bookmarkEnd w:id="19"/>
      <w:bookmarkEnd w:id="20"/>
      <w:r>
        <w:t>:</w:t>
      </w:r>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77777777" w:rsidR="00D04CF5" w:rsidRDefault="00D04CF5" w:rsidP="00D04CF5">
      <w:pPr>
        <w:pStyle w:val="ListParagraph"/>
        <w:numPr>
          <w:ilvl w:val="0"/>
          <w:numId w:val="6"/>
        </w:numPr>
      </w:pPr>
      <w:r>
        <w:t>The system could save users progress on a checklist to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087084C2"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2B75B1">
        <w:t>[3]</w:t>
      </w:r>
      <w:r>
        <w:fldChar w:fldCharType="end"/>
      </w:r>
      <w:r>
        <w:t xml:space="preserve"> wanted list format</w:t>
      </w:r>
    </w:p>
    <w:p w14:paraId="5065C036" w14:textId="7CED9D93" w:rsidR="00E366C7" w:rsidRDefault="00E366C7" w:rsidP="00E366C7">
      <w:pPr>
        <w:pStyle w:val="Heading2"/>
      </w:pPr>
      <w:r>
        <w:t>Design</w:t>
      </w:r>
    </w:p>
    <w:p w14:paraId="262D82C9" w14:textId="77777777" w:rsidR="0009348E" w:rsidRPr="00C53C8F" w:rsidRDefault="0009348E" w:rsidP="0009348E">
      <w:pPr>
        <w:pStyle w:val="Heading3"/>
      </w:pPr>
      <w:bookmarkStart w:id="21" w:name="_Toc88731117"/>
      <w:r>
        <w:t>H</w:t>
      </w:r>
      <w:r w:rsidRPr="00C53C8F">
        <w:t>igh-level overview of the architecture of the system</w:t>
      </w:r>
      <w:bookmarkEnd w:id="21"/>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0B12D267" w:rsidR="0009348E" w:rsidRDefault="0009348E" w:rsidP="0009348E">
      <w:pPr>
        <w:pStyle w:val="Caption"/>
      </w:pPr>
      <w:bookmarkStart w:id="22" w:name="_Ref88644666"/>
      <w:r>
        <w:t xml:space="preserve">Figure </w:t>
      </w:r>
      <w:r w:rsidR="00CD1C5D">
        <w:fldChar w:fldCharType="begin"/>
      </w:r>
      <w:r w:rsidR="00CD1C5D">
        <w:instrText xml:space="preserve"> SEQ Figure \* ARABIC </w:instrText>
      </w:r>
      <w:r w:rsidR="00CD1C5D">
        <w:fldChar w:fldCharType="separate"/>
      </w:r>
      <w:r w:rsidR="002B75B1">
        <w:rPr>
          <w:noProof/>
        </w:rPr>
        <w:t>5</w:t>
      </w:r>
      <w:r w:rsidR="00CD1C5D">
        <w:rPr>
          <w:noProof/>
        </w:rPr>
        <w:fldChar w:fldCharType="end"/>
      </w:r>
      <w:bookmarkEnd w:id="22"/>
      <w:r>
        <w:t xml:space="preserve"> – High-Level Overview</w:t>
      </w:r>
    </w:p>
    <w:p w14:paraId="3775A54F" w14:textId="111615CB" w:rsidR="0009348E" w:rsidRDefault="0009348E" w:rsidP="0009348E">
      <w:r>
        <w:fldChar w:fldCharType="begin"/>
      </w:r>
      <w:r>
        <w:instrText xml:space="preserve"> REF _Ref88644666 \h </w:instrText>
      </w:r>
      <w:r>
        <w:fldChar w:fldCharType="separate"/>
      </w:r>
      <w:r w:rsidR="002B75B1">
        <w:t xml:space="preserve">Figure </w:t>
      </w:r>
      <w:r w:rsidR="002B75B1">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6AA02B8B" w:rsidR="0009348E" w:rsidRPr="009E34A9" w:rsidRDefault="0009348E" w:rsidP="0009348E">
      <w:r>
        <w:t xml:space="preserve">The Rebrickable API </w:t>
      </w:r>
      <w:r>
        <w:fldChar w:fldCharType="begin"/>
      </w:r>
      <w:r>
        <w:instrText xml:space="preserve"> REF _Ref88054215 \r \h </w:instrText>
      </w:r>
      <w:r>
        <w:fldChar w:fldCharType="separate"/>
      </w:r>
      <w:r w:rsidR="002B75B1">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2B75B1">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2B75B1"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50308A49"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2B75B1">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2B75B1">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2B75B1"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4" w:name="_Toc88731119"/>
      <w:r>
        <w:lastRenderedPageBreak/>
        <w:t>Database</w:t>
      </w:r>
      <w:bookmarkEnd w:id="24"/>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2A4FEEE4" w:rsidR="0009348E" w:rsidRDefault="0009348E" w:rsidP="0009348E">
      <w:pPr>
        <w:pStyle w:val="Caption"/>
      </w:pPr>
      <w:bookmarkStart w:id="25" w:name="_Ref88644637"/>
      <w:bookmarkStart w:id="26" w:name="_Ref88644679"/>
      <w:r>
        <w:t xml:space="preserve">Figure </w:t>
      </w:r>
      <w:r w:rsidR="00CD1C5D">
        <w:fldChar w:fldCharType="begin"/>
      </w:r>
      <w:r w:rsidR="00CD1C5D">
        <w:instrText xml:space="preserve"> SEQ Figure \* ARABIC </w:instrText>
      </w:r>
      <w:r w:rsidR="00CD1C5D">
        <w:fldChar w:fldCharType="separate"/>
      </w:r>
      <w:r w:rsidR="002B75B1">
        <w:rPr>
          <w:noProof/>
        </w:rPr>
        <w:t>6</w:t>
      </w:r>
      <w:r w:rsidR="00CD1C5D">
        <w:rPr>
          <w:noProof/>
        </w:rPr>
        <w:fldChar w:fldCharType="end"/>
      </w:r>
      <w:bookmarkEnd w:id="26"/>
      <w:r>
        <w:t xml:space="preserve"> – ER Class Diagram</w:t>
      </w:r>
      <w:bookmarkEnd w:id="25"/>
    </w:p>
    <w:p w14:paraId="3854E412" w14:textId="5A14694E"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2B75B1">
        <w:t xml:space="preserve">Figure </w:t>
      </w:r>
      <w:r w:rsidR="002B75B1">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2B75B1">
        <w:t>[8]</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2B75B1">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2B75B1">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650E0F75" w:rsidR="0009348E" w:rsidRDefault="0009348E" w:rsidP="0009348E">
      <w:pPr>
        <w:pStyle w:val="Caption"/>
      </w:pPr>
      <w:bookmarkStart w:id="31" w:name="_Ref88718288"/>
      <w:r>
        <w:t xml:space="preserve">Figure </w:t>
      </w:r>
      <w:r w:rsidR="00CD1C5D">
        <w:fldChar w:fldCharType="begin"/>
      </w:r>
      <w:r w:rsidR="00CD1C5D">
        <w:instrText xml:space="preserve"> SEQ Figure \* ARABIC </w:instrText>
      </w:r>
      <w:r w:rsidR="00CD1C5D">
        <w:fldChar w:fldCharType="separate"/>
      </w:r>
      <w:r w:rsidR="002B75B1">
        <w:rPr>
          <w:noProof/>
        </w:rPr>
        <w:t>7</w:t>
      </w:r>
      <w:r w:rsidR="00CD1C5D">
        <w:rPr>
          <w:noProof/>
        </w:rPr>
        <w:fldChar w:fldCharType="end"/>
      </w:r>
      <w:bookmarkEnd w:id="31"/>
      <w:r>
        <w:t xml:space="preserve"> – Class Diagram</w:t>
      </w:r>
    </w:p>
    <w:p w14:paraId="1E16B07A" w14:textId="2B097C18" w:rsidR="00210F00" w:rsidRDefault="0009348E" w:rsidP="0009348E">
      <w:r>
        <w:fldChar w:fldCharType="begin"/>
      </w:r>
      <w:r>
        <w:instrText xml:space="preserve"> REF _Ref88718288 \h </w:instrText>
      </w:r>
      <w:r>
        <w:fldChar w:fldCharType="separate"/>
      </w:r>
      <w:r w:rsidR="002B75B1">
        <w:t xml:space="preserve">Figure </w:t>
      </w:r>
      <w:r w:rsidR="002B75B1">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2C03EACB"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2B75B1">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7CDD1C25"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2B75B1">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2B75B1">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5D0763E5"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2B75B1">
        <w:t>[8]</w:t>
      </w:r>
      <w:r w:rsidR="005313BD">
        <w:fldChar w:fldCharType="end"/>
      </w:r>
      <w:r w:rsidR="005313BD">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5BAC4E14" w:rsidR="0009348E" w:rsidRPr="00682693" w:rsidRDefault="00181B2F" w:rsidP="0009348E">
      <w:r>
        <w:t>T</w:t>
      </w:r>
      <w:r w:rsidR="0009348E">
        <w:t>he Set_list class is used to store a list of Lego sets</w:t>
      </w:r>
      <w:r w:rsidR="0085126F">
        <w:t xml:space="preserve"> retrieved</w:t>
      </w:r>
      <w:r w:rsidR="0009348E">
        <w:t xml:space="preserve"> from a user’s saved list of Lego sets</w:t>
      </w:r>
      <w:r w:rsidR="00095DB7">
        <w:t xml:space="preserve"> </w:t>
      </w:r>
      <w:r w:rsidR="0085126F">
        <w:t>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2B75B1">
        <w:t>[8]</w:t>
      </w:r>
      <w:r w:rsidR="00CF4E14">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2FF881AA" w:rsidR="00E366C7" w:rsidRDefault="00BB13F1" w:rsidP="00E366C7">
      <w:r w:rsidRPr="00D17869">
        <w:t>The SetInProgress class</w:t>
      </w:r>
      <w:r w:rsidR="00F05E5B">
        <w:t xml:space="preserve"> also uses JPA annotations </w:t>
      </w:r>
      <w:r w:rsidR="00F05E5B">
        <w:fldChar w:fldCharType="begin"/>
      </w:r>
      <w:r w:rsidR="00F05E5B">
        <w:instrText xml:space="preserve"> REF _Ref100771127 \r \h </w:instrText>
      </w:r>
      <w:r w:rsidR="00F05E5B">
        <w:fldChar w:fldCharType="separate"/>
      </w:r>
      <w:r w:rsidR="002B75B1">
        <w:t>[8]</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0951A888" w:rsidR="00E46317" w:rsidRDefault="00E46317" w:rsidP="00E366C7">
      <w:r>
        <w:t xml:space="preserve">The PieceFound class is another class that is used to create the database (using JPA annotations </w:t>
      </w:r>
      <w:r>
        <w:fldChar w:fldCharType="begin"/>
      </w:r>
      <w:r>
        <w:instrText xml:space="preserve"> REF _Ref100771127 \r \h </w:instrText>
      </w:r>
      <w:r>
        <w:fldChar w:fldCharType="separate"/>
      </w:r>
      <w:r w:rsidR="002B75B1">
        <w:t>[8]</w:t>
      </w:r>
      <w:r>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ve been found (‘quantityFound’). It also has a</w:t>
      </w:r>
      <w:r w:rsidR="00790889">
        <w:t>n</w:t>
      </w:r>
      <w:r w:rsidR="00790E9F">
        <w:t xml:space="preserve"> auto-generated primary key ‘pieceFoundId’.</w:t>
      </w:r>
    </w:p>
    <w:p w14:paraId="2C2021DE" w14:textId="53A5C0DF"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2B75B1">
        <w:t>[8]</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s ‘email’ and ‘password’ that are used by a user when logging into the website.</w:t>
      </w:r>
    </w:p>
    <w:p w14:paraId="36453A9C" w14:textId="367E06C6" w:rsidR="00CF2590" w:rsidRDefault="00CC64B4" w:rsidP="00E366C7">
      <w:r>
        <w:lastRenderedPageBreak/>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2B75B1">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2B75B1">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53F4FD84" w:rsidR="00684F49" w:rsidRDefault="00684F49" w:rsidP="00684F49">
      <w:pPr>
        <w:pStyle w:val="Heading3"/>
      </w:pPr>
      <w:r>
        <w:t>User Interface Design</w:t>
      </w:r>
    </w:p>
    <w:p w14:paraId="363F13E3" w14:textId="463B1C5E" w:rsidR="002B43E6" w:rsidRPr="00FD52E5" w:rsidRDefault="00FD52E5" w:rsidP="00FD52E5">
      <w:r>
        <w:t xml:space="preserve">Throughout the User Interfac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Images have alternative text </w:t>
      </w:r>
      <w:r w:rsidR="002A4AA3">
        <w:t xml:space="preserve">informing </w:t>
      </w:r>
      <w:r>
        <w:t xml:space="preserve">the </w:t>
      </w:r>
      <w:r w:rsidR="002A4AA3">
        <w:t xml:space="preserve">user what the </w:t>
      </w:r>
      <w:r>
        <w:t>image is.</w:t>
      </w:r>
      <w:r w:rsidR="00CC0F87">
        <w:t xml:space="preserve"> </w:t>
      </w:r>
      <w:r w:rsidR="00C44897">
        <w:t>Additionally i</w:t>
      </w:r>
      <w:r w:rsidR="002B43E6">
        <w:t>n all the initial design Figures a blue square denotes to an image.</w:t>
      </w:r>
    </w:p>
    <w:p w14:paraId="29675271" w14:textId="0AC77F14" w:rsidR="00844A0F" w:rsidRPr="00844A0F" w:rsidRDefault="00844A0F" w:rsidP="00844A0F">
      <w:pPr>
        <w:pStyle w:val="Heading4"/>
      </w:pPr>
      <w:bookmarkStart w:id="32" w:name="_Ref101018068"/>
      <w:r>
        <w:t>Home Page</w:t>
      </w:r>
      <w:bookmarkEnd w:id="32"/>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31066252" w:rsidR="00844A0F" w:rsidRDefault="00BE7D1C" w:rsidP="00BE7D1C">
      <w:pPr>
        <w:pStyle w:val="Caption"/>
      </w:pPr>
      <w:bookmarkStart w:id="33" w:name="_Ref100936056"/>
      <w:bookmarkStart w:id="34" w:name="_Ref100866743"/>
      <w:r>
        <w:t xml:space="preserve">Figure </w:t>
      </w:r>
      <w:r w:rsidR="00CD1C5D">
        <w:fldChar w:fldCharType="begin"/>
      </w:r>
      <w:r w:rsidR="00CD1C5D">
        <w:instrText xml:space="preserve"> SEQ Figure \* ARABIC </w:instrText>
      </w:r>
      <w:r w:rsidR="00CD1C5D">
        <w:fldChar w:fldCharType="separate"/>
      </w:r>
      <w:r w:rsidR="002B75B1">
        <w:rPr>
          <w:noProof/>
        </w:rPr>
        <w:t>8</w:t>
      </w:r>
      <w:r w:rsidR="00CD1C5D">
        <w:rPr>
          <w:noProof/>
        </w:rPr>
        <w:fldChar w:fldCharType="end"/>
      </w:r>
      <w:bookmarkEnd w:id="34"/>
      <w:r>
        <w:t xml:space="preserve">: </w:t>
      </w:r>
      <w:r w:rsidR="00D50015">
        <w:t xml:space="preserve">Initial </w:t>
      </w:r>
      <w:r>
        <w:t>Home Page - logged out</w:t>
      </w:r>
      <w:bookmarkEnd w:id="33"/>
    </w:p>
    <w:p w14:paraId="659444C8" w14:textId="77777777" w:rsidR="006D3ED4" w:rsidRDefault="00F21E30" w:rsidP="006D3ED4">
      <w:pPr>
        <w:keepNext/>
      </w:pPr>
      <w:r w:rsidRPr="00F21E30">
        <w:lastRenderedPageBreak/>
        <w:drawing>
          <wp:inline distT="0" distB="0" distL="0" distR="0" wp14:anchorId="3C64ACD4" wp14:editId="65359159">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4EF3C17A" w:rsidR="00DB659F" w:rsidRPr="00DB659F" w:rsidRDefault="006D3ED4" w:rsidP="006D3ED4">
      <w:pPr>
        <w:pStyle w:val="Caption"/>
      </w:pPr>
      <w:bookmarkStart w:id="35" w:name="_Ref101296667"/>
      <w:bookmarkStart w:id="36" w:name="_Ref101350660"/>
      <w:r>
        <w:t xml:space="preserve">Figure </w:t>
      </w:r>
      <w:fldSimple w:instr=" SEQ Figure \* ARABIC ">
        <w:r w:rsidR="002B75B1">
          <w:rPr>
            <w:noProof/>
          </w:rPr>
          <w:t>9</w:t>
        </w:r>
      </w:fldSimple>
      <w:bookmarkEnd w:id="35"/>
      <w:r>
        <w:t>:</w:t>
      </w:r>
      <w:r w:rsidR="003D33E8">
        <w:t xml:space="preserve"> </w:t>
      </w:r>
      <w:r w:rsidR="003D33E8">
        <w:t>Home Page - logged out</w:t>
      </w:r>
      <w:bookmarkEnd w:id="36"/>
    </w:p>
    <w:p w14:paraId="40585DAA" w14:textId="3F22853D" w:rsidR="004258C9" w:rsidRDefault="00844A0F" w:rsidP="00844A0F">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2B75B1">
        <w:t xml:space="preserve">Figure </w:t>
      </w:r>
      <w:r w:rsidR="002B75B1">
        <w:rPr>
          <w:noProof/>
        </w:rPr>
        <w:t>9</w:t>
      </w:r>
      <w:r w:rsidR="00A10816">
        <w:fldChar w:fldCharType="end"/>
      </w:r>
      <w:r w:rsidR="00A10816">
        <w:t>)</w:t>
      </w:r>
      <w:r w:rsidR="006C65C1">
        <w:t>.</w:t>
      </w:r>
      <w:r w:rsidR="00296900">
        <w:t xml:space="preserve"> </w:t>
      </w:r>
      <w:r w:rsidR="006C65C1">
        <w:t>On this page</w:t>
      </w:r>
      <w:r w:rsidR="00950B69">
        <w:t xml:space="preserve">, </w:t>
      </w:r>
      <w:r w:rsidR="00950B69">
        <w:t>welcome message with the site name</w:t>
      </w:r>
      <w:r w:rsidR="00950B69">
        <w:t xml:space="preserve"> which I added</w:t>
      </w:r>
      <w:r w:rsidR="00950B69">
        <w:t xml:space="preserve"> so it was immediately clear to use</w:t>
      </w:r>
      <w:r w:rsidR="009A27C8">
        <w:t>r</w:t>
      </w:r>
      <w:r w:rsidR="00950B69">
        <w:t xml:space="preserve">s which site </w:t>
      </w:r>
      <w:r w:rsidR="00B352EC">
        <w:t>they are</w:t>
      </w:r>
      <w:r w:rsidR="00950B69">
        <w:t xml:space="preserve"> viewing.</w:t>
      </w:r>
      <w:r w:rsidR="00950B69">
        <w:t xml:space="preserve">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login or create an account, but also making it clear to users that they can continue without these.</w:t>
      </w:r>
    </w:p>
    <w:p w14:paraId="4CA3554C" w14:textId="264A993A"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2B75B1">
        <w:t xml:space="preserve">Figure </w:t>
      </w:r>
      <w:r w:rsidR="002B75B1">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2B75B1">
        <w:t xml:space="preserve">Figure </w:t>
      </w:r>
      <w:r w:rsidR="002B75B1">
        <w:rPr>
          <w:noProof/>
        </w:rPr>
        <w:t>19</w:t>
      </w:r>
      <w:r w:rsidR="00954C23">
        <w:fldChar w:fldCharType="end"/>
      </w:r>
      <w:r w:rsidR="00954C23">
        <w:t xml:space="preserve">, </w:t>
      </w:r>
      <w:r w:rsidR="00CA31D4">
        <w:t xml:space="preserve">these are explained </w:t>
      </w:r>
      <w:r w:rsidR="002F28B2">
        <w:t xml:space="preserve">in </w:t>
      </w:r>
      <w:r w:rsidR="002F28B2">
        <w:fldChar w:fldCharType="begin"/>
      </w:r>
      <w:r w:rsidR="002F28B2">
        <w:instrText xml:space="preserve"> REF _Ref100934557 \w \h </w:instrText>
      </w:r>
      <w:r w:rsidR="002F28B2">
        <w:fldChar w:fldCharType="separate"/>
      </w:r>
      <w:r w:rsidR="002B75B1">
        <w:t>5.5.3</w:t>
      </w:r>
      <w:r w:rsidR="002F28B2">
        <w:fldChar w:fldCharType="end"/>
      </w:r>
      <w:r w:rsidR="002F28B2">
        <w:t xml:space="preserve"> </w:t>
      </w:r>
      <w:r w:rsidR="002F28B2">
        <w:fldChar w:fldCharType="begin"/>
      </w:r>
      <w:r w:rsidR="002F28B2">
        <w:instrText xml:space="preserve"> REF _Ref100934557 \h </w:instrText>
      </w:r>
      <w:r w:rsidR="002F28B2">
        <w:fldChar w:fldCharType="separate"/>
      </w:r>
      <w:r w:rsidR="002B75B1">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2B75B1">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 the</w:t>
      </w:r>
      <w:r w:rsidR="002F28B2">
        <w:t xml:space="preserve"> </w:t>
      </w:r>
      <w:r w:rsidR="003944F2">
        <w:fldChar w:fldCharType="begin"/>
      </w:r>
      <w:r w:rsidR="003944F2">
        <w:instrText xml:space="preserve"> REF _Ref100934620 \h </w:instrText>
      </w:r>
      <w:r w:rsidR="003944F2">
        <w:fldChar w:fldCharType="separate"/>
      </w:r>
      <w:r w:rsidR="002B75B1">
        <w:t>Login and Sign-Up Popup</w:t>
      </w:r>
      <w:r w:rsidR="003944F2">
        <w:fldChar w:fldCharType="end"/>
      </w:r>
      <w:r w:rsidR="00B34A18">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2B75B1">
        <w:t>below</w:t>
      </w:r>
      <w:r w:rsidR="003944F2">
        <w:fldChar w:fldCharType="end"/>
      </w:r>
      <w:r w:rsidR="00602569">
        <w:t>.</w:t>
      </w:r>
    </w:p>
    <w:p w14:paraId="39D27D21" w14:textId="3F429E17" w:rsidR="00754338" w:rsidRDefault="00754338" w:rsidP="00844A0F">
      <w:r>
        <w:t xml:space="preserve">Underneath the navbar is a </w:t>
      </w:r>
      <w:r w:rsidR="00C75D66">
        <w:t>secondary</w:t>
      </w:r>
      <w:r>
        <w:t xml:space="preserve"> navbar with a </w:t>
      </w:r>
      <w:r w:rsidR="00C75D66">
        <w:t xml:space="preserve">‘Search’ </w:t>
      </w:r>
      <w:r>
        <w:t xml:space="preserve">link that opens the Search page </w:t>
      </w:r>
      <w:r w:rsidR="00785E5D">
        <w:t>(</w:t>
      </w:r>
      <w:r w:rsidR="0048518F">
        <w:fldChar w:fldCharType="begin"/>
      </w:r>
      <w:r w:rsidR="0048518F">
        <w:instrText xml:space="preserve"> REF _Ref100934880 \r \h </w:instrText>
      </w:r>
      <w:r w:rsidR="0048518F">
        <w:fldChar w:fldCharType="separate"/>
      </w:r>
      <w:r w:rsidR="002B75B1">
        <w:t>5.5.2</w:t>
      </w:r>
      <w:r w:rsidR="0048518F">
        <w:fldChar w:fldCharType="end"/>
      </w:r>
      <w:r w:rsidR="0048518F">
        <w:t xml:space="preserve"> </w:t>
      </w:r>
      <w:r w:rsidR="00785E5D">
        <w:fldChar w:fldCharType="begin"/>
      </w:r>
      <w:r w:rsidR="00785E5D">
        <w:instrText xml:space="preserve"> REF _Ref100934880 \h </w:instrText>
      </w:r>
      <w:r w:rsidR="00785E5D">
        <w:fldChar w:fldCharType="separate"/>
      </w:r>
      <w:r w:rsidR="002B75B1">
        <w:t>Search Page</w:t>
      </w:r>
      <w:r w:rsidR="00785E5D">
        <w:fldChar w:fldCharType="end"/>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2B75B1">
        <w:t xml:space="preserve">Figure </w:t>
      </w:r>
      <w:r w:rsidR="002B75B1">
        <w:rPr>
          <w:noProof/>
        </w:rPr>
        <w:t>34</w:t>
      </w:r>
      <w:r w:rsidR="002B75B1">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78A42369" w:rsidR="00A10816" w:rsidRDefault="00A10816" w:rsidP="00844A0F">
      <w:r>
        <w:t xml:space="preserve">As you can see compared to the initial design in </w:t>
      </w:r>
      <w:r>
        <w:fldChar w:fldCharType="begin"/>
      </w:r>
      <w:r>
        <w:instrText xml:space="preserve"> REF _Ref100866743 \h </w:instrText>
      </w:r>
      <w:r>
        <w:fldChar w:fldCharType="separate"/>
      </w:r>
      <w:r w:rsidR="002B75B1">
        <w:t xml:space="preserve">Figure </w:t>
      </w:r>
      <w:r w:rsidR="002B75B1">
        <w:rPr>
          <w:noProof/>
        </w:rPr>
        <w:t>8</w:t>
      </w:r>
      <w:r>
        <w:fldChar w:fldCharType="end"/>
      </w:r>
      <w:r>
        <w:t xml:space="preserve"> the final design (</w:t>
      </w:r>
      <w:r>
        <w:fldChar w:fldCharType="begin"/>
      </w:r>
      <w:r>
        <w:instrText xml:space="preserve"> REF _Ref101296667 \h </w:instrText>
      </w:r>
      <w:r>
        <w:fldChar w:fldCharType="separate"/>
      </w:r>
      <w:r w:rsidR="002B75B1">
        <w:t xml:space="preserve">Figure </w:t>
      </w:r>
      <w:r w:rsidR="002B75B1">
        <w:rPr>
          <w:noProof/>
        </w:rPr>
        <w:t>9</w:t>
      </w:r>
      <w:r>
        <w:fldChar w:fldCharType="end"/>
      </w:r>
      <w:r>
        <w:t xml:space="preserve">) is the same except the final design also includes a welcome message with the site name above the website description box (which has also now </w:t>
      </w:r>
      <w:r w:rsidR="009D1C49">
        <w:t xml:space="preserve">been </w:t>
      </w:r>
      <w:r>
        <w:t>filled in).</w:t>
      </w:r>
      <w:r w:rsidR="009651CE">
        <w:t xml:space="preserve"> </w:t>
      </w:r>
      <w:r w:rsidR="009D1C49">
        <w:t>In a</w:t>
      </w:r>
      <w:r w:rsidR="009651CE">
        <w:t>ddition</w:t>
      </w:r>
      <w:r w:rsidR="00CC226C">
        <w:t>,</w:t>
      </w:r>
      <w:r w:rsidR="009651CE">
        <w:t xml:space="preserve"> the ‘Sign in’ navbar link text has been replaced by </w:t>
      </w:r>
      <w:r w:rsidR="009651CE">
        <w:t xml:space="preserve">‘Login/SignUp’ </w:t>
      </w:r>
      <w:r w:rsidR="009651CE">
        <w:t>in the final design.</w:t>
      </w:r>
    </w:p>
    <w:p w14:paraId="403633F0" w14:textId="77777777" w:rsidR="00BE7D1C" w:rsidRDefault="00BE7D1C" w:rsidP="00BA1DEE">
      <w:pPr>
        <w:keepNext/>
        <w:spacing w:after="0"/>
      </w:pPr>
      <w:r>
        <w:rPr>
          <w:noProof/>
        </w:rPr>
        <w:lastRenderedPageBreak/>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3C19B8C6" w:rsidR="00BE7D1C" w:rsidRDefault="00BE7D1C" w:rsidP="00BE7D1C">
      <w:pPr>
        <w:pStyle w:val="Caption"/>
      </w:pPr>
      <w:bookmarkStart w:id="37" w:name="_Ref100869595"/>
      <w:r>
        <w:t xml:space="preserve">Figure </w:t>
      </w:r>
      <w:r w:rsidR="00CD1C5D">
        <w:fldChar w:fldCharType="begin"/>
      </w:r>
      <w:r w:rsidR="00CD1C5D">
        <w:instrText xml:space="preserve"> SEQ Figure \* ARABIC </w:instrText>
      </w:r>
      <w:r w:rsidR="00CD1C5D">
        <w:fldChar w:fldCharType="separate"/>
      </w:r>
      <w:r w:rsidR="002B75B1">
        <w:rPr>
          <w:noProof/>
        </w:rPr>
        <w:t>10</w:t>
      </w:r>
      <w:r w:rsidR="00CD1C5D">
        <w:rPr>
          <w:noProof/>
        </w:rPr>
        <w:fldChar w:fldCharType="end"/>
      </w:r>
      <w:bookmarkEnd w:id="37"/>
      <w:r>
        <w:t xml:space="preserve">: </w:t>
      </w:r>
      <w:r w:rsidR="00D50015">
        <w:t xml:space="preserve">Initial </w:t>
      </w:r>
      <w:r>
        <w:t>Home Page - logged in</w:t>
      </w:r>
    </w:p>
    <w:p w14:paraId="3405D9F1" w14:textId="77777777" w:rsidR="00452A1F" w:rsidRDefault="00452A1F" w:rsidP="00452A1F">
      <w:pPr>
        <w:keepNext/>
      </w:pPr>
      <w:r w:rsidRPr="00452A1F">
        <w:drawing>
          <wp:inline distT="0" distB="0" distL="0" distR="0" wp14:anchorId="4EA4FBBA" wp14:editId="01ABFC85">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243D4B11" w:rsidR="00AA6A8F" w:rsidRPr="00AA6A8F" w:rsidRDefault="00452A1F" w:rsidP="00452A1F">
      <w:pPr>
        <w:pStyle w:val="Caption"/>
      </w:pPr>
      <w:bookmarkStart w:id="38" w:name="_Ref101297449"/>
      <w:r>
        <w:t xml:space="preserve">Figure </w:t>
      </w:r>
      <w:fldSimple w:instr=" SEQ Figure \* ARABIC ">
        <w:r w:rsidR="002B75B1">
          <w:rPr>
            <w:noProof/>
          </w:rPr>
          <w:t>11</w:t>
        </w:r>
      </w:fldSimple>
      <w:bookmarkEnd w:id="38"/>
      <w:r>
        <w:t>:</w:t>
      </w:r>
      <w:r w:rsidR="001F1130">
        <w:t xml:space="preserve"> </w:t>
      </w:r>
      <w:r w:rsidR="001F1130">
        <w:t>Home Page - logged in</w:t>
      </w:r>
    </w:p>
    <w:p w14:paraId="26BBB89E" w14:textId="449090C2"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2B75B1">
        <w:t xml:space="preserve">Figure </w:t>
      </w:r>
      <w:r w:rsidR="002B75B1">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2B75B1">
        <w:t xml:space="preserve">Figure </w:t>
      </w:r>
      <w:r w:rsidR="002B75B1">
        <w:rPr>
          <w:noProof/>
        </w:rPr>
        <w:t>47</w:t>
      </w:r>
      <w:r w:rsidR="002B75B1">
        <w:t>: Logout Popup</w:t>
      </w:r>
      <w:r w:rsidR="008763EA">
        <w:fldChar w:fldCharType="end"/>
      </w:r>
      <w:r w:rsidR="008763EA">
        <w:t xml:space="preserve">, </w:t>
      </w:r>
      <w:r>
        <w:t>explained</w:t>
      </w:r>
      <w:r w:rsidR="004F56B7">
        <w:t xml:space="preserve"> later</w:t>
      </w:r>
      <w:r>
        <w:t>.</w:t>
      </w:r>
    </w:p>
    <w:p w14:paraId="4111ECA4" w14:textId="6788D499" w:rsidR="00BF4E40" w:rsidRDefault="00BF4E40" w:rsidP="00844A0F">
      <w:r>
        <w:lastRenderedPageBreak/>
        <w:t>Additional links are now show</w:t>
      </w:r>
      <w:r w:rsidR="00D17869">
        <w:t>n</w:t>
      </w:r>
      <w:r>
        <w:t xml:space="preserve"> to the user on the secondary navbar, with links to view the</w:t>
      </w:r>
      <w:r w:rsidR="0019763A">
        <w:t>i</w:t>
      </w:r>
      <w:r>
        <w:t>r ‘Set Lists’ (see</w:t>
      </w:r>
      <w:r w:rsidR="0019763A">
        <w:t xml:space="preserve"> </w:t>
      </w:r>
      <w:r w:rsidR="00D71834">
        <w:fldChar w:fldCharType="begin"/>
      </w:r>
      <w:r w:rsidR="00D71834">
        <w:instrText xml:space="preserve"> REF _Ref100935105 \r \h </w:instrText>
      </w:r>
      <w:r w:rsidR="00D71834">
        <w:fldChar w:fldCharType="separate"/>
      </w:r>
      <w:r w:rsidR="002B75B1">
        <w:t>5.5.11</w:t>
      </w:r>
      <w:r w:rsidR="00D71834">
        <w:fldChar w:fldCharType="end"/>
      </w:r>
      <w:r w:rsidR="00D71834">
        <w:fldChar w:fldCharType="begin"/>
      </w:r>
      <w:r w:rsidR="00D71834">
        <w:instrText xml:space="preserve"> REF _Ref100935105 \h </w:instrText>
      </w:r>
      <w:r w:rsidR="00D71834">
        <w:fldChar w:fldCharType="separate"/>
      </w:r>
      <w:r w:rsidR="002B75B1">
        <w:t>Set Lists Page</w:t>
      </w:r>
      <w:r w:rsidR="00D71834">
        <w:fldChar w:fldCharType="end"/>
      </w:r>
      <w:r>
        <w:t xml:space="preserve">), ‘Sets In Progress’ </w:t>
      </w:r>
      <w:r w:rsidR="0068752C">
        <w:t>(see</w:t>
      </w:r>
      <w:r w:rsidR="00D71834">
        <w:t xml:space="preserve"> </w:t>
      </w:r>
      <w:r w:rsidR="00D71834">
        <w:fldChar w:fldCharType="begin"/>
      </w:r>
      <w:r w:rsidR="00D71834">
        <w:instrText xml:space="preserve"> REF _Ref100935125 \r \h </w:instrText>
      </w:r>
      <w:r w:rsidR="00D71834">
        <w:fldChar w:fldCharType="separate"/>
      </w:r>
      <w:r w:rsidR="002B75B1">
        <w:t>5.5.10</w:t>
      </w:r>
      <w:r w:rsidR="00D71834">
        <w:fldChar w:fldCharType="end"/>
      </w:r>
      <w:r w:rsidR="003E7632">
        <w:t xml:space="preserve"> </w:t>
      </w:r>
      <w:r w:rsidR="00D71834">
        <w:fldChar w:fldCharType="begin"/>
      </w:r>
      <w:r w:rsidR="00D71834">
        <w:instrText xml:space="preserve"> REF _Ref100935125 \h </w:instrText>
      </w:r>
      <w:r w:rsidR="00D71834">
        <w:fldChar w:fldCharType="separate"/>
      </w:r>
      <w:r w:rsidR="002B75B1">
        <w:t>Sets in Progress Page</w:t>
      </w:r>
      <w:r w:rsidR="00D71834">
        <w:fldChar w:fldCharType="end"/>
      </w:r>
      <w:r w:rsidR="0068752C">
        <w:t xml:space="preserve">) </w:t>
      </w:r>
      <w:r>
        <w:t>and their account ‘Profile’ page</w:t>
      </w:r>
      <w:r w:rsidR="0068752C">
        <w:t xml:space="preserve"> (see</w:t>
      </w:r>
      <w:r w:rsidR="00C56638">
        <w:t xml:space="preserve"> </w:t>
      </w:r>
      <w:r w:rsidR="00C56638">
        <w:rPr>
          <w:highlight w:val="yellow"/>
        </w:rPr>
        <w:fldChar w:fldCharType="begin"/>
      </w:r>
      <w:r w:rsidR="00C56638">
        <w:instrText xml:space="preserve"> REF _Ref100935230 \r \h </w:instrText>
      </w:r>
      <w:r w:rsidR="00C56638">
        <w:rPr>
          <w:highlight w:val="yellow"/>
        </w:rPr>
      </w:r>
      <w:r w:rsidR="00C56638">
        <w:rPr>
          <w:highlight w:val="yellow"/>
        </w:rPr>
        <w:fldChar w:fldCharType="separate"/>
      </w:r>
      <w:r w:rsidR="002B75B1">
        <w:t>5.5.17</w:t>
      </w:r>
      <w:r w:rsidR="00C56638">
        <w:rPr>
          <w:highlight w:val="yellow"/>
        </w:rPr>
        <w:fldChar w:fldCharType="end"/>
      </w:r>
      <w:r w:rsidR="00C56638" w:rsidRPr="00C56638">
        <w:t xml:space="preserve"> </w:t>
      </w:r>
      <w:r w:rsidR="00C56638">
        <w:rPr>
          <w:highlight w:val="yellow"/>
        </w:rPr>
        <w:fldChar w:fldCharType="begin"/>
      </w:r>
      <w:r w:rsidR="00C56638">
        <w:rPr>
          <w:highlight w:val="yellow"/>
        </w:rPr>
        <w:instrText xml:space="preserve"> REF _Ref100935230 \h </w:instrText>
      </w:r>
      <w:r w:rsidR="00C56638">
        <w:rPr>
          <w:highlight w:val="yellow"/>
        </w:rPr>
      </w:r>
      <w:r w:rsidR="00C56638">
        <w:rPr>
          <w:highlight w:val="yellow"/>
        </w:rPr>
        <w:fldChar w:fldCharType="separate"/>
      </w:r>
      <w:r w:rsidR="002B75B1">
        <w:t>Profile Page</w:t>
      </w:r>
      <w:r w:rsidR="00C56638">
        <w:rPr>
          <w:highlight w:val="yellow"/>
        </w:rPr>
        <w:fldChar w:fldCharType="end"/>
      </w:r>
      <w:r w:rsidR="0068752C">
        <w:t>)</w:t>
      </w:r>
      <w:r>
        <w:t>.</w:t>
      </w:r>
    </w:p>
    <w:p w14:paraId="713E7C43" w14:textId="30903FCE" w:rsidR="0073770F" w:rsidRDefault="00A65B4A" w:rsidP="00844A0F">
      <w:r>
        <w:t>The not logged in message is replaced with the</w:t>
      </w:r>
      <w:r w:rsidR="0073770F">
        <w:t xml:space="preserve"> </w:t>
      </w:r>
      <w:r w:rsidR="00CE7902">
        <w:t>user</w:t>
      </w:r>
      <w:r w:rsidR="005E45B2">
        <w:t>'</w:t>
      </w:r>
      <w:r w:rsidR="00CE7902">
        <w:t>s</w:t>
      </w:r>
      <w:r w:rsidR="001D142F">
        <w:t xml:space="preserve"> </w:t>
      </w:r>
      <w:r w:rsidR="001D142F">
        <w:t>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79E41316" w14:textId="67269A60" w:rsidR="005B2851" w:rsidRDefault="005B2851" w:rsidP="005B2851">
      <w:pPr>
        <w:pStyle w:val="Heading4"/>
      </w:pPr>
      <w:bookmarkStart w:id="39" w:name="_Ref100934880"/>
      <w:r>
        <w:t>Search Page</w:t>
      </w:r>
      <w:bookmarkEnd w:id="39"/>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4A41A358" w:rsidR="002D47BC" w:rsidRDefault="002D47BC" w:rsidP="002D47BC">
      <w:pPr>
        <w:pStyle w:val="Caption"/>
      </w:pPr>
      <w:bookmarkStart w:id="40" w:name="_Ref101018289"/>
      <w:r>
        <w:t xml:space="preserve">Figure </w:t>
      </w:r>
      <w:r w:rsidR="00CD1C5D">
        <w:fldChar w:fldCharType="begin"/>
      </w:r>
      <w:r w:rsidR="00CD1C5D">
        <w:instrText xml:space="preserve"> SEQ Figure \* ARABIC </w:instrText>
      </w:r>
      <w:r w:rsidR="00CD1C5D">
        <w:fldChar w:fldCharType="separate"/>
      </w:r>
      <w:r w:rsidR="002B75B1">
        <w:rPr>
          <w:noProof/>
        </w:rPr>
        <w:t>12</w:t>
      </w:r>
      <w:r w:rsidR="00CD1C5D">
        <w:rPr>
          <w:noProof/>
        </w:rPr>
        <w:fldChar w:fldCharType="end"/>
      </w:r>
      <w:bookmarkEnd w:id="40"/>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lastRenderedPageBreak/>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546C8D94" w:rsidR="005B2851" w:rsidRDefault="00304E6B" w:rsidP="00304E6B">
      <w:pPr>
        <w:pStyle w:val="Caption"/>
      </w:pPr>
      <w:bookmarkStart w:id="41" w:name="_Ref101018291"/>
      <w:r>
        <w:t xml:space="preserve">Figure </w:t>
      </w:r>
      <w:r w:rsidR="00CD1C5D">
        <w:fldChar w:fldCharType="begin"/>
      </w:r>
      <w:r w:rsidR="00CD1C5D">
        <w:instrText xml:space="preserve"> SEQ Figure \* ARABIC </w:instrText>
      </w:r>
      <w:r w:rsidR="00CD1C5D">
        <w:fldChar w:fldCharType="separate"/>
      </w:r>
      <w:r w:rsidR="002B75B1">
        <w:rPr>
          <w:noProof/>
        </w:rPr>
        <w:t>13</w:t>
      </w:r>
      <w:r w:rsidR="00CD1C5D">
        <w:rPr>
          <w:noProof/>
        </w:rPr>
        <w:fldChar w:fldCharType="end"/>
      </w:r>
      <w:bookmarkEnd w:id="41"/>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drawing>
          <wp:inline distT="0" distB="0" distL="0" distR="0" wp14:anchorId="0F9A93EF" wp14:editId="5F10F1D1">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68B30CEE" w:rsidR="00D04CF5" w:rsidRDefault="00E20DE3" w:rsidP="00E20DE3">
      <w:pPr>
        <w:pStyle w:val="Caption"/>
      </w:pPr>
      <w:bookmarkStart w:id="42" w:name="_Ref101299243"/>
      <w:r>
        <w:t xml:space="preserve">Figure </w:t>
      </w:r>
      <w:fldSimple w:instr=" SEQ Figure \* ARABIC ">
        <w:r w:rsidR="002B75B1">
          <w:rPr>
            <w:noProof/>
          </w:rPr>
          <w:t>14</w:t>
        </w:r>
      </w:fldSimple>
      <w:bookmarkEnd w:id="42"/>
      <w:r>
        <w:t xml:space="preserve">: </w:t>
      </w:r>
      <w:r w:rsidRPr="006F323E">
        <w:t>Search Page - Filter Bar Open</w:t>
      </w:r>
    </w:p>
    <w:p w14:paraId="6EC10F3B" w14:textId="77777777" w:rsidR="00A7355B" w:rsidRDefault="00B11825" w:rsidP="00A7355B">
      <w:pPr>
        <w:keepNext/>
      </w:pPr>
      <w:r w:rsidRPr="00B11825">
        <w:lastRenderedPageBreak/>
        <w:drawing>
          <wp:inline distT="0" distB="0" distL="0" distR="0" wp14:anchorId="3B0BDE7C" wp14:editId="09937183">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78A19CA9" w:rsidR="00B11825" w:rsidRPr="00B11825" w:rsidRDefault="00A7355B" w:rsidP="00A7355B">
      <w:pPr>
        <w:pStyle w:val="Caption"/>
      </w:pPr>
      <w:bookmarkStart w:id="43" w:name="_Ref101299246"/>
      <w:r>
        <w:t xml:space="preserve">Figure </w:t>
      </w:r>
      <w:fldSimple w:instr=" SEQ Figure \* ARABIC ">
        <w:r w:rsidR="002B75B1">
          <w:rPr>
            <w:noProof/>
          </w:rPr>
          <w:t>15</w:t>
        </w:r>
      </w:fldSimple>
      <w:bookmarkEnd w:id="43"/>
      <w:r>
        <w:t xml:space="preserve">: </w:t>
      </w:r>
      <w:r w:rsidRPr="002A617D">
        <w:t xml:space="preserve">Search Page - </w:t>
      </w:r>
      <w:r>
        <w:t>Sort</w:t>
      </w:r>
      <w:r w:rsidRPr="002A617D">
        <w:t xml:space="preserve"> Bar Open</w:t>
      </w:r>
    </w:p>
    <w:p w14:paraId="1E7CED20" w14:textId="2772C3F0" w:rsidR="0033148D" w:rsidRDefault="0033148D" w:rsidP="0033148D">
      <w:r>
        <w:t xml:space="preserve">The </w:t>
      </w:r>
      <w:r w:rsidR="000341C6">
        <w:fldChar w:fldCharType="begin"/>
      </w:r>
      <w:r w:rsidR="000341C6">
        <w:instrText xml:space="preserve"> REF _Ref100934880 \h </w:instrText>
      </w:r>
      <w:r w:rsidR="000341C6">
        <w:fldChar w:fldCharType="separate"/>
      </w:r>
      <w:r w:rsidR="002B75B1">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2B75B1">
        <w:t xml:space="preserve">Figure </w:t>
      </w:r>
      <w:r w:rsidR="002B75B1">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2B75B1">
        <w:t xml:space="preserve">Figure </w:t>
      </w:r>
      <w:r w:rsidR="002B75B1">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2B75B1">
        <w:t>Home Page</w:t>
      </w:r>
      <w:r w:rsidR="0041346C">
        <w:fldChar w:fldCharType="end"/>
      </w:r>
      <w:r w:rsidR="0041346C">
        <w:t xml:space="preserve"> (</w:t>
      </w:r>
      <w:r w:rsidR="00605E40">
        <w:t xml:space="preserve">section </w:t>
      </w:r>
      <w:r w:rsidR="0041346C">
        <w:fldChar w:fldCharType="begin"/>
      </w:r>
      <w:r w:rsidR="0041346C">
        <w:instrText xml:space="preserve"> REF _Ref101018068 \r \h </w:instrText>
      </w:r>
      <w:r w:rsidR="0041346C">
        <w:fldChar w:fldCharType="separate"/>
      </w:r>
      <w:r w:rsidR="002B75B1">
        <w:t>5.5.1</w:t>
      </w:r>
      <w:r w:rsidR="0041346C">
        <w:fldChar w:fldCharType="end"/>
      </w:r>
      <w:r w:rsidR="0041346C">
        <w:t>)</w:t>
      </w:r>
      <w:r>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2B75B1">
        <w:t>Set Page</w:t>
      </w:r>
      <w:r w:rsidR="008313F6">
        <w:fldChar w:fldCharType="end"/>
      </w:r>
      <w:r w:rsidR="008313F6">
        <w:t xml:space="preserve"> (</w:t>
      </w:r>
      <w:r w:rsidR="00605E40">
        <w:t xml:space="preserve">section </w:t>
      </w:r>
      <w:r w:rsidR="008313F6">
        <w:fldChar w:fldCharType="begin"/>
      </w:r>
      <w:r w:rsidR="008313F6">
        <w:instrText xml:space="preserve"> REF _Ref100934557 \r \h </w:instrText>
      </w:r>
      <w:r w:rsidR="008313F6">
        <w:fldChar w:fldCharType="separate"/>
      </w:r>
      <w:r w:rsidR="002B75B1">
        <w:t>5.5.3</w:t>
      </w:r>
      <w:r w:rsidR="008313F6">
        <w:fldChar w:fldCharType="end"/>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67534BF9"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2B75B1">
        <w:t xml:space="preserve">Figure </w:t>
      </w:r>
      <w:r w:rsidR="002B75B1">
        <w:rPr>
          <w:noProof/>
        </w:rPr>
        <w:t>32</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2B75B1">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in users, that when clicked opens a popup (</w:t>
      </w:r>
      <w:r w:rsidR="0064146A">
        <w:fldChar w:fldCharType="begin"/>
      </w:r>
      <w:r w:rsidR="0064146A">
        <w:instrText xml:space="preserve"> REF _Ref100936386 \h </w:instrText>
      </w:r>
      <w:r w:rsidR="0064146A">
        <w:fldChar w:fldCharType="separate"/>
      </w:r>
      <w:r w:rsidR="002B75B1">
        <w:t xml:space="preserve">Figure </w:t>
      </w:r>
      <w:r w:rsidR="002B75B1">
        <w:rPr>
          <w:noProof/>
        </w:rPr>
        <w:t>53</w:t>
      </w:r>
      <w:r w:rsidR="0064146A">
        <w:fldChar w:fldCharType="end"/>
      </w:r>
      <w:r w:rsidR="009C4606">
        <w:t xml:space="preserve"> initial</w:t>
      </w:r>
      <w:r w:rsidR="0064146A">
        <w:t>) to add a set to a setlist.</w:t>
      </w:r>
    </w:p>
    <w:p w14:paraId="7E43418A" w14:textId="72BEAEEA"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2B75B1">
        <w:t xml:space="preserve">Figure </w:t>
      </w:r>
      <w:r w:rsidR="002B75B1">
        <w:rPr>
          <w:noProof/>
        </w:rPr>
        <w:t>14</w:t>
      </w:r>
      <w:r w:rsidR="00BA701B">
        <w:fldChar w:fldCharType="end"/>
      </w:r>
      <w:r w:rsidR="00BA701B">
        <w:t xml:space="preserve"> </w:t>
      </w:r>
      <w:r w:rsidR="00E62B8C">
        <w:t>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ly,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lastRenderedPageBreak/>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54D09985"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2B75B1">
        <w:t xml:space="preserve">Figure </w:t>
      </w:r>
      <w:r w:rsidR="002B75B1">
        <w:rPr>
          <w:noProof/>
        </w:rPr>
        <w:t>17</w:t>
      </w:r>
      <w:r w:rsidR="002B75B1">
        <w:t xml:space="preserve">: </w:t>
      </w:r>
      <w:r w:rsidR="002B75B1" w:rsidRPr="00FE068D">
        <w:t>Lego Set Information Page</w:t>
      </w:r>
      <w:r w:rsidR="00BD63AE">
        <w:fldChar w:fldCharType="end"/>
      </w:r>
      <w:r w:rsidR="00BD63AE">
        <w:t xml:space="preserve"> </w:t>
      </w:r>
      <w:r>
        <w:t>will open displaying the selected set</w:t>
      </w:r>
      <w:r w:rsidR="001C3554">
        <w:t xml:space="preserve">. </w:t>
      </w:r>
    </w:p>
    <w:p w14:paraId="39A1ABE2" w14:textId="1FF6D01B" w:rsidR="0033148D" w:rsidRDefault="0033148D" w:rsidP="0033148D">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2B75B1">
        <w:t>Home Page</w:t>
      </w:r>
      <w:r w:rsidR="007E6D86">
        <w:fldChar w:fldCharType="end"/>
      </w:r>
      <w:r w:rsidR="007E6D86">
        <w:t xml:space="preserve"> </w:t>
      </w:r>
      <w:r w:rsidR="00F23722">
        <w:t>(</w:t>
      </w:r>
      <w:r w:rsidR="009646B9">
        <w:t xml:space="preserve">section </w:t>
      </w:r>
      <w:r w:rsidR="007E6D86">
        <w:fldChar w:fldCharType="begin"/>
      </w:r>
      <w:r w:rsidR="007E6D86">
        <w:instrText xml:space="preserve"> REF _Ref101018068 \r \h </w:instrText>
      </w:r>
      <w:r w:rsidR="007E6D86">
        <w:fldChar w:fldCharType="separate"/>
      </w:r>
      <w:r w:rsidR="002B75B1">
        <w:t>5.5.1</w:t>
      </w:r>
      <w:r w:rsidR="007E6D86">
        <w:fldChar w:fldCharType="end"/>
      </w:r>
      <w:r w:rsidR="00F23722">
        <w:t>)</w:t>
      </w:r>
      <w:r>
        <w:t xml:space="preserve">. Then there are 2 number boxes </w:t>
      </w:r>
      <w:r w:rsidRPr="00A65B4A">
        <w:t xml:space="preserve">where users can enter a Lego set number and variant number (at least 1) and a </w:t>
      </w:r>
      <w:r w:rsidR="00AF7D31">
        <w:t>‘Find Set’</w:t>
      </w:r>
      <w:r w:rsidR="00AF7D31" w:rsidRPr="00A65B4A">
        <w:t xml:space="preserve"> </w:t>
      </w:r>
      <w:r w:rsidRPr="00A65B4A">
        <w:t xml:space="preserve">button </w:t>
      </w:r>
      <w:r>
        <w:t xml:space="preserve">that will search for the Lego Set and </w:t>
      </w:r>
      <w:r w:rsidR="0087697B">
        <w:t xml:space="preserve">return </w:t>
      </w:r>
      <w:r w:rsidR="0087697B">
        <w:fldChar w:fldCharType="begin"/>
      </w:r>
      <w:r w:rsidR="0087697B">
        <w:instrText xml:space="preserve"> REF _Ref101301087 \h </w:instrText>
      </w:r>
      <w:r w:rsidR="0087697B">
        <w:fldChar w:fldCharType="separate"/>
      </w:r>
      <w:r w:rsidR="002B75B1">
        <w:t xml:space="preserve">Figure </w:t>
      </w:r>
      <w:r w:rsidR="002B75B1">
        <w:rPr>
          <w:noProof/>
        </w:rPr>
        <w:t>17</w:t>
      </w:r>
      <w:r w:rsidR="0087697B">
        <w:fldChar w:fldCharType="end"/>
      </w:r>
      <w:r w:rsidR="0087697B">
        <w:t xml:space="preserve"> or </w:t>
      </w:r>
      <w:r w:rsidR="0087697B">
        <w:fldChar w:fldCharType="begin"/>
      </w:r>
      <w:r w:rsidR="0087697B">
        <w:instrText xml:space="preserve"> REF _Ref101302017 \h </w:instrText>
      </w:r>
      <w:r w:rsidR="0087697B">
        <w:fldChar w:fldCharType="separate"/>
      </w:r>
      <w:r w:rsidR="002B75B1">
        <w:t xml:space="preserve">Figure </w:t>
      </w:r>
      <w:r w:rsidR="002B75B1">
        <w:rPr>
          <w:noProof/>
        </w:rPr>
        <w:t>19</w:t>
      </w:r>
      <w:r w:rsidR="0087697B">
        <w:fldChar w:fldCharType="end"/>
      </w:r>
      <w:r w:rsidR="0087697B">
        <w:t>,</w:t>
      </w:r>
      <w:r w:rsidR="00D833FC">
        <w:t xml:space="preserve"> these are explained in </w:t>
      </w:r>
      <w:r w:rsidR="00D833FC">
        <w:fldChar w:fldCharType="begin"/>
      </w:r>
      <w:r w:rsidR="00D833FC">
        <w:instrText xml:space="preserve"> REF _Ref100934557 \w \h </w:instrText>
      </w:r>
      <w:r w:rsidR="00D833FC">
        <w:fldChar w:fldCharType="separate"/>
      </w:r>
      <w:r w:rsidR="002B75B1">
        <w:t>5.5.3</w:t>
      </w:r>
      <w:r w:rsidR="00D833FC">
        <w:fldChar w:fldCharType="end"/>
      </w:r>
      <w:r w:rsidR="00D833FC">
        <w:t xml:space="preserve"> </w:t>
      </w:r>
      <w:r w:rsidR="00D833FC">
        <w:fldChar w:fldCharType="begin"/>
      </w:r>
      <w:r w:rsidR="00D833FC">
        <w:instrText xml:space="preserve"> REF _Ref100934557 \h </w:instrText>
      </w:r>
      <w:r w:rsidR="00D833FC">
        <w:fldChar w:fldCharType="separate"/>
      </w:r>
      <w:r w:rsidR="002B75B1">
        <w:t>Set Page</w:t>
      </w:r>
      <w:r w:rsidR="00D833FC">
        <w:fldChar w:fldCharType="end"/>
      </w:r>
      <w:r w:rsidR="00D833FC">
        <w:t xml:space="preserve"> </w:t>
      </w:r>
      <w:r w:rsidR="00D833FC">
        <w:fldChar w:fldCharType="begin"/>
      </w:r>
      <w:r w:rsidR="00D833FC">
        <w:instrText xml:space="preserve"> REF _Ref100934557 \p \h </w:instrText>
      </w:r>
      <w:r w:rsidR="00D833FC">
        <w:fldChar w:fldCharType="separate"/>
      </w:r>
      <w:r w:rsidR="002B75B1">
        <w:t>below</w:t>
      </w:r>
      <w:r w:rsidR="00D833FC">
        <w:fldChar w:fldCharType="end"/>
      </w:r>
      <w:r w:rsidR="00D833FC">
        <w:t>.</w:t>
      </w:r>
      <w:r>
        <w:t xml:space="preserve"> Finally, there is a ‘</w:t>
      </w:r>
      <w:r w:rsidR="00D432DF">
        <w:t>Logout</w:t>
      </w:r>
      <w:r>
        <w:t xml:space="preserve">’ navbar link which </w:t>
      </w:r>
      <w:r w:rsidR="00D432DF">
        <w:t>will appear as ‘</w:t>
      </w:r>
      <w:r w:rsidR="00B509CC">
        <w:t>Login/SignUp</w:t>
      </w:r>
      <w:r w:rsidR="00D432DF">
        <w:t xml:space="preserve">’ when the user is not logged into an account, and ‘Logout’ when they are. </w:t>
      </w:r>
      <w:r w:rsidR="0011053C">
        <w:t>‘</w:t>
      </w:r>
      <w:r w:rsidR="00C30172">
        <w:t>Login/SignUp</w:t>
      </w:r>
      <w:r w:rsidR="0011053C">
        <w:t xml:space="preserve">’ </w:t>
      </w:r>
      <w:r w:rsidR="00B750C8">
        <w:t xml:space="preserve">opens </w:t>
      </w:r>
      <w:r w:rsidR="00B750C8">
        <w:fldChar w:fldCharType="begin"/>
      </w:r>
      <w:r w:rsidR="00B750C8">
        <w:instrText xml:space="preserve"> REF _Ref101367816 \h </w:instrText>
      </w:r>
      <w:r w:rsidR="00B750C8">
        <w:fldChar w:fldCharType="separate"/>
      </w:r>
      <w:r w:rsidR="002B75B1">
        <w:t xml:space="preserve">Figure </w:t>
      </w:r>
      <w:r w:rsidR="002B75B1">
        <w:rPr>
          <w:noProof/>
        </w:rPr>
        <w:t>37</w:t>
      </w:r>
      <w:r w:rsidR="002B75B1">
        <w:t>: Login Popup</w:t>
      </w:r>
      <w:r w:rsidR="00B750C8">
        <w:fldChar w:fldCharType="end"/>
      </w:r>
      <w:r w:rsidR="00A81035">
        <w:t xml:space="preserve"> </w:t>
      </w:r>
      <w:r w:rsidR="0011053C">
        <w:t>and ‘Logout’</w:t>
      </w:r>
      <w:r w:rsidR="00A81035">
        <w:t xml:space="preserve"> opens</w:t>
      </w:r>
      <w:r w:rsidR="008763EA">
        <w:t xml:space="preserve"> </w:t>
      </w:r>
      <w:r w:rsidR="008763EA">
        <w:fldChar w:fldCharType="begin"/>
      </w:r>
      <w:r w:rsidR="008763EA">
        <w:instrText xml:space="preserve"> REF _Ref101351405 \h </w:instrText>
      </w:r>
      <w:r w:rsidR="008763EA">
        <w:fldChar w:fldCharType="separate"/>
      </w:r>
      <w:r w:rsidR="002B75B1">
        <w:t xml:space="preserve">Figure </w:t>
      </w:r>
      <w:r w:rsidR="002B75B1">
        <w:rPr>
          <w:noProof/>
        </w:rPr>
        <w:t>47</w:t>
      </w:r>
      <w:r w:rsidR="002B75B1">
        <w:t>: Logout Popup</w:t>
      </w:r>
      <w:r w:rsidR="008763EA">
        <w:fldChar w:fldCharType="end"/>
      </w:r>
      <w:r w:rsidR="00A81035" w:rsidRPr="00294381">
        <w:t>,</w:t>
      </w:r>
      <w:r w:rsidR="00A64A09" w:rsidRPr="00294381">
        <w:t xml:space="preserve"> these are</w:t>
      </w:r>
      <w:r w:rsidR="00A81035" w:rsidRPr="00294381">
        <w:t xml:space="preserve"> both explained later</w:t>
      </w:r>
      <w:r w:rsidR="00C67049">
        <w:t>.</w:t>
      </w:r>
    </w:p>
    <w:p w14:paraId="1BEC6ADE" w14:textId="7DEB7349" w:rsidR="00D33C68" w:rsidRDefault="00D33C68" w:rsidP="005B2851">
      <w:r>
        <w:t xml:space="preserve">There </w:t>
      </w:r>
      <w:r w:rsidRPr="00294381">
        <w:t>is a navbar link ‘Filter’ which opens a filter bar u</w:t>
      </w:r>
      <w:r w:rsidR="0033148D" w:rsidRPr="00294381">
        <w:t>nderneath the navbar</w:t>
      </w:r>
      <w:r w:rsidRPr="00294381">
        <w:t xml:space="preserve"> </w:t>
      </w:r>
      <w:r w:rsidR="00A64A09" w:rsidRPr="00294381">
        <w:t>(</w:t>
      </w:r>
      <w:r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2B75B1">
        <w:t xml:space="preserve">Figure </w:t>
      </w:r>
      <w:r w:rsidR="002B75B1">
        <w:rPr>
          <w:noProof/>
        </w:rPr>
        <w:t>14</w:t>
      </w:r>
      <w:r w:rsidR="00D02660">
        <w:fldChar w:fldCharType="end"/>
      </w:r>
      <w:r w:rsidR="00D02660">
        <w:t>)</w:t>
      </w:r>
      <w:r w:rsidRPr="00294381">
        <w:t>, closing</w:t>
      </w:r>
      <w:r>
        <w:t xml:space="preserve"> the sort bar (shown open </w:t>
      </w:r>
      <w:r w:rsidR="00D02660">
        <w:t xml:space="preserve">in </w:t>
      </w:r>
      <w:r w:rsidR="00D02660">
        <w:fldChar w:fldCharType="begin"/>
      </w:r>
      <w:r w:rsidR="00D02660">
        <w:instrText xml:space="preserve"> REF _Ref101299246 \h </w:instrText>
      </w:r>
      <w:r w:rsidR="00D02660">
        <w:fldChar w:fldCharType="separate"/>
      </w:r>
      <w:r w:rsidR="002B75B1">
        <w:t xml:space="preserve">Figure </w:t>
      </w:r>
      <w:r w:rsidR="002B75B1">
        <w:rPr>
          <w:noProof/>
        </w:rPr>
        <w:t>15</w:t>
      </w:r>
      <w:r w:rsidR="00D02660">
        <w:fldChar w:fldCharType="end"/>
      </w:r>
      <w:r w:rsidR="00D02660">
        <w:t>)</w:t>
      </w:r>
      <w:r>
        <w:t xml:space="preserve"> if it is open. </w:t>
      </w:r>
      <w:r w:rsidR="00345A9A">
        <w:t>Likewise, the</w:t>
      </w:r>
      <w:r>
        <w:t xml:space="preserve"> ‘Sort’ navbar link opens a sort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2B75B1">
        <w:t xml:space="preserve">Figure </w:t>
      </w:r>
      <w:r w:rsidR="002B75B1">
        <w:rPr>
          <w:noProof/>
        </w:rPr>
        <w:t>15</w:t>
      </w:r>
      <w:r w:rsidR="00D02660">
        <w:fldChar w:fldCharType="end"/>
      </w:r>
      <w:r w:rsidR="00D02660">
        <w:t xml:space="preserve">, </w:t>
      </w:r>
      <w:r w:rsidR="00345A9A">
        <w:t>closing the filter bar if it is open.</w:t>
      </w:r>
    </w:p>
    <w:p w14:paraId="767EABA6" w14:textId="49FAC488"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2B75B1">
        <w:t xml:space="preserve">Figure </w:t>
      </w:r>
      <w:r w:rsidR="002B75B1">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4C4019A2"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2B75B1">
        <w:t xml:space="preserve">Figure </w:t>
      </w:r>
      <w:r w:rsidR="002B75B1">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this means where the first column values of sets match then they are compared by the second column 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2B75B1">
        <w:t xml:space="preserve">Figure </w:t>
      </w:r>
      <w:r w:rsidR="002B75B1">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EB1D7B">
        <w:t>)</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 before ‘</w:t>
      </w:r>
      <w:r w:rsidR="00EB1D7B" w:rsidRPr="00EB1D7B">
        <w:t>Large Gift Set (ABB)</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7D6E68DF"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2B75B1">
        <w:t xml:space="preserve">Figure </w:t>
      </w:r>
      <w:r w:rsidR="002B75B1">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2B75B1">
        <w:t xml:space="preserve">Figure </w:t>
      </w:r>
      <w:r w:rsidR="002B75B1">
        <w:rPr>
          <w:noProof/>
        </w:rPr>
        <w:t>13</w:t>
      </w:r>
      <w:r w:rsidR="000B21F1">
        <w:fldChar w:fldCharType="end"/>
      </w:r>
      <w:r>
        <w:t>) and the final design (</w:t>
      </w:r>
      <w:r>
        <w:fldChar w:fldCharType="begin"/>
      </w:r>
      <w:r>
        <w:instrText xml:space="preserve"> REF _Ref101299243 \h </w:instrText>
      </w:r>
      <w:r>
        <w:fldChar w:fldCharType="separate"/>
      </w:r>
      <w:r w:rsidR="002B75B1">
        <w:t xml:space="preserve">Figure </w:t>
      </w:r>
      <w:r w:rsidR="002B75B1">
        <w:rPr>
          <w:noProof/>
        </w:rPr>
        <w:t>14</w:t>
      </w:r>
      <w:r>
        <w:fldChar w:fldCharType="end"/>
      </w:r>
      <w:r>
        <w:t xml:space="preserve"> and </w:t>
      </w:r>
      <w:r>
        <w:fldChar w:fldCharType="begin"/>
      </w:r>
      <w:r>
        <w:instrText xml:space="preserve"> REF _Ref101299246 \h </w:instrText>
      </w:r>
      <w:r>
        <w:fldChar w:fldCharType="separate"/>
      </w:r>
      <w:r w:rsidR="002B75B1">
        <w:t xml:space="preserve">Figure </w:t>
      </w:r>
      <w:r w:rsidR="002B75B1">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44" w:name="_Ref100934557"/>
      <w:r>
        <w:lastRenderedPageBreak/>
        <w:t>Set Page</w:t>
      </w:r>
      <w:bookmarkEnd w:id="44"/>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6BB95E69" w:rsidR="002B7CE6" w:rsidRDefault="002B7CE6" w:rsidP="002B7CE6">
      <w:pPr>
        <w:pStyle w:val="Caption"/>
        <w:rPr>
          <w:noProof/>
        </w:rPr>
      </w:pPr>
      <w:bookmarkStart w:id="45" w:name="_Ref100934410"/>
      <w:bookmarkStart w:id="46" w:name="_Ref100934401"/>
      <w:r>
        <w:t xml:space="preserve">Figure </w:t>
      </w:r>
      <w:r w:rsidR="00CD1C5D">
        <w:fldChar w:fldCharType="begin"/>
      </w:r>
      <w:r w:rsidR="00CD1C5D">
        <w:instrText xml:space="preserve"> SEQ Figure \* ARABIC </w:instrText>
      </w:r>
      <w:r w:rsidR="00CD1C5D">
        <w:fldChar w:fldCharType="separate"/>
      </w:r>
      <w:r w:rsidR="002B75B1">
        <w:rPr>
          <w:noProof/>
        </w:rPr>
        <w:t>16</w:t>
      </w:r>
      <w:r w:rsidR="00CD1C5D">
        <w:rPr>
          <w:noProof/>
        </w:rPr>
        <w:fldChar w:fldCharType="end"/>
      </w:r>
      <w:bookmarkEnd w:id="46"/>
      <w:r>
        <w:t>:</w:t>
      </w:r>
      <w:r w:rsidR="00A96BB9" w:rsidRPr="00A96BB9">
        <w:t xml:space="preserve"> </w:t>
      </w:r>
      <w:r w:rsidR="00A96BB9">
        <w:t>Initial</w:t>
      </w:r>
      <w:r>
        <w:t xml:space="preserve"> </w:t>
      </w:r>
      <w:bookmarkStart w:id="47" w:name="_Ref101020688"/>
      <w:r>
        <w:t>Lego Set</w:t>
      </w:r>
      <w:r>
        <w:rPr>
          <w:noProof/>
        </w:rPr>
        <w:t xml:space="preserve"> Information Page</w:t>
      </w:r>
      <w:bookmarkEnd w:id="45"/>
      <w:bookmarkEnd w:id="47"/>
    </w:p>
    <w:p w14:paraId="1D640EF9" w14:textId="77777777" w:rsidR="00197AB5" w:rsidRDefault="00197AB5" w:rsidP="00197AB5">
      <w:pPr>
        <w:keepNext/>
      </w:pPr>
      <w:r w:rsidRPr="00197AB5">
        <w:drawing>
          <wp:inline distT="0" distB="0" distL="0" distR="0" wp14:anchorId="5A3ADE9D" wp14:editId="6DFBD3F4">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1B3B51F5" w:rsidR="00871648" w:rsidRPr="00871648" w:rsidRDefault="00197AB5" w:rsidP="00197AB5">
      <w:pPr>
        <w:pStyle w:val="Caption"/>
      </w:pPr>
      <w:bookmarkStart w:id="48" w:name="_Ref101301087"/>
      <w:bookmarkStart w:id="49" w:name="_Ref101368054"/>
      <w:r>
        <w:t xml:space="preserve">Figure </w:t>
      </w:r>
      <w:fldSimple w:instr=" SEQ Figure \* ARABIC ">
        <w:r w:rsidR="002B75B1">
          <w:rPr>
            <w:noProof/>
          </w:rPr>
          <w:t>17</w:t>
        </w:r>
      </w:fldSimple>
      <w:bookmarkEnd w:id="48"/>
      <w:r>
        <w:t xml:space="preserve">: </w:t>
      </w:r>
      <w:r w:rsidRPr="00FE068D">
        <w:t>Lego Set Information Page</w:t>
      </w:r>
      <w:bookmarkEnd w:id="49"/>
    </w:p>
    <w:p w14:paraId="0F062BCB" w14:textId="00CDB47F" w:rsidR="00AD6963" w:rsidRDefault="00E675DE" w:rsidP="00E675DE">
      <w:r>
        <w:lastRenderedPageBreak/>
        <w:t xml:space="preserve">The </w:t>
      </w:r>
      <w:r w:rsidR="00AD6963">
        <w:fldChar w:fldCharType="begin"/>
      </w:r>
      <w:r w:rsidR="00AD6963">
        <w:instrText xml:space="preserve"> REF _Ref100934557 \h </w:instrText>
      </w:r>
      <w:r w:rsidR="00AD6963">
        <w:fldChar w:fldCharType="separate"/>
      </w:r>
      <w:r w:rsidR="002B75B1">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2B75B1">
        <w:t xml:space="preserve">Figure </w:t>
      </w:r>
      <w:r w:rsidR="002B75B1">
        <w:rPr>
          <w:noProof/>
        </w:rPr>
        <w:t>17</w:t>
      </w:r>
      <w:r w:rsidR="0017232B">
        <w:fldChar w:fldCharType="end"/>
      </w:r>
      <w:r w:rsidR="0017232B">
        <w:t xml:space="preserve">) </w:t>
      </w:r>
      <w:r>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2B75B1">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2B75B1">
        <w:t>above</w:t>
      </w:r>
      <w:r w:rsidR="00AD6963">
        <w:fldChar w:fldCharType="end"/>
      </w:r>
      <w:r w:rsidR="00AD6963">
        <w:t>)</w:t>
      </w:r>
      <w:r w:rsidR="00E005A9">
        <w:t>,</w:t>
      </w:r>
      <w:r w:rsidR="00AD6963">
        <w:t xml:space="preserve"> </w:t>
      </w:r>
      <w:r w:rsidR="00AD6963">
        <w:fldChar w:fldCharType="begin"/>
      </w:r>
      <w:r w:rsidR="00AD6963">
        <w:instrText xml:space="preserve"> REF _Ref100934880 \h </w:instrText>
      </w:r>
      <w:r w:rsidR="00AD6963">
        <w:fldChar w:fldCharType="separate"/>
      </w:r>
      <w:r w:rsidR="002B75B1">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2B75B1">
        <w:t>above</w:t>
      </w:r>
      <w:r w:rsidR="00AD6963">
        <w:fldChar w:fldCharType="end"/>
      </w:r>
      <w:r w:rsidR="00AD6963">
        <w:t>) and this page</w:t>
      </w:r>
      <w:r w:rsidR="00E005A9">
        <w:t xml:space="preserve">, it can also be accessed by clicking a sets ‘Set Number’ hyperlink on </w:t>
      </w:r>
      <w:r w:rsidR="00E005A9">
        <w:fldChar w:fldCharType="begin"/>
      </w:r>
      <w:r w:rsidR="00E005A9">
        <w:instrText xml:space="preserve"> REF _Ref100934880 \h </w:instrText>
      </w:r>
      <w:r w:rsidR="00E005A9">
        <w:fldChar w:fldCharType="separate"/>
      </w:r>
      <w:r w:rsidR="002B75B1">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2B75B1">
        <w:t>above</w:t>
      </w:r>
      <w:r w:rsidR="00E005A9">
        <w:fldChar w:fldCharType="end"/>
      </w:r>
      <w:r w:rsidR="00E005A9">
        <w:t xml:space="preserve">), </w:t>
      </w:r>
      <w:r w:rsidR="00E005A9">
        <w:fldChar w:fldCharType="begin"/>
      </w:r>
      <w:r w:rsidR="00E005A9">
        <w:instrText xml:space="preserve"> REF _Ref100935125 \h </w:instrText>
      </w:r>
      <w:r w:rsidR="00E005A9">
        <w:fldChar w:fldCharType="separate"/>
      </w:r>
      <w:r w:rsidR="002B75B1">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2B75B1">
        <w:t>below</w:t>
      </w:r>
      <w:r w:rsidR="00E005A9">
        <w:fldChar w:fldCharType="end"/>
      </w:r>
      <w:r w:rsidR="00E005A9">
        <w:t xml:space="preserve">) and </w:t>
      </w:r>
      <w:r w:rsidR="00E005A9">
        <w:fldChar w:fldCharType="begin"/>
      </w:r>
      <w:r w:rsidR="00E005A9">
        <w:instrText xml:space="preserve"> REF _Ref100935574 \h </w:instrText>
      </w:r>
      <w:r w:rsidR="00E005A9">
        <w:fldChar w:fldCharType="separate"/>
      </w:r>
      <w:r w:rsidR="002B75B1">
        <w:t>Set List Page</w:t>
      </w:r>
      <w:r w:rsidR="00E005A9">
        <w:fldChar w:fldCharType="end"/>
      </w:r>
      <w:r w:rsidR="00E005A9">
        <w:t xml:space="preserve"> (</w:t>
      </w:r>
      <w:r w:rsidR="00E005A9">
        <w:fldChar w:fldCharType="begin"/>
      </w:r>
      <w:r w:rsidR="00E005A9">
        <w:instrText xml:space="preserve"> REF _Ref100935574 \p \h </w:instrText>
      </w:r>
      <w:r w:rsidR="00E005A9">
        <w:fldChar w:fldCharType="separate"/>
      </w:r>
      <w:r w:rsidR="002B75B1">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2B75B1">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2B75B1">
        <w:t>below</w:t>
      </w:r>
      <w:r w:rsidR="00140A5E">
        <w:fldChar w:fldCharType="end"/>
      </w:r>
      <w:r w:rsidR="00140A5E">
        <w:t>).</w:t>
      </w:r>
    </w:p>
    <w:p w14:paraId="7FBB3577" w14:textId="1884C570" w:rsidR="00E675DE" w:rsidRDefault="00E675DE" w:rsidP="00E675DE">
      <w:r>
        <w:t>On this page</w:t>
      </w:r>
      <w:r w:rsidR="005E45B2">
        <w:t>,</w:t>
      </w:r>
      <w:r>
        <w:t xml:space="preserve"> users </w:t>
      </w:r>
      <w:r w:rsidR="007F046B">
        <w:t>can view information on a Lego Set, view the Set’s building instructions, access the Set’s pieces in a checklist and signed in users and add the set to a setlist</w:t>
      </w:r>
      <w:r w:rsidR="0017232B">
        <w:t>, this example Set ‘</w:t>
      </w:r>
      <w:r w:rsidR="0017232B" w:rsidRPr="0017232B">
        <w:t>Republic Attack Gunship</w:t>
      </w:r>
      <w:r w:rsidR="0017232B">
        <w:t>’ is being shown</w:t>
      </w:r>
      <w:r>
        <w:t>.</w:t>
      </w:r>
    </w:p>
    <w:p w14:paraId="48880266" w14:textId="0D2AD20B"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2B75B1">
        <w:t xml:space="preserve">Figure </w:t>
      </w:r>
      <w:r w:rsidR="002B75B1">
        <w:rPr>
          <w:noProof/>
        </w:rPr>
        <w:t>32</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2B75B1">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2B75B1">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671A8678" w:rsidR="00FE6EDF" w:rsidRDefault="00586B33" w:rsidP="00FE6EDF">
      <w:r>
        <w:t>Under this is the</w:t>
      </w:r>
      <w:r w:rsidR="00FE6EDF">
        <w:t xml:space="preserve"> ‘View Piece Checklist’ hyperlink, </w:t>
      </w:r>
      <w:r w:rsidR="00541406">
        <w:t>which</w:t>
      </w:r>
      <w:r>
        <w:t xml:space="preserve"> when clicked opens </w:t>
      </w:r>
      <w:r w:rsidR="00FE6EDF">
        <w:fldChar w:fldCharType="begin"/>
      </w:r>
      <w:r w:rsidR="00FE6EDF">
        <w:instrText xml:space="preserve"> REF _Ref100956175 \h </w:instrText>
      </w:r>
      <w:r w:rsidR="00FE6EDF">
        <w:fldChar w:fldCharType="separate"/>
      </w:r>
      <w:r w:rsidR="002B75B1">
        <w:t xml:space="preserve">Figure </w:t>
      </w:r>
      <w:r w:rsidR="002B75B1">
        <w:rPr>
          <w:noProof/>
        </w:rPr>
        <w:t>24</w:t>
      </w:r>
      <w:r w:rsidR="002B75B1">
        <w:t xml:space="preserve">: </w:t>
      </w:r>
      <w:r w:rsidR="002B75B1">
        <w:t xml:space="preserve">Initial </w:t>
      </w:r>
      <w:r w:rsidR="002B75B1">
        <w:t>Piece Checklist Page</w:t>
      </w:r>
      <w:r w:rsidR="00FE6EDF">
        <w:fldChar w:fldCharType="end"/>
      </w:r>
      <w:r w:rsidR="00B658D6">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2B75B1">
        <w:t>below</w:t>
      </w:r>
      <w:r w:rsidR="0044221E">
        <w:fldChar w:fldCharType="end"/>
      </w:r>
      <w:r w:rsidR="0044221E">
        <w:t>)</w:t>
      </w:r>
      <w:r w:rsidR="00FE6EDF">
        <w:t>.</w:t>
      </w:r>
    </w:p>
    <w:p w14:paraId="7A8054B0" w14:textId="06CCF6E0"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w:t>
      </w:r>
      <w:r w:rsidR="00F32242">
        <w:t>Lego Set</w:t>
      </w:r>
      <w:r w:rsidR="00F32242">
        <w:t xml:space="preserve">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p>
    <w:p w14:paraId="4BFF0965" w14:textId="2F66E95A" w:rsidR="00E675DE" w:rsidRDefault="00E675DE" w:rsidP="00E675DE">
      <w:r>
        <w:t>There is a ‘</w:t>
      </w:r>
      <w:r w:rsidR="00CE6FAC">
        <w:t>Add to List’</w:t>
      </w:r>
      <w:r>
        <w:t xml:space="preserve"> button that only appears to signed</w:t>
      </w:r>
      <w:r w:rsidR="00797C15">
        <w:t>-</w:t>
      </w:r>
      <w:r>
        <w:t>in users, that when clicked opens a popup (</w:t>
      </w:r>
      <w:r>
        <w:fldChar w:fldCharType="begin"/>
      </w:r>
      <w:r>
        <w:instrText xml:space="preserve"> REF _Ref100936386 \h </w:instrText>
      </w:r>
      <w:r>
        <w:fldChar w:fldCharType="separate"/>
      </w:r>
      <w:r w:rsidR="002B75B1">
        <w:t xml:space="preserve">Figure </w:t>
      </w:r>
      <w:r w:rsidR="002B75B1">
        <w:rPr>
          <w:noProof/>
        </w:rPr>
        <w:t>53</w:t>
      </w:r>
      <w:r>
        <w:fldChar w:fldCharType="end"/>
      </w:r>
      <w:r>
        <w:t>) to add a set to a setlist.</w:t>
      </w:r>
    </w:p>
    <w:p w14:paraId="6BFDA4BA" w14:textId="2C636ED0"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2B75B1">
        <w:t>Home Page</w:t>
      </w:r>
      <w:r>
        <w:fldChar w:fldCharType="end"/>
      </w:r>
      <w:r>
        <w:t xml:space="preserve"> (</w:t>
      </w:r>
      <w:r w:rsidR="009C16B0">
        <w:t xml:space="preserve">section </w:t>
      </w:r>
      <w:r>
        <w:fldChar w:fldCharType="begin"/>
      </w:r>
      <w:r>
        <w:instrText xml:space="preserve"> REF _Ref101018068 \r \h </w:instrText>
      </w:r>
      <w:r>
        <w:fldChar w:fldCharType="separate"/>
      </w:r>
      <w:r w:rsidR="002B75B1">
        <w:t>5.5.1</w:t>
      </w:r>
      <w:r>
        <w:fldChar w:fldCharType="end"/>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2B75B1">
        <w:t xml:space="preserve">Figure </w:t>
      </w:r>
      <w:r w:rsidR="002B75B1">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2B75B1">
        <w:t xml:space="preserve">Figure </w:t>
      </w:r>
      <w:r w:rsidR="002B75B1">
        <w:rPr>
          <w:noProof/>
        </w:rPr>
        <w:t>19</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as if the user has used this method to find the set they can still see what they entered.</w:t>
      </w:r>
    </w:p>
    <w:p w14:paraId="1FC4C34C" w14:textId="13D5D010"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B750C8">
        <w:fldChar w:fldCharType="begin"/>
      </w:r>
      <w:r w:rsidR="00B750C8">
        <w:instrText xml:space="preserve"> REF _Ref101367816 \h </w:instrText>
      </w:r>
      <w:r w:rsidR="00B750C8">
        <w:fldChar w:fldCharType="separate"/>
      </w:r>
      <w:r w:rsidR="002B75B1">
        <w:t xml:space="preserve">Figure </w:t>
      </w:r>
      <w:r w:rsidR="002B75B1">
        <w:rPr>
          <w:noProof/>
        </w:rPr>
        <w:t>37</w:t>
      </w:r>
      <w:r w:rsidR="002B75B1">
        <w:t>: Login Popup</w:t>
      </w:r>
      <w:r w:rsidR="00B750C8">
        <w:fldChar w:fldCharType="end"/>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2B75B1">
        <w:t xml:space="preserve">Figure </w:t>
      </w:r>
      <w:r w:rsidR="002B75B1">
        <w:rPr>
          <w:noProof/>
        </w:rPr>
        <w:t>47</w:t>
      </w:r>
      <w:r w:rsidR="002B75B1">
        <w:t>: Logout Popup</w:t>
      </w:r>
      <w:r w:rsidR="008763EA">
        <w:fldChar w:fldCharType="end"/>
      </w:r>
      <w:r w:rsidR="008763EA" w:rsidRPr="00294381">
        <w:t>,</w:t>
      </w:r>
      <w:r w:rsidRPr="00294381">
        <w:t xml:space="preserve"> these are both explained later</w:t>
      </w:r>
      <w:r>
        <w:t>.</w:t>
      </w:r>
    </w:p>
    <w:p w14:paraId="1EE04C39" w14:textId="217A6429" w:rsidR="009D5252" w:rsidRP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71CAEC19" w14:textId="77777777" w:rsidR="002B7CE6" w:rsidRDefault="002B7CE6" w:rsidP="002703FF">
      <w:pPr>
        <w:keepNext/>
        <w:spacing w:after="0"/>
      </w:pPr>
      <w:r>
        <w:rPr>
          <w:noProof/>
        </w:rPr>
        <w:lastRenderedPageBreak/>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7B71E6FB" w:rsidR="00A90A1A" w:rsidRDefault="002B7CE6" w:rsidP="002B7CE6">
      <w:pPr>
        <w:pStyle w:val="Caption"/>
      </w:pPr>
      <w:bookmarkStart w:id="50" w:name="_Ref100934431"/>
      <w:bookmarkStart w:id="51" w:name="_Ref101020635"/>
      <w:r>
        <w:t xml:space="preserve">Figure </w:t>
      </w:r>
      <w:r w:rsidR="00CD1C5D">
        <w:fldChar w:fldCharType="begin"/>
      </w:r>
      <w:r w:rsidR="00CD1C5D">
        <w:instrText xml:space="preserve"> SEQ Figure \* ARABIC </w:instrText>
      </w:r>
      <w:r w:rsidR="00CD1C5D">
        <w:fldChar w:fldCharType="separate"/>
      </w:r>
      <w:r w:rsidR="002B75B1">
        <w:rPr>
          <w:noProof/>
        </w:rPr>
        <w:t>18</w:t>
      </w:r>
      <w:r w:rsidR="00CD1C5D">
        <w:rPr>
          <w:noProof/>
        </w:rPr>
        <w:fldChar w:fldCharType="end"/>
      </w:r>
      <w:bookmarkEnd w:id="51"/>
      <w:r>
        <w:t>:</w:t>
      </w:r>
      <w:r w:rsidR="00A96BB9" w:rsidRPr="00A96BB9">
        <w:t xml:space="preserve"> </w:t>
      </w:r>
      <w:r w:rsidR="00A96BB9">
        <w:t>Initial</w:t>
      </w:r>
      <w:r>
        <w:t xml:space="preserve"> Lego Set Not Found Page</w:t>
      </w:r>
      <w:bookmarkEnd w:id="50"/>
    </w:p>
    <w:p w14:paraId="55AF4DF9" w14:textId="77777777" w:rsidR="00B60C6D" w:rsidRDefault="00B60C6D" w:rsidP="00B60C6D">
      <w:pPr>
        <w:keepNext/>
      </w:pPr>
      <w:r w:rsidRPr="00B60C6D">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29"/>
                    <a:stretch>
                      <a:fillRect/>
                    </a:stretch>
                  </pic:blipFill>
                  <pic:spPr>
                    <a:xfrm>
                      <a:off x="0" y="0"/>
                      <a:ext cx="5731510" cy="3949700"/>
                    </a:xfrm>
                    <a:prstGeom prst="rect">
                      <a:avLst/>
                    </a:prstGeom>
                  </pic:spPr>
                </pic:pic>
              </a:graphicData>
            </a:graphic>
          </wp:inline>
        </w:drawing>
      </w:r>
    </w:p>
    <w:p w14:paraId="0DAA3816" w14:textId="3FB482C2" w:rsidR="00B60C6D" w:rsidRPr="00B60C6D" w:rsidRDefault="00B60C6D" w:rsidP="00B60C6D">
      <w:pPr>
        <w:pStyle w:val="Caption"/>
      </w:pPr>
      <w:bookmarkStart w:id="52" w:name="_Ref101302017"/>
      <w:r>
        <w:t xml:space="preserve">Figure </w:t>
      </w:r>
      <w:fldSimple w:instr=" SEQ Figure \* ARABIC ">
        <w:r w:rsidR="002B75B1">
          <w:rPr>
            <w:noProof/>
          </w:rPr>
          <w:t>19</w:t>
        </w:r>
      </w:fldSimple>
      <w:bookmarkEnd w:id="52"/>
      <w:r>
        <w:t>: Lego Set Not Found Page</w:t>
      </w:r>
    </w:p>
    <w:p w14:paraId="3DB040DC" w14:textId="4A8DDF0A"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2B75B1">
        <w:t xml:space="preserve">Figure </w:t>
      </w:r>
      <w:r w:rsidR="002B75B1">
        <w:rPr>
          <w:noProof/>
        </w:rPr>
        <w:t>19</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2B75B1">
        <w:t xml:space="preserve">Figure </w:t>
      </w:r>
      <w:r w:rsidR="002B75B1">
        <w:rPr>
          <w:noProof/>
        </w:rPr>
        <w:t>17</w:t>
      </w:r>
      <w:r w:rsidR="000B21A8">
        <w:fldChar w:fldCharType="end"/>
      </w:r>
      <w:r w:rsidR="000B21A8">
        <w:t xml:space="preserve"> </w:t>
      </w:r>
      <w:r>
        <w:t>(</w:t>
      </w:r>
      <w:r>
        <w:fldChar w:fldCharType="begin"/>
      </w:r>
      <w:r>
        <w:instrText xml:space="preserve"> REF _Ref101020688 \h </w:instrText>
      </w:r>
      <w:r>
        <w:fldChar w:fldCharType="separate"/>
      </w:r>
      <w:r w:rsidR="002B75B1">
        <w:t>Lego Set</w:t>
      </w:r>
      <w:r w:rsidR="002B75B1">
        <w:rPr>
          <w:noProof/>
        </w:rPr>
        <w:t xml:space="preserve"> Information Page</w:t>
      </w:r>
      <w:r>
        <w:fldChar w:fldCharType="end"/>
      </w:r>
      <w:r>
        <w:t xml:space="preserve">) but the main body is </w:t>
      </w:r>
      <w:r>
        <w:lastRenderedPageBreak/>
        <w:t>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675557B3" w:rsidR="00B60C6D" w:rsidRDefault="00B60C6D" w:rsidP="009D5252">
      <w:r>
        <w:t xml:space="preserve">The initial design for this page is shown in </w:t>
      </w:r>
      <w:r>
        <w:fldChar w:fldCharType="begin"/>
      </w:r>
      <w:r>
        <w:instrText xml:space="preserve"> REF _Ref100934401 \h </w:instrText>
      </w:r>
      <w:r>
        <w:fldChar w:fldCharType="separate"/>
      </w:r>
      <w:r w:rsidR="002B75B1">
        <w:t xml:space="preserve">Figure </w:t>
      </w:r>
      <w:r w:rsidR="002B75B1">
        <w:rPr>
          <w:noProof/>
        </w:rPr>
        <w:t>16</w:t>
      </w:r>
      <w:r>
        <w:fldChar w:fldCharType="end"/>
      </w:r>
      <w:r w:rsidR="000B21A8">
        <w:t xml:space="preserve"> and </w:t>
      </w:r>
      <w:r>
        <w:fldChar w:fldCharType="begin"/>
      </w:r>
      <w:r>
        <w:instrText xml:space="preserve"> REF _Ref101020635 \h </w:instrText>
      </w:r>
      <w:r>
        <w:fldChar w:fldCharType="separate"/>
      </w:r>
      <w:r w:rsidR="002B75B1">
        <w:t xml:space="preserve">Figure </w:t>
      </w:r>
      <w:r w:rsidR="002B75B1">
        <w:rPr>
          <w:noProof/>
        </w:rPr>
        <w:t>18</w:t>
      </w:r>
      <w:r>
        <w:fldChar w:fldCharType="end"/>
      </w:r>
      <w:r w:rsidR="000B21A8">
        <w:t xml:space="preserve">, and there are </w:t>
      </w:r>
      <w:r w:rsidR="00254DFA">
        <w:t>major</w:t>
      </w:r>
      <w:r w:rsidR="000B21A8">
        <w:t xml:space="preserve"> differences between these and the final design</w:t>
      </w:r>
      <w:r w:rsidR="00254DFA">
        <w:t>, however, the ‘Sign in’ link has changed to ‘Login/SignUp’</w:t>
      </w:r>
      <w:r w:rsidR="00254DFA">
        <w:t xml:space="preserve"> in the final design</w:t>
      </w:r>
      <w:r w:rsidR="00254DFA">
        <w:t>.</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0F8FECFC" w:rsidR="00CE54FB" w:rsidRDefault="0046354A" w:rsidP="0046354A">
      <w:pPr>
        <w:pStyle w:val="Caption"/>
      </w:pPr>
      <w:bookmarkStart w:id="53" w:name="_Ref101193198"/>
      <w:r>
        <w:t xml:space="preserve">Figure </w:t>
      </w:r>
      <w:r w:rsidR="00CD1C5D">
        <w:fldChar w:fldCharType="begin"/>
      </w:r>
      <w:r w:rsidR="00CD1C5D">
        <w:instrText xml:space="preserve"> SEQ Figure \* ARABIC </w:instrText>
      </w:r>
      <w:r w:rsidR="00CD1C5D">
        <w:fldChar w:fldCharType="separate"/>
      </w:r>
      <w:r w:rsidR="002B75B1">
        <w:rPr>
          <w:noProof/>
        </w:rPr>
        <w:t>20</w:t>
      </w:r>
      <w:r w:rsidR="00CD1C5D">
        <w:rPr>
          <w:noProof/>
        </w:rPr>
        <w:fldChar w:fldCharType="end"/>
      </w:r>
      <w:bookmarkEnd w:id="53"/>
      <w:r>
        <w:t xml:space="preserve">: </w:t>
      </w:r>
      <w:r w:rsidR="00A96BB9">
        <w:t xml:space="preserve">Initial </w:t>
      </w:r>
      <w:r>
        <w:t>Set Number Search Missing Number Error Popups</w:t>
      </w:r>
    </w:p>
    <w:p w14:paraId="06BBBBB4" w14:textId="77777777" w:rsidR="00BD3B90" w:rsidRDefault="00BD4B40" w:rsidP="00BD3B90">
      <w:pPr>
        <w:keepNext/>
      </w:pPr>
      <w:r w:rsidRPr="00BD4B40">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43230"/>
                    </a:xfrm>
                    <a:prstGeom prst="rect">
                      <a:avLst/>
                    </a:prstGeom>
                  </pic:spPr>
                </pic:pic>
              </a:graphicData>
            </a:graphic>
          </wp:inline>
        </w:drawing>
      </w:r>
    </w:p>
    <w:p w14:paraId="4AA31292" w14:textId="68F02B9A" w:rsidR="00BD4B40" w:rsidRDefault="00BD3B90" w:rsidP="00BD3B90">
      <w:pPr>
        <w:pStyle w:val="Caption"/>
      </w:pPr>
      <w:bookmarkStart w:id="54" w:name="_Ref101303089"/>
      <w:r>
        <w:t xml:space="preserve">Figure </w:t>
      </w:r>
      <w:fldSimple w:instr=" SEQ Figure \* ARABIC ">
        <w:r w:rsidR="002B75B1">
          <w:rPr>
            <w:noProof/>
          </w:rPr>
          <w:t>21</w:t>
        </w:r>
      </w:fldSimple>
      <w:bookmarkEnd w:id="54"/>
      <w:r>
        <w:t>: Set Number Search - Missing Set Number</w:t>
      </w:r>
    </w:p>
    <w:p w14:paraId="6C56C382" w14:textId="77777777" w:rsidR="00BD3B90" w:rsidRDefault="00BD4B40" w:rsidP="00BD3B90">
      <w:pPr>
        <w:keepNext/>
      </w:pPr>
      <w:r w:rsidRPr="00BD4B40">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12750"/>
                    </a:xfrm>
                    <a:prstGeom prst="rect">
                      <a:avLst/>
                    </a:prstGeom>
                  </pic:spPr>
                </pic:pic>
              </a:graphicData>
            </a:graphic>
          </wp:inline>
        </w:drawing>
      </w:r>
    </w:p>
    <w:p w14:paraId="1AA73F05" w14:textId="390A5E4B" w:rsidR="00BD4B40" w:rsidRDefault="00BD3B90" w:rsidP="00BD3B90">
      <w:pPr>
        <w:pStyle w:val="Caption"/>
      </w:pPr>
      <w:bookmarkStart w:id="55" w:name="_Ref101303235"/>
      <w:r>
        <w:t xml:space="preserve">Figure </w:t>
      </w:r>
      <w:fldSimple w:instr=" SEQ Figure \* ARABIC ">
        <w:r w:rsidR="002B75B1">
          <w:rPr>
            <w:noProof/>
          </w:rPr>
          <w:t>22</w:t>
        </w:r>
      </w:fldSimple>
      <w:bookmarkEnd w:id="55"/>
      <w:r w:rsidRPr="00631549">
        <w:t xml:space="preserve">: Set Number Search - Missing Set </w:t>
      </w:r>
      <w:r>
        <w:t>Variant</w:t>
      </w:r>
    </w:p>
    <w:p w14:paraId="6102C676" w14:textId="77777777" w:rsidR="00BD3B90" w:rsidRDefault="00BD3B90" w:rsidP="00BD3B90">
      <w:pPr>
        <w:keepNext/>
      </w:pPr>
      <w:r w:rsidRPr="00BD3B90">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83870"/>
                    </a:xfrm>
                    <a:prstGeom prst="rect">
                      <a:avLst/>
                    </a:prstGeom>
                  </pic:spPr>
                </pic:pic>
              </a:graphicData>
            </a:graphic>
          </wp:inline>
        </w:drawing>
      </w:r>
    </w:p>
    <w:p w14:paraId="1B8AD1AE" w14:textId="0A2BEABF" w:rsidR="00BD4B40" w:rsidRPr="00BD4B40" w:rsidRDefault="00BD3B90" w:rsidP="00BD3B90">
      <w:pPr>
        <w:pStyle w:val="Caption"/>
      </w:pPr>
      <w:bookmarkStart w:id="56" w:name="_Ref101303243"/>
      <w:r>
        <w:t xml:space="preserve">Figure </w:t>
      </w:r>
      <w:fldSimple w:instr=" SEQ Figure \* ARABIC ">
        <w:r w:rsidR="002B75B1">
          <w:rPr>
            <w:noProof/>
          </w:rPr>
          <w:t>23</w:t>
        </w:r>
      </w:fldSimple>
      <w:bookmarkEnd w:id="56"/>
      <w:r w:rsidRPr="00325651">
        <w:t xml:space="preserve">: Set Number Search - Missing </w:t>
      </w:r>
      <w:r>
        <w:t xml:space="preserve">Both </w:t>
      </w:r>
      <w:r w:rsidRPr="00325651">
        <w:t xml:space="preserve">Set Number </w:t>
      </w:r>
      <w:r>
        <w:rPr>
          <w:noProof/>
        </w:rPr>
        <w:t>and Variant</w:t>
      </w:r>
    </w:p>
    <w:p w14:paraId="25D7B964" w14:textId="1E634181" w:rsidR="007E3B8A" w:rsidRDefault="00C95884" w:rsidP="0046354A">
      <w:r>
        <w:t>I</w:t>
      </w:r>
      <w:r w:rsidR="00506F54">
        <w:t>f a user clicks the ‘Find Set’</w:t>
      </w:r>
      <w:r w:rsidR="0091132A">
        <w:t xml:space="preserve"> button</w:t>
      </w:r>
      <w:r>
        <w:t xml:space="preserve"> </w:t>
      </w:r>
      <w:r>
        <w:t xml:space="preserve">in the navbar on the </w:t>
      </w:r>
      <w:r>
        <w:fldChar w:fldCharType="begin"/>
      </w:r>
      <w:r>
        <w:instrText xml:space="preserve"> REF _Ref101018068 \h </w:instrText>
      </w:r>
      <w:r>
        <w:fldChar w:fldCharType="separate"/>
      </w:r>
      <w:r w:rsidR="002B75B1">
        <w:t>Home Page</w:t>
      </w:r>
      <w:r>
        <w:fldChar w:fldCharType="end"/>
      </w:r>
      <w:r>
        <w:t xml:space="preserve"> (</w:t>
      </w:r>
      <w:r>
        <w:fldChar w:fldCharType="begin"/>
      </w:r>
      <w:r>
        <w:instrText xml:space="preserve"> REF _Ref101018068 \p \h </w:instrText>
      </w:r>
      <w:r>
        <w:fldChar w:fldCharType="separate"/>
      </w:r>
      <w:r w:rsidR="002B75B1">
        <w:t>above</w:t>
      </w:r>
      <w:r>
        <w:fldChar w:fldCharType="end"/>
      </w:r>
      <w:r>
        <w:t xml:space="preserve">), </w:t>
      </w:r>
      <w:r>
        <w:fldChar w:fldCharType="begin"/>
      </w:r>
      <w:r>
        <w:instrText xml:space="preserve"> REF _Ref100934880 \h </w:instrText>
      </w:r>
      <w:r>
        <w:fldChar w:fldCharType="separate"/>
      </w:r>
      <w:r w:rsidR="002B75B1">
        <w:t>Search Page</w:t>
      </w:r>
      <w:r>
        <w:fldChar w:fldCharType="end"/>
      </w:r>
      <w:r>
        <w:t xml:space="preserve"> (</w:t>
      </w:r>
      <w:r>
        <w:fldChar w:fldCharType="begin"/>
      </w:r>
      <w:r>
        <w:instrText xml:space="preserve"> REF _Ref100934880 \p \h </w:instrText>
      </w:r>
      <w:r>
        <w:fldChar w:fldCharType="separate"/>
      </w:r>
      <w:r w:rsidR="002B75B1">
        <w:t>above</w:t>
      </w:r>
      <w:r>
        <w:fldChar w:fldCharType="end"/>
      </w:r>
      <w:r>
        <w:t xml:space="preserve">) and </w:t>
      </w:r>
      <w:r>
        <w:fldChar w:fldCharType="begin"/>
      </w:r>
      <w:r>
        <w:instrText xml:space="preserve"> REF _Ref100934557 \h </w:instrText>
      </w:r>
      <w:r>
        <w:fldChar w:fldCharType="separate"/>
      </w:r>
      <w:r w:rsidR="002B75B1">
        <w:t>Set Page</w:t>
      </w:r>
      <w:r>
        <w:fldChar w:fldCharType="end"/>
      </w:r>
      <w:r>
        <w:t xml:space="preserve"> (</w:t>
      </w:r>
      <w:r>
        <w:fldChar w:fldCharType="begin"/>
      </w:r>
      <w:r>
        <w:instrText xml:space="preserve"> REF _Ref100934557 \p \h </w:instrText>
      </w:r>
      <w:r>
        <w:fldChar w:fldCharType="separate"/>
      </w:r>
      <w:r w:rsidR="002B75B1">
        <w:t>above</w:t>
      </w:r>
      <w:r>
        <w:fldChar w:fldCharType="end"/>
      </w:r>
      <w:r>
        <w:t>)</w:t>
      </w:r>
      <w:r>
        <w:t>,</w:t>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2B75B1">
        <w:t xml:space="preserve">Figure </w:t>
      </w:r>
      <w:r w:rsidR="002B75B1">
        <w:rPr>
          <w:noProof/>
        </w:rPr>
        <w:t>21</w:t>
      </w:r>
      <w:r w:rsidR="007E3B8A">
        <w:fldChar w:fldCharType="end"/>
      </w:r>
      <w:r w:rsidR="007E3B8A">
        <w:t>)</w:t>
      </w:r>
      <w:r w:rsidR="00C2051A">
        <w:t>, or</w:t>
      </w:r>
      <w:r w:rsidR="007E3B8A">
        <w:t xml:space="preserve"> </w:t>
      </w:r>
      <w:r w:rsidR="00C2051A">
        <w:t>i</w:t>
      </w:r>
      <w:r w:rsidR="007E3B8A">
        <w:t xml:space="preserve">f </w:t>
      </w:r>
      <w:r w:rsidR="0091132A">
        <w:t xml:space="preserve">the Set Variant </w:t>
      </w:r>
      <w:r w:rsidR="0091132A">
        <w:lastRenderedPageBreak/>
        <w:t>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2B75B1">
        <w:t xml:space="preserve">Figure </w:t>
      </w:r>
      <w:r w:rsidR="002B75B1">
        <w:rPr>
          <w:noProof/>
        </w:rPr>
        <w:t>22</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2B75B1">
        <w:t xml:space="preserve">Figure </w:t>
      </w:r>
      <w:r w:rsidR="002B75B1">
        <w:rPr>
          <w:noProof/>
        </w:rPr>
        <w:t>23</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2B75B1">
        <w:t xml:space="preserve">Figure </w:t>
      </w:r>
      <w:r w:rsidR="002B75B1">
        <w:rPr>
          <w:noProof/>
        </w:rPr>
        <w:t>21</w:t>
      </w:r>
      <w:r w:rsidR="00046312">
        <w:fldChar w:fldCharType="end"/>
      </w:r>
      <w:r w:rsidR="00964301">
        <w:t xml:space="preserve"> and</w:t>
      </w:r>
      <w:r w:rsidR="00964301">
        <w:t xml:space="preserve"> </w:t>
      </w:r>
      <w:r w:rsidR="00964301">
        <w:fldChar w:fldCharType="begin"/>
      </w:r>
      <w:r w:rsidR="00964301">
        <w:instrText xml:space="preserve"> REF _Ref101303235 \h </w:instrText>
      </w:r>
      <w:r w:rsidR="00964301">
        <w:fldChar w:fldCharType="separate"/>
      </w:r>
      <w:r w:rsidR="002B75B1">
        <w:t xml:space="preserve">Figure </w:t>
      </w:r>
      <w:r w:rsidR="002B75B1">
        <w:rPr>
          <w:noProof/>
        </w:rPr>
        <w:t>22</w:t>
      </w:r>
      <w:r w:rsidR="00964301">
        <w:fldChar w:fldCharType="end"/>
      </w:r>
      <w:r w:rsidR="00046312">
        <w:t xml:space="preserve"> the Set Variant box </w:t>
      </w:r>
      <w:r w:rsidR="00964301">
        <w:t xml:space="preserve">and the </w:t>
      </w:r>
      <w:r w:rsidR="00964301">
        <w:t>Set Number Box</w:t>
      </w:r>
      <w:r w:rsidR="00964301">
        <w:t xml:space="preserve">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11CA61E4"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2B75B1">
        <w:t xml:space="preserve">Figure </w:t>
      </w:r>
      <w:r w:rsidR="002B75B1">
        <w:rPr>
          <w:noProof/>
        </w:rPr>
        <w:t>20</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57" w:name="_Ref100955549"/>
      <w:r>
        <w:t>Piece Checklist Page</w:t>
      </w:r>
      <w:bookmarkEnd w:id="57"/>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5D466670" w:rsidR="002A5FF5" w:rsidRDefault="002A5FF5" w:rsidP="007720F2">
      <w:pPr>
        <w:pStyle w:val="Caption"/>
      </w:pPr>
      <w:bookmarkStart w:id="58" w:name="_Ref100956175"/>
      <w:bookmarkStart w:id="59" w:name="_Ref100955598"/>
      <w:r>
        <w:t xml:space="preserve">Figure </w:t>
      </w:r>
      <w:r w:rsidR="00CD1C5D">
        <w:fldChar w:fldCharType="begin"/>
      </w:r>
      <w:r w:rsidR="00CD1C5D">
        <w:instrText xml:space="preserve"> SEQ </w:instrText>
      </w:r>
      <w:r w:rsidR="00CD1C5D">
        <w:instrText xml:space="preserve">Figure \* ARABIC </w:instrText>
      </w:r>
      <w:r w:rsidR="00CD1C5D">
        <w:fldChar w:fldCharType="separate"/>
      </w:r>
      <w:r w:rsidR="002B75B1">
        <w:rPr>
          <w:noProof/>
        </w:rPr>
        <w:t>24</w:t>
      </w:r>
      <w:r w:rsidR="00CD1C5D">
        <w:rPr>
          <w:noProof/>
        </w:rPr>
        <w:fldChar w:fldCharType="end"/>
      </w:r>
      <w:bookmarkEnd w:id="59"/>
      <w:r>
        <w:t xml:space="preserve">: </w:t>
      </w:r>
      <w:r w:rsidR="00A96BB9">
        <w:t xml:space="preserve">Initial </w:t>
      </w:r>
      <w:r>
        <w:t>Piece Checklist Page</w:t>
      </w:r>
      <w:bookmarkEnd w:id="58"/>
    </w:p>
    <w:p w14:paraId="0B62CC13" w14:textId="77777777" w:rsidR="00A5214F" w:rsidRDefault="00A5214F" w:rsidP="00A5214F">
      <w:pPr>
        <w:keepNext/>
      </w:pPr>
      <w:r w:rsidRPr="00A5214F">
        <w:lastRenderedPageBreak/>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4"/>
                    <a:stretch>
                      <a:fillRect/>
                    </a:stretch>
                  </pic:blipFill>
                  <pic:spPr>
                    <a:xfrm>
                      <a:off x="0" y="0"/>
                      <a:ext cx="5731510" cy="3658235"/>
                    </a:xfrm>
                    <a:prstGeom prst="rect">
                      <a:avLst/>
                    </a:prstGeom>
                  </pic:spPr>
                </pic:pic>
              </a:graphicData>
            </a:graphic>
          </wp:inline>
        </w:drawing>
      </w:r>
    </w:p>
    <w:p w14:paraId="2D8AC385" w14:textId="32A4C046" w:rsidR="00A5214F" w:rsidRDefault="00A5214F" w:rsidP="00A5214F">
      <w:pPr>
        <w:pStyle w:val="Caption"/>
        <w:rPr>
          <w:noProof/>
        </w:rPr>
      </w:pPr>
      <w:bookmarkStart w:id="60" w:name="_Ref101369637"/>
      <w:r>
        <w:t xml:space="preserve">Figure </w:t>
      </w:r>
      <w:fldSimple w:instr=" SEQ Figure \* ARABIC ">
        <w:r w:rsidR="002B75B1">
          <w:rPr>
            <w:noProof/>
          </w:rPr>
          <w:t>25</w:t>
        </w:r>
      </w:fldSimple>
      <w:bookmarkEnd w:id="60"/>
      <w:r>
        <w:t xml:space="preserve">: Piece </w:t>
      </w:r>
      <w:r>
        <w:rPr>
          <w:noProof/>
        </w:rPr>
        <w:t>Checklist Page</w:t>
      </w:r>
    </w:p>
    <w:p w14:paraId="0369DCCC" w14:textId="77777777" w:rsidR="00A203BC" w:rsidRDefault="00A203BC" w:rsidP="00A203BC">
      <w:pPr>
        <w:keepNext/>
        <w:spacing w:after="0"/>
      </w:pPr>
      <w:r w:rsidRPr="00A203BC">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5"/>
                    <a:stretch>
                      <a:fillRect/>
                    </a:stretch>
                  </pic:blipFill>
                  <pic:spPr>
                    <a:xfrm>
                      <a:off x="0" y="0"/>
                      <a:ext cx="5731510" cy="709930"/>
                    </a:xfrm>
                    <a:prstGeom prst="rect">
                      <a:avLst/>
                    </a:prstGeom>
                  </pic:spPr>
                </pic:pic>
              </a:graphicData>
            </a:graphic>
          </wp:inline>
        </w:drawing>
      </w:r>
    </w:p>
    <w:p w14:paraId="53451C6A" w14:textId="495A8723" w:rsidR="00A203BC" w:rsidRDefault="00A203BC" w:rsidP="00A203BC">
      <w:pPr>
        <w:pStyle w:val="Caption"/>
        <w:rPr>
          <w:noProof/>
        </w:rPr>
      </w:pPr>
      <w:bookmarkStart w:id="61" w:name="_Ref101370200"/>
      <w:r>
        <w:t xml:space="preserve">Figure </w:t>
      </w:r>
      <w:fldSimple w:instr=" SEQ Figure \* ARABIC ">
        <w:r w:rsidR="002B75B1">
          <w:rPr>
            <w:noProof/>
          </w:rPr>
          <w:t>26</w:t>
        </w:r>
      </w:fldSimple>
      <w:bookmarkEnd w:id="61"/>
      <w:r>
        <w:t>: Piece Checklist Save</w:t>
      </w:r>
      <w:r>
        <w:rPr>
          <w:noProof/>
        </w:rPr>
        <w:t xml:space="preserve"> Alert</w:t>
      </w:r>
    </w:p>
    <w:p w14:paraId="213D1B93" w14:textId="77777777" w:rsidR="005F5908" w:rsidRDefault="005F5908" w:rsidP="005F5908">
      <w:pPr>
        <w:keepNext/>
      </w:pPr>
      <w:r w:rsidRPr="005F5908">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36"/>
                    <a:stretch>
                      <a:fillRect/>
                    </a:stretch>
                  </pic:blipFill>
                  <pic:spPr>
                    <a:xfrm>
                      <a:off x="0" y="0"/>
                      <a:ext cx="1210133" cy="3084758"/>
                    </a:xfrm>
                    <a:prstGeom prst="rect">
                      <a:avLst/>
                    </a:prstGeom>
                  </pic:spPr>
                </pic:pic>
              </a:graphicData>
            </a:graphic>
          </wp:inline>
        </w:drawing>
      </w:r>
    </w:p>
    <w:p w14:paraId="67936AE9" w14:textId="51C32980" w:rsidR="005F5908" w:rsidRDefault="005F5908" w:rsidP="005F5908">
      <w:pPr>
        <w:pStyle w:val="Caption"/>
        <w:rPr>
          <w:noProof/>
        </w:rPr>
      </w:pPr>
      <w:bookmarkStart w:id="62" w:name="_Ref101372239"/>
      <w:r>
        <w:t xml:space="preserve">Figure </w:t>
      </w:r>
      <w:fldSimple w:instr=" SEQ Figure \* ARABIC ">
        <w:r w:rsidR="002B75B1">
          <w:rPr>
            <w:noProof/>
          </w:rPr>
          <w:t>27</w:t>
        </w:r>
      </w:fldSimple>
      <w:bookmarkEnd w:id="62"/>
      <w:r>
        <w:t>: Filter</w:t>
      </w:r>
      <w:r>
        <w:rPr>
          <w:noProof/>
        </w:rPr>
        <w:t xml:space="preserve"> - Piece Colour</w:t>
      </w:r>
    </w:p>
    <w:p w14:paraId="75C83C80" w14:textId="77777777" w:rsidR="005F5908" w:rsidRDefault="005F5908" w:rsidP="005F5908">
      <w:pPr>
        <w:keepNext/>
      </w:pPr>
      <w:r w:rsidRPr="005F5908">
        <w:lastRenderedPageBreak/>
        <w:drawing>
          <wp:inline distT="0" distB="0" distL="0" distR="0" wp14:anchorId="3EF3A7A6" wp14:editId="268A801C">
            <wp:extent cx="1732266" cy="3286125"/>
            <wp:effectExtent l="0" t="0" r="1905"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a:blip r:embed="rId37"/>
                    <a:stretch>
                      <a:fillRect/>
                    </a:stretch>
                  </pic:blipFill>
                  <pic:spPr>
                    <a:xfrm>
                      <a:off x="0" y="0"/>
                      <a:ext cx="1739919" cy="3300642"/>
                    </a:xfrm>
                    <a:prstGeom prst="rect">
                      <a:avLst/>
                    </a:prstGeom>
                  </pic:spPr>
                </pic:pic>
              </a:graphicData>
            </a:graphic>
          </wp:inline>
        </w:drawing>
      </w:r>
    </w:p>
    <w:p w14:paraId="1DD36257" w14:textId="63D6B797" w:rsidR="005F5908" w:rsidRPr="005F5908" w:rsidRDefault="005F5908" w:rsidP="005F5908">
      <w:pPr>
        <w:pStyle w:val="Caption"/>
      </w:pPr>
      <w:bookmarkStart w:id="63" w:name="_Ref101372367"/>
      <w:r>
        <w:t xml:space="preserve">Figure </w:t>
      </w:r>
      <w:fldSimple w:instr=" SEQ Figure \* ARABIC ">
        <w:r w:rsidR="002B75B1">
          <w:rPr>
            <w:noProof/>
          </w:rPr>
          <w:t>28</w:t>
        </w:r>
      </w:fldSimple>
      <w:bookmarkEnd w:id="63"/>
      <w:r>
        <w:t>: Filter - Piece Type</w:t>
      </w:r>
    </w:p>
    <w:p w14:paraId="3AE9C0E5" w14:textId="6C9E461F" w:rsidR="003C1DED" w:rsidRDefault="003925EB" w:rsidP="003925EB">
      <w:r>
        <w:t xml:space="preserve">The </w:t>
      </w:r>
      <w:r w:rsidR="005975CC">
        <w:fldChar w:fldCharType="begin"/>
      </w:r>
      <w:r w:rsidR="005975CC">
        <w:instrText xml:space="preserve"> REF _Ref100955549 \h </w:instrText>
      </w:r>
      <w:r w:rsidR="005975CC">
        <w:fldChar w:fldCharType="separate"/>
      </w:r>
      <w:r w:rsidR="002B75B1">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2B75B1">
        <w:t xml:space="preserve">Figure </w:t>
      </w:r>
      <w:r w:rsidR="002B75B1">
        <w:rPr>
          <w:noProof/>
        </w:rPr>
        <w:t>25</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2B75B1">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2B75B1">
        <w:t xml:space="preserve">Figure </w:t>
      </w:r>
      <w:r w:rsidR="002B75B1">
        <w:rPr>
          <w:noProof/>
        </w:rPr>
        <w:t>17</w:t>
      </w:r>
      <w:r w:rsidR="00687175">
        <w:fldChar w:fldCharType="end"/>
      </w:r>
      <w:r w:rsidR="00687175">
        <w:t>).</w:t>
      </w:r>
      <w:r>
        <w:t xml:space="preserve"> On this page users can </w:t>
      </w:r>
      <w:r w:rsidR="00C7190C">
        <w:t xml:space="preserve">view all Lego pieces in a set </w:t>
      </w:r>
      <w:r w:rsidR="00954F48">
        <w:t>in a checklist, with how many of piece</w:t>
      </w:r>
      <w:r w:rsidR="00C7190C">
        <w:t xml:space="preserve"> are required to build the Se</w:t>
      </w:r>
      <w:r w:rsidR="00F86090">
        <w:t xml:space="preserve">t, and can check pieces off when </w:t>
      </w:r>
      <w:r w:rsidR="00954F48">
        <w:t>they have been found, s</w:t>
      </w:r>
      <w:r w:rsidR="009E7D67">
        <w:t>o</w:t>
      </w:r>
      <w:r w:rsidR="00954F48">
        <w:t xml:space="preserve"> the user can </w:t>
      </w:r>
      <w:r w:rsidR="00F86090">
        <w:t>build said set.</w:t>
      </w:r>
    </w:p>
    <w:p w14:paraId="6762A9FA" w14:textId="53946C6B"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2B75B1">
        <w:t xml:space="preserve">Figure </w:t>
      </w:r>
      <w:r w:rsidR="002B75B1">
        <w:rPr>
          <w:noProof/>
        </w:rPr>
        <w:t>31</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2B75B1">
        <w:t>below</w:t>
      </w:r>
      <w:r w:rsidR="00A22AC8">
        <w:fldChar w:fldCharType="end"/>
      </w:r>
      <w:r w:rsidR="00A22AC8">
        <w:t>)</w:t>
      </w:r>
      <w:r w:rsidR="00A07088">
        <w:t xml:space="preserve">. </w:t>
      </w:r>
      <w:r w:rsidR="003F2D89">
        <w:t>There is a ‘</w:t>
      </w:r>
      <w:r w:rsidR="003F2D89">
        <w:t>shopping cart</w:t>
      </w:r>
      <w:r w:rsidR="003F2D89">
        <w:t>’ icon button that</w:t>
      </w:r>
      <w:r w:rsidR="003F2D89">
        <w:t xml:space="preserve"> when clicked opens the Lego pieces page on the Rebrickable website</w:t>
      </w:r>
      <w:r w:rsidR="008235FE">
        <w:t xml:space="preserve"> </w:t>
      </w:r>
      <w:r w:rsidR="008235FE">
        <w:fldChar w:fldCharType="begin"/>
      </w:r>
      <w:r w:rsidR="008235FE">
        <w:instrText xml:space="preserve"> REF _Ref101371569 \r \h </w:instrText>
      </w:r>
      <w:r w:rsidR="008235FE">
        <w:fldChar w:fldCharType="separate"/>
      </w:r>
      <w:r w:rsidR="002B75B1">
        <w:t>[6]</w:t>
      </w:r>
      <w:r w:rsidR="008235FE">
        <w:fldChar w:fldCharType="end"/>
      </w:r>
      <w:r w:rsidR="008235FE" w:rsidRPr="008235FE">
        <w:t xml:space="preserve"> </w:t>
      </w:r>
      <w:r w:rsidR="008235FE">
        <w:t>where the user can view a list of websites to buy the Lego Piece</w:t>
      </w:r>
      <w:r w:rsidR="005E4840">
        <w:t>.</w:t>
      </w:r>
      <w:r w:rsidR="00947070">
        <w:t xml:space="preserve"> </w:t>
      </w:r>
      <w:r w:rsidR="00947070" w:rsidRPr="00B40779">
        <w:rPr>
          <w:highlight w:val="magenta"/>
        </w:rPr>
        <w:t>I used this so if a user was missing a Lego piece required to build a Lego Set they could then see websites where they could buy the missing piece.</w:t>
      </w:r>
    </w:p>
    <w:p w14:paraId="75187239" w14:textId="492FC385" w:rsidR="00C56F8C" w:rsidRDefault="00C56F8C" w:rsidP="003925EB">
      <w:r>
        <w:t xml:space="preserve">Each row has piece’s name and colour so users can easily identify </w:t>
      </w:r>
      <w:r w:rsidR="001F1B4F">
        <w:t>by the name and if there are multiple pieces with the same name then by their colour.</w:t>
      </w:r>
    </w:p>
    <w:p w14:paraId="545026E0" w14:textId="225664B8" w:rsidR="00A07088" w:rsidRDefault="005E1C25" w:rsidP="003925EB">
      <w:r w:rsidRPr="001516BC">
        <w:rPr>
          <w:highlight w:val="yellow"/>
        </w:rPr>
        <w:t>Talk about</w:t>
      </w:r>
      <w:r>
        <w:t xml:space="preserve"> ‘Quantity’ and ‘Quantity Found’ columns</w:t>
      </w:r>
    </w:p>
    <w:p w14:paraId="111F1F07" w14:textId="797F9FC0"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2B75B1">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2B75B1">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40E63A78"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2B75B1">
        <w:t>Home Page</w:t>
      </w:r>
      <w:r>
        <w:fldChar w:fldCharType="end"/>
      </w:r>
      <w:r>
        <w:t xml:space="preserve"> (section </w:t>
      </w:r>
      <w:r>
        <w:fldChar w:fldCharType="begin"/>
      </w:r>
      <w:r>
        <w:instrText xml:space="preserve"> REF _Ref101018068 \r \h </w:instrText>
      </w:r>
      <w:r>
        <w:fldChar w:fldCharType="separate"/>
      </w:r>
      <w:r w:rsidR="002B75B1">
        <w:t>5.5.1</w:t>
      </w:r>
      <w:r>
        <w:fldChar w:fldCharType="end"/>
      </w:r>
      <w:r>
        <w:t>). Then there</w:t>
      </w:r>
      <w:r>
        <w:t xml:space="preserve"> is the ‘Save Checklist’ link, that only appears to logged-in user, that when clicked saves the users progress on the checklist, and a light blue dismissible alert appears under the piece list header informing the user of this (</w:t>
      </w:r>
      <w:r>
        <w:fldChar w:fldCharType="begin"/>
      </w:r>
      <w:r>
        <w:instrText xml:space="preserve"> REF _Ref101370200 \h </w:instrText>
      </w:r>
      <w:r>
        <w:fldChar w:fldCharType="separate"/>
      </w:r>
      <w:r w:rsidR="002B75B1">
        <w:t xml:space="preserve">Figure </w:t>
      </w:r>
      <w:r w:rsidR="002B75B1">
        <w:rPr>
          <w:noProof/>
        </w:rPr>
        <w:t>26</w:t>
      </w:r>
      <w:r>
        <w:fldChar w:fldCharType="end"/>
      </w:r>
      <w:r>
        <w:t xml:space="preserve">). I used an alert here so it was clear to the user that </w:t>
      </w:r>
      <w:r>
        <w:lastRenderedPageBreak/>
        <w:t xml:space="preserve">the checklist was saved and made it dismissible so the user can remove it once they have read it. There is an ‘Export Checklist’ link that exports the checklist to the users device and a ‘Import Checklist’ link </w:t>
      </w:r>
      <w:r>
        <w:t xml:space="preserve">that opens </w:t>
      </w:r>
      <w:r>
        <w:fldChar w:fldCharType="begin"/>
      </w:r>
      <w:r>
        <w:instrText xml:space="preserve"> REF _Ref101367895 \h </w:instrText>
      </w:r>
      <w:r>
        <w:fldChar w:fldCharType="separate"/>
      </w:r>
      <w:r w:rsidR="002B75B1">
        <w:t xml:space="preserve">Figure </w:t>
      </w:r>
      <w:r w:rsidR="002B75B1">
        <w:rPr>
          <w:noProof/>
        </w:rPr>
        <w:t>34</w:t>
      </w:r>
      <w:r w:rsidR="002B75B1">
        <w:t>: Import Checklist Popup</w:t>
      </w:r>
      <w:r>
        <w:fldChar w:fldCharType="end"/>
      </w:r>
      <w:r>
        <w:t xml:space="preserve"> where users can import a previously exported checklist</w:t>
      </w:r>
      <w:r>
        <w:t xml:space="preserve">. There is then a link </w:t>
      </w:r>
      <w:r>
        <w:t>‘Return to Set View’</w:t>
      </w:r>
      <w:r>
        <w:t xml:space="preserve"> which returns the user to the </w:t>
      </w:r>
      <w:r>
        <w:fldChar w:fldCharType="begin"/>
      </w:r>
      <w:r>
        <w:instrText xml:space="preserve"> REF _Ref100934557 \h </w:instrText>
      </w:r>
      <w:r>
        <w:fldChar w:fldCharType="separate"/>
      </w:r>
      <w:r w:rsidR="002B75B1">
        <w:t>Set Page</w:t>
      </w:r>
      <w:r>
        <w:fldChar w:fldCharType="end"/>
      </w:r>
      <w:r>
        <w:t xml:space="preserve"> (</w:t>
      </w:r>
      <w:r>
        <w:fldChar w:fldCharType="begin"/>
      </w:r>
      <w:r>
        <w:instrText xml:space="preserve"> REF _Ref101301087 \h </w:instrText>
      </w:r>
      <w:r>
        <w:fldChar w:fldCharType="separate"/>
      </w:r>
      <w:r w:rsidR="002B75B1">
        <w:t xml:space="preserve">Figure </w:t>
      </w:r>
      <w:r w:rsidR="002B75B1">
        <w:rPr>
          <w:noProof/>
        </w:rPr>
        <w:t>17</w:t>
      </w:r>
      <w:r>
        <w:fldChar w:fldCharType="end"/>
      </w:r>
      <w:r>
        <w:t xml:space="preserve">) for this piece checklist. </w:t>
      </w:r>
      <w:r>
        <w:t xml:space="preserve">Finally, there is a ‘Logout’ navbar link which will appear as ‘Login/SignUp’ when the user is not logged into an account, and ‘Logout’ when they are. ‘Login/SignUp’ opens </w:t>
      </w:r>
      <w:r>
        <w:fldChar w:fldCharType="begin"/>
      </w:r>
      <w:r>
        <w:instrText xml:space="preserve"> REF _Ref101367816 \h </w:instrText>
      </w:r>
      <w:r>
        <w:fldChar w:fldCharType="separate"/>
      </w:r>
      <w:r w:rsidR="002B75B1">
        <w:t xml:space="preserve">Figure </w:t>
      </w:r>
      <w:r w:rsidR="002B75B1">
        <w:rPr>
          <w:noProof/>
        </w:rPr>
        <w:t>37</w:t>
      </w:r>
      <w:r w:rsidR="002B75B1">
        <w:t>: Login Popup</w:t>
      </w:r>
      <w:r>
        <w:fldChar w:fldCharType="end"/>
      </w:r>
      <w:r>
        <w:t xml:space="preserve"> and ‘Logout’ opens </w:t>
      </w:r>
      <w:r>
        <w:fldChar w:fldCharType="begin"/>
      </w:r>
      <w:r>
        <w:instrText xml:space="preserve"> REF _Ref101351405 \h </w:instrText>
      </w:r>
      <w:r>
        <w:fldChar w:fldCharType="separate"/>
      </w:r>
      <w:r w:rsidR="002B75B1">
        <w:t xml:space="preserve">Figure </w:t>
      </w:r>
      <w:r w:rsidR="002B75B1">
        <w:rPr>
          <w:noProof/>
        </w:rPr>
        <w:t>47</w:t>
      </w:r>
      <w:r w:rsidR="002B75B1">
        <w:t>: Logout Popup</w:t>
      </w:r>
      <w:r>
        <w:fldChar w:fldCharType="end"/>
      </w:r>
      <w:r w:rsidRPr="00294381">
        <w:t>,</w:t>
      </w:r>
      <w:r>
        <w:t xml:space="preserve"> </w:t>
      </w:r>
      <w:r w:rsidRPr="00294381">
        <w:t>these are both explained later</w:t>
      </w:r>
      <w:r>
        <w:t>.</w:t>
      </w:r>
    </w:p>
    <w:p w14:paraId="4339D198" w14:textId="30EC1E60"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2B75B1">
        <w:t xml:space="preserve">Figure </w:t>
      </w:r>
      <w:r w:rsidR="002B75B1">
        <w:rPr>
          <w:noProof/>
        </w:rPr>
        <w:t>27</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2B75B1">
        <w:t xml:space="preserve">Figure </w:t>
      </w:r>
      <w:r w:rsidR="002B75B1">
        <w:rPr>
          <w:noProof/>
        </w:rPr>
        <w:t>28</w:t>
      </w:r>
      <w:r w:rsidR="0059562C">
        <w:fldChar w:fldCharType="end"/>
      </w:r>
      <w:r w:rsidR="0059562C">
        <w:t xml:space="preserve">) that works the same as </w:t>
      </w:r>
      <w:r w:rsidR="0059562C">
        <w:t>‘Filter by Piece Colours’</w:t>
      </w:r>
      <w:r w:rsidR="0059562C">
        <w:t xml:space="preserve">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 can easily see which pieces they still need to find.</w:t>
      </w:r>
      <w:r w:rsidR="00BE3CC5">
        <w:t xml:space="preserve"> After this, a checkbox ‘Hide Pieces Not Found’ is the opposite of the last checkbox, and shows only those pieces fully found</w:t>
      </w:r>
      <w:r w:rsidR="00F77AF0">
        <w:t>, which I added so if users needed to decrease a ‘Quantity Found’ of a fully found piece they could just view these pieces to find it quicker.</w:t>
      </w:r>
    </w:p>
    <w:p w14:paraId="519DCB35" w14:textId="5F3A8A03" w:rsidR="005277F5" w:rsidRDefault="005277F5" w:rsidP="002B75B1">
      <w:r>
        <w:t>Under</w:t>
      </w:r>
      <w:r w:rsidR="000C60B8">
        <w:t xml:space="preserve"> the filter bar is a white row that has the image of the Lego Set the checklist is for, </w:t>
      </w:r>
      <w:r w:rsidR="002B75B1">
        <w:t xml:space="preserve">that when clicked will open </w:t>
      </w:r>
      <w:r w:rsidR="002B75B1">
        <w:fldChar w:fldCharType="begin"/>
      </w:r>
      <w:r w:rsidR="002B75B1">
        <w:instrText xml:space="preserve"> REF _Ref101301494 \h </w:instrText>
      </w:r>
      <w:r w:rsidR="002B75B1">
        <w:fldChar w:fldCharType="separate"/>
      </w:r>
      <w:r w:rsidR="002B75B1">
        <w:t xml:space="preserve">Figure </w:t>
      </w:r>
      <w:r w:rsidR="002B75B1">
        <w:rPr>
          <w:noProof/>
        </w:rPr>
        <w:t>32</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2B75B1">
        <w:t>below</w:t>
      </w:r>
      <w:r w:rsidR="002B75B1">
        <w:fldChar w:fldCharType="end"/>
      </w:r>
      <w:r w:rsidR="002B75B1">
        <w:t>).</w:t>
      </w:r>
      <w:r>
        <w:t xml:space="preserve"> </w:t>
      </w:r>
      <w:r w:rsidR="002B75B1">
        <w:t>There is also the Set’s name and Set Number</w:t>
      </w:r>
      <w:r>
        <w:t>,</w:t>
      </w:r>
      <w:r w:rsidR="002B75B1">
        <w:t xml:space="preserve"> which</w:t>
      </w:r>
      <w:r>
        <w:t xml:space="preserve"> I added </w:t>
      </w:r>
      <w:r w:rsidR="004943EE">
        <w:t>this,</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351BB5" w:rsidRPr="00351BB5">
        <w:rPr>
          <w:highlight w:val="magenta"/>
        </w:rPr>
        <w:t>This means mum red 4*4 , blue 4*4, blue 2*4 e.c.t. does the above make sense?</w:t>
      </w:r>
    </w:p>
    <w:p w14:paraId="0CC27713" w14:textId="77777777" w:rsidR="005B220A" w:rsidRDefault="005B220A" w:rsidP="005277F5"/>
    <w:p w14:paraId="7D4CE46A" w14:textId="24A8820B" w:rsidR="003925EB"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432EA873" w14:textId="77777777" w:rsidR="00D76E17" w:rsidRDefault="00D76E17" w:rsidP="007720F2"/>
    <w:p w14:paraId="513F0D05" w14:textId="7B7B6625" w:rsidR="002E32BE" w:rsidRPr="007720F2" w:rsidRDefault="002E32BE" w:rsidP="007720F2">
      <w:r w:rsidRPr="001861B4">
        <w:rPr>
          <w:highlight w:val="yellow"/>
        </w:rPr>
        <w:t>I added</w:t>
      </w:r>
      <w:r>
        <w:t xml:space="preserve"> the ‘Return to Set View’ </w:t>
      </w:r>
      <w:r w:rsidR="00FD106B">
        <w:t>link</w:t>
      </w:r>
      <w:r w:rsidR="00FD6F38">
        <w:t>,</w:t>
      </w:r>
      <w:r w:rsidR="005D42B3">
        <w:t xml:space="preserve"> </w:t>
      </w:r>
      <w:r>
        <w:t xml:space="preserve">as apart from the breadcrumb link they was no other way to </w:t>
      </w:r>
      <w:r w:rsidR="00FD106B">
        <w:t>easily</w:t>
      </w:r>
      <w:r>
        <w:t xml:space="preserve"> return to this piece checklists set information page.</w:t>
      </w:r>
    </w:p>
    <w:p w14:paraId="460FD676" w14:textId="77777777" w:rsidR="002A5FF5" w:rsidRDefault="002A5FF5" w:rsidP="002703FF">
      <w:pPr>
        <w:keepNext/>
        <w:spacing w:after="0"/>
      </w:pPr>
      <w:r>
        <w:rPr>
          <w:noProof/>
        </w:rPr>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1F1BBA61" w:rsidR="002A5FF5" w:rsidRDefault="002A5FF5" w:rsidP="002A5FF5">
      <w:pPr>
        <w:pStyle w:val="Caption"/>
      </w:pPr>
      <w:bookmarkStart w:id="64" w:name="_Ref101199395"/>
      <w:r>
        <w:t xml:space="preserve">Figure </w:t>
      </w:r>
      <w:r w:rsidR="00CD1C5D">
        <w:fldChar w:fldCharType="begin"/>
      </w:r>
      <w:r w:rsidR="00CD1C5D">
        <w:instrText xml:space="preserve"> SEQ Figure \* ARABIC </w:instrText>
      </w:r>
      <w:r w:rsidR="00CD1C5D">
        <w:fldChar w:fldCharType="separate"/>
      </w:r>
      <w:r w:rsidR="002B75B1">
        <w:rPr>
          <w:noProof/>
        </w:rPr>
        <w:t>29</w:t>
      </w:r>
      <w:r w:rsidR="00CD1C5D">
        <w:rPr>
          <w:noProof/>
        </w:rPr>
        <w:fldChar w:fldCharType="end"/>
      </w:r>
      <w:bookmarkEnd w:id="64"/>
      <w:r>
        <w:t xml:space="preserve">: </w:t>
      </w:r>
      <w:r w:rsidR="00A96BB9">
        <w:t xml:space="preserve">Initial </w:t>
      </w:r>
      <w:r>
        <w:t>Exit Checklist without Saving Popup</w:t>
      </w:r>
    </w:p>
    <w:p w14:paraId="5C8EA249" w14:textId="6200B2CD" w:rsidR="002A5FF5" w:rsidRDefault="00B148EB" w:rsidP="00A90A1A">
      <w:r>
        <w:lastRenderedPageBreak/>
        <w:t>When a logged</w:t>
      </w:r>
      <w:r w:rsidR="008E36F3">
        <w:t>-</w:t>
      </w:r>
      <w:r>
        <w:t>in user tries to exit this page after making changes to the piece quantities without saving, a popup (</w:t>
      </w:r>
      <w:r>
        <w:fldChar w:fldCharType="begin"/>
      </w:r>
      <w:r>
        <w:instrText xml:space="preserve"> REF _Ref101199395 \h </w:instrText>
      </w:r>
      <w:r>
        <w:fldChar w:fldCharType="separate"/>
      </w:r>
      <w:r w:rsidR="002B75B1">
        <w:t xml:space="preserve">Figure </w:t>
      </w:r>
      <w:r w:rsidR="002B75B1">
        <w:rPr>
          <w:noProof/>
        </w:rPr>
        <w:t>29</w:t>
      </w:r>
      <w:r>
        <w:fldChar w:fldCharType="end"/>
      </w:r>
      <w:r>
        <w:t>) appears asking the user if they want to leave without saving their changes, with a ‘No’ button that closes the popup keeping the user on this page, and a ‘Yes’ button which closes the popup and allows the user to leave the page.</w:t>
      </w:r>
    </w:p>
    <w:p w14:paraId="0D12E24A" w14:textId="4DDCEFC1" w:rsidR="00841CFF" w:rsidRDefault="00841CFF" w:rsidP="00841CFF">
      <w:pPr>
        <w:pStyle w:val="Heading4"/>
      </w:pPr>
      <w:r>
        <w:t>Image Popup</w:t>
      </w:r>
      <w:r w:rsidR="00AD722F">
        <w:t>s</w:t>
      </w:r>
    </w:p>
    <w:p w14:paraId="790FF4DE" w14:textId="77777777" w:rsidR="00DA03BD" w:rsidRDefault="00DA03BD" w:rsidP="002703FF">
      <w:pPr>
        <w:keepNext/>
        <w:spacing w:after="0"/>
      </w:pPr>
      <w:r>
        <w:rPr>
          <w:noProof/>
        </w:rPr>
        <w:drawing>
          <wp:inline distT="0" distB="0" distL="0" distR="0" wp14:anchorId="659B88C9" wp14:editId="04ED03BF">
            <wp:extent cx="5731510" cy="5827395"/>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5827395"/>
                    </a:xfrm>
                    <a:prstGeom prst="rect">
                      <a:avLst/>
                    </a:prstGeom>
                  </pic:spPr>
                </pic:pic>
              </a:graphicData>
            </a:graphic>
          </wp:inline>
        </w:drawing>
      </w:r>
    </w:p>
    <w:p w14:paraId="0000589D" w14:textId="44FA73BA" w:rsidR="00841CFF" w:rsidRDefault="00DA03BD" w:rsidP="00DA03BD">
      <w:pPr>
        <w:pStyle w:val="Caption"/>
        <w:rPr>
          <w:noProof/>
        </w:rPr>
      </w:pPr>
      <w:bookmarkStart w:id="65" w:name="_Ref101027062"/>
      <w:bookmarkStart w:id="66" w:name="_Ref100955090"/>
      <w:r>
        <w:t xml:space="preserve">Figure </w:t>
      </w:r>
      <w:r w:rsidR="00CD1C5D">
        <w:fldChar w:fldCharType="begin"/>
      </w:r>
      <w:r w:rsidR="00CD1C5D">
        <w:instrText xml:space="preserve"> SEQ Figure \* ARABIC </w:instrText>
      </w:r>
      <w:r w:rsidR="00CD1C5D">
        <w:fldChar w:fldCharType="separate"/>
      </w:r>
      <w:r w:rsidR="002B75B1">
        <w:rPr>
          <w:noProof/>
        </w:rPr>
        <w:t>30</w:t>
      </w:r>
      <w:r w:rsidR="00CD1C5D">
        <w:rPr>
          <w:noProof/>
        </w:rPr>
        <w:fldChar w:fldCharType="end"/>
      </w:r>
      <w:bookmarkEnd w:id="66"/>
      <w:r>
        <w:t xml:space="preserve">: </w:t>
      </w:r>
      <w:r w:rsidR="00A96BB9">
        <w:t xml:space="preserve">Initial </w:t>
      </w:r>
      <w:r>
        <w:t xml:space="preserve">Popups for </w:t>
      </w:r>
      <w:r w:rsidRPr="00B5302F">
        <w:rPr>
          <w:noProof/>
        </w:rPr>
        <w:t>Piece</w:t>
      </w:r>
      <w:r>
        <w:rPr>
          <w:noProof/>
        </w:rPr>
        <w:t xml:space="preserve"> Images and Set Images</w:t>
      </w:r>
      <w:bookmarkEnd w:id="65"/>
    </w:p>
    <w:p w14:paraId="39025C20" w14:textId="77777777" w:rsidR="003F3322" w:rsidRDefault="003F3322" w:rsidP="003F3322">
      <w:pPr>
        <w:keepNext/>
      </w:pPr>
      <w:r w:rsidRPr="003F3322">
        <w:lastRenderedPageBreak/>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0"/>
                    <a:stretch>
                      <a:fillRect/>
                    </a:stretch>
                  </pic:blipFill>
                  <pic:spPr>
                    <a:xfrm>
                      <a:off x="0" y="0"/>
                      <a:ext cx="2130021" cy="2381598"/>
                    </a:xfrm>
                    <a:prstGeom prst="rect">
                      <a:avLst/>
                    </a:prstGeom>
                  </pic:spPr>
                </pic:pic>
              </a:graphicData>
            </a:graphic>
          </wp:inline>
        </w:drawing>
      </w:r>
    </w:p>
    <w:p w14:paraId="45877563" w14:textId="72293954" w:rsidR="003F3322" w:rsidRPr="003F3322" w:rsidRDefault="003F3322" w:rsidP="003F3322">
      <w:pPr>
        <w:pStyle w:val="Caption"/>
      </w:pPr>
      <w:bookmarkStart w:id="67" w:name="_Ref101301486"/>
      <w:bookmarkStart w:id="68" w:name="_Ref101371019"/>
      <w:r>
        <w:t xml:space="preserve">Figure </w:t>
      </w:r>
      <w:fldSimple w:instr=" SEQ Figure \* ARABIC ">
        <w:r w:rsidR="002B75B1">
          <w:rPr>
            <w:noProof/>
          </w:rPr>
          <w:t>31</w:t>
        </w:r>
      </w:fldSimple>
      <w:bookmarkEnd w:id="67"/>
      <w:r>
        <w:t>: Popup for Piece Image</w:t>
      </w:r>
      <w:bookmarkEnd w:id="68"/>
    </w:p>
    <w:p w14:paraId="10845984" w14:textId="607F75B0" w:rsidR="00810823" w:rsidRDefault="00810823" w:rsidP="00810823">
      <w:pPr>
        <w:keepNext/>
      </w:pPr>
      <w:r w:rsidRPr="00810823">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1"/>
                    <a:stretch>
                      <a:fillRect/>
                    </a:stretch>
                  </pic:blipFill>
                  <pic:spPr>
                    <a:xfrm>
                      <a:off x="0" y="0"/>
                      <a:ext cx="2305050" cy="2346376"/>
                    </a:xfrm>
                    <a:prstGeom prst="rect">
                      <a:avLst/>
                    </a:prstGeom>
                  </pic:spPr>
                </pic:pic>
              </a:graphicData>
            </a:graphic>
          </wp:inline>
        </w:drawing>
      </w:r>
    </w:p>
    <w:p w14:paraId="2748ADA9" w14:textId="03A44DEB" w:rsidR="00810823" w:rsidRPr="00810823" w:rsidRDefault="00810823" w:rsidP="00810823">
      <w:pPr>
        <w:pStyle w:val="Caption"/>
      </w:pPr>
      <w:bookmarkStart w:id="69" w:name="_Ref101301494"/>
      <w:r>
        <w:t xml:space="preserve">Figure </w:t>
      </w:r>
      <w:fldSimple w:instr=" SEQ Figure \* ARABIC ">
        <w:r w:rsidR="002B75B1">
          <w:rPr>
            <w:noProof/>
          </w:rPr>
          <w:t>32</w:t>
        </w:r>
      </w:fldSimple>
      <w:bookmarkEnd w:id="69"/>
      <w:r>
        <w:t>: Popup for Set Image</w:t>
      </w:r>
    </w:p>
    <w:p w14:paraId="0356FADE" w14:textId="4932B965" w:rsidR="00DA03BD" w:rsidRDefault="003F3322" w:rsidP="00A90A1A">
      <w:r>
        <w:fldChar w:fldCharType="begin"/>
      </w:r>
      <w:r>
        <w:instrText xml:space="preserve"> REF _Ref101301486 \h </w:instrText>
      </w:r>
      <w:r>
        <w:fldChar w:fldCharType="separate"/>
      </w:r>
      <w:r w:rsidR="002B75B1">
        <w:t xml:space="preserve">Figure </w:t>
      </w:r>
      <w:r w:rsidR="002B75B1">
        <w:rPr>
          <w:noProof/>
        </w:rPr>
        <w:t>31</w:t>
      </w:r>
      <w:r>
        <w:fldChar w:fldCharType="end"/>
      </w:r>
      <w:r>
        <w:t xml:space="preserve"> and </w:t>
      </w:r>
      <w:r>
        <w:fldChar w:fldCharType="begin"/>
      </w:r>
      <w:r>
        <w:instrText xml:space="preserve"> REF _Ref101301494 \h </w:instrText>
      </w:r>
      <w:r>
        <w:fldChar w:fldCharType="separate"/>
      </w:r>
      <w:r w:rsidR="002B75B1">
        <w:t xml:space="preserve">Figure </w:t>
      </w:r>
      <w:r w:rsidR="002B75B1">
        <w:rPr>
          <w:noProof/>
        </w:rPr>
        <w:t>32</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2B75B1">
        <w:t xml:space="preserve">Figure </w:t>
      </w:r>
      <w:r w:rsidR="002B75B1">
        <w:rPr>
          <w:noProof/>
        </w:rPr>
        <w:t>31</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2B75B1">
        <w:t xml:space="preserve">Figure </w:t>
      </w:r>
      <w:r w:rsidR="002B75B1">
        <w:rPr>
          <w:noProof/>
        </w:rPr>
        <w:t>32</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6722D92F" w:rsidR="00810823" w:rsidRDefault="00810823" w:rsidP="00A90A1A">
      <w:r>
        <w:fldChar w:fldCharType="begin"/>
      </w:r>
      <w:r>
        <w:instrText xml:space="preserve"> REF _Ref100955090 \h </w:instrText>
      </w:r>
      <w:r>
        <w:fldChar w:fldCharType="separate"/>
      </w:r>
      <w:r w:rsidR="002B75B1">
        <w:t xml:space="preserve">Figure </w:t>
      </w:r>
      <w:r w:rsidR="002B75B1">
        <w:rPr>
          <w:noProof/>
        </w:rPr>
        <w:t>30</w:t>
      </w:r>
      <w:r>
        <w:fldChar w:fldCharType="end"/>
      </w:r>
      <w:r>
        <w:t xml:space="preserve"> shows</w:t>
      </w:r>
      <w:r>
        <w:t xml:space="preserve"> the initial design of both popups which </w:t>
      </w:r>
      <w:r w:rsidR="00456E0A">
        <w:t xml:space="preserve">are </w:t>
      </w:r>
      <w:r>
        <w:t>the same as the final design.</w:t>
      </w:r>
    </w:p>
    <w:p w14:paraId="17541202" w14:textId="13C44B16" w:rsidR="00A01367" w:rsidRDefault="00A01367" w:rsidP="00A01367">
      <w:pPr>
        <w:pStyle w:val="Heading4"/>
      </w:pPr>
      <w:r>
        <w:lastRenderedPageBreak/>
        <w:t>Import Checklist Popup</w:t>
      </w:r>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2">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391BBA26" w:rsidR="00A01367" w:rsidRDefault="00CE462A" w:rsidP="00CE462A">
      <w:pPr>
        <w:pStyle w:val="Caption"/>
      </w:pPr>
      <w:bookmarkStart w:id="70" w:name="_Ref100934957"/>
      <w:bookmarkStart w:id="71" w:name="_Ref100955355"/>
      <w:r>
        <w:t xml:space="preserve">Figure </w:t>
      </w:r>
      <w:r w:rsidR="00CD1C5D">
        <w:fldChar w:fldCharType="begin"/>
      </w:r>
      <w:r w:rsidR="00CD1C5D">
        <w:instrText xml:space="preserve"> SEQ Figure \* ARABIC </w:instrText>
      </w:r>
      <w:r w:rsidR="00CD1C5D">
        <w:fldChar w:fldCharType="separate"/>
      </w:r>
      <w:r w:rsidR="002B75B1">
        <w:rPr>
          <w:noProof/>
        </w:rPr>
        <w:t>33</w:t>
      </w:r>
      <w:r w:rsidR="00CD1C5D">
        <w:rPr>
          <w:noProof/>
        </w:rPr>
        <w:fldChar w:fldCharType="end"/>
      </w:r>
      <w:bookmarkEnd w:id="71"/>
      <w:r>
        <w:t xml:space="preserve">: </w:t>
      </w:r>
      <w:r w:rsidR="00A96BB9">
        <w:t xml:space="preserve">Initial </w:t>
      </w:r>
      <w:r>
        <w:t>Import Checklist Popup</w:t>
      </w:r>
      <w:bookmarkEnd w:id="70"/>
    </w:p>
    <w:p w14:paraId="17D3F1C7" w14:textId="77777777" w:rsidR="00415E21" w:rsidRDefault="00D712D7" w:rsidP="00415E21">
      <w:pPr>
        <w:keepNext/>
      </w:pPr>
      <w:r w:rsidRPr="00D712D7">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43"/>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06B1D210" w:rsidR="00D712D7" w:rsidRPr="00D712D7" w:rsidRDefault="00415E21" w:rsidP="00415E21">
      <w:pPr>
        <w:pStyle w:val="Caption"/>
      </w:pPr>
      <w:bookmarkStart w:id="72" w:name="_Ref101304806"/>
      <w:bookmarkStart w:id="73" w:name="_Ref101367895"/>
      <w:r>
        <w:t xml:space="preserve">Figure </w:t>
      </w:r>
      <w:fldSimple w:instr=" SEQ Figure \* ARABIC ">
        <w:r w:rsidR="002B75B1">
          <w:rPr>
            <w:noProof/>
          </w:rPr>
          <w:t>34</w:t>
        </w:r>
      </w:fldSimple>
      <w:bookmarkEnd w:id="72"/>
      <w:r>
        <w:t>: Import Checklist Popup</w:t>
      </w:r>
      <w:bookmarkEnd w:id="73"/>
    </w:p>
    <w:p w14:paraId="046488FF" w14:textId="77777777" w:rsidR="00B427DE" w:rsidRDefault="00B427DE" w:rsidP="00B427DE">
      <w:pPr>
        <w:keepNext/>
      </w:pPr>
      <w:r w:rsidRPr="00B427DE">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44"/>
                    <a:stretch>
                      <a:fillRect/>
                    </a:stretch>
                  </pic:blipFill>
                  <pic:spPr>
                    <a:xfrm>
                      <a:off x="0" y="0"/>
                      <a:ext cx="4067743" cy="2181529"/>
                    </a:xfrm>
                    <a:prstGeom prst="rect">
                      <a:avLst/>
                    </a:prstGeom>
                  </pic:spPr>
                </pic:pic>
              </a:graphicData>
            </a:graphic>
          </wp:inline>
        </w:drawing>
      </w:r>
    </w:p>
    <w:p w14:paraId="2F0CA270" w14:textId="16C2AD94" w:rsidR="00D712D7" w:rsidRPr="00F7079F" w:rsidRDefault="00B427DE" w:rsidP="00B427DE">
      <w:pPr>
        <w:pStyle w:val="Caption"/>
      </w:pPr>
      <w:bookmarkStart w:id="74" w:name="_Ref101305514"/>
      <w:r>
        <w:t xml:space="preserve">Figure </w:t>
      </w:r>
      <w:fldSimple w:instr=" SEQ Figure \* ARABIC ">
        <w:r w:rsidR="002B75B1">
          <w:rPr>
            <w:noProof/>
          </w:rPr>
          <w:t>35</w:t>
        </w:r>
      </w:fldSimple>
      <w:bookmarkEnd w:id="74"/>
      <w:r>
        <w:t>: Import Checklist Error Alert Boxes</w:t>
      </w:r>
    </w:p>
    <w:p w14:paraId="72FAB4A0" w14:textId="28915A15" w:rsidR="0074490F" w:rsidRDefault="00DE4414" w:rsidP="00A90A1A">
      <w:r>
        <w:lastRenderedPageBreak/>
        <w:t>The import checklist popup</w:t>
      </w:r>
      <w:r w:rsidR="005F7815">
        <w:t xml:space="preserve"> (</w:t>
      </w:r>
      <w:r w:rsidR="005F7815">
        <w:fldChar w:fldCharType="begin"/>
      </w:r>
      <w:r w:rsidR="005F7815">
        <w:instrText xml:space="preserve"> REF _Ref101304806 \h </w:instrText>
      </w:r>
      <w:r w:rsidR="005F7815">
        <w:fldChar w:fldCharType="separate"/>
      </w:r>
      <w:r w:rsidR="002B75B1">
        <w:t xml:space="preserve">Figure </w:t>
      </w:r>
      <w:r w:rsidR="002B75B1">
        <w:rPr>
          <w:noProof/>
        </w:rPr>
        <w:t>34</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2B75B1">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2B75B1">
        <w:t>Piece Checklist Page</w:t>
      </w:r>
      <w:r w:rsidR="00733B80">
        <w:fldChar w:fldCharType="end"/>
      </w:r>
      <w:r w:rsidR="00733B80">
        <w:t xml:space="preserve"> </w:t>
      </w:r>
      <w:r w:rsidR="008A4404">
        <w:t>(</w:t>
      </w:r>
      <w:r w:rsidR="008A4404">
        <w:fldChar w:fldCharType="begin"/>
      </w:r>
      <w:r w:rsidR="008A4404">
        <w:instrText xml:space="preserve"> REF _Ref100955598 \h </w:instrText>
      </w:r>
      <w:r w:rsidR="008A4404">
        <w:fldChar w:fldCharType="separate"/>
      </w:r>
      <w:r w:rsidR="002B75B1">
        <w:t xml:space="preserve">Figure </w:t>
      </w:r>
      <w:r w:rsidR="002B75B1">
        <w:rPr>
          <w:noProof/>
        </w:rPr>
        <w:t>24</w:t>
      </w:r>
      <w:r w:rsidR="008A4404">
        <w:fldChar w:fldCharType="end"/>
      </w:r>
      <w:r w:rsidR="005F7815">
        <w:t xml:space="preserve"> initial</w:t>
      </w:r>
      <w:r w:rsidR="008A4404">
        <w:t>)</w:t>
      </w:r>
      <w:r w:rsidR="00E665BC">
        <w:t>. 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2CAB7336"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2B75B1">
        <w:t xml:space="preserve">Figure </w:t>
      </w:r>
      <w:r w:rsidR="002B75B1">
        <w:rPr>
          <w:noProof/>
        </w:rPr>
        <w:t>17</w:t>
      </w:r>
      <w:r w:rsidR="002B75B1">
        <w:t xml:space="preserve">: </w:t>
      </w:r>
      <w:r w:rsidR="002B75B1"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274DCB">
        <w:t>,</w:t>
      </w:r>
      <w:r w:rsidR="009309F6">
        <w:t xml:space="preserve"> </w:t>
      </w:r>
      <w:r w:rsidR="009309F6">
        <w:fldChar w:fldCharType="begin"/>
      </w:r>
      <w:r w:rsidR="009309F6">
        <w:instrText xml:space="preserve"> REF _Ref100956175 \h </w:instrText>
      </w:r>
      <w:r w:rsidR="009309F6">
        <w:fldChar w:fldCharType="separate"/>
      </w:r>
      <w:r w:rsidR="002B75B1">
        <w:t xml:space="preserve">Figure </w:t>
      </w:r>
      <w:r w:rsidR="002B75B1">
        <w:rPr>
          <w:noProof/>
        </w:rPr>
        <w:t>24</w:t>
      </w:r>
      <w:r w:rsidR="002B75B1">
        <w:t xml:space="preserve">: </w:t>
      </w:r>
      <w:r w:rsidR="002B75B1">
        <w:t xml:space="preserve">Initial </w:t>
      </w:r>
      <w:r w:rsidR="002B75B1">
        <w:t>Piece Checklist Page</w:t>
      </w:r>
      <w:r w:rsidR="009309F6">
        <w:fldChar w:fldCharType="end"/>
      </w:r>
      <w:r w:rsidR="009309F6">
        <w:t xml:space="preserve"> will be opened showing the pieces of the imported set</w:t>
      </w:r>
      <w:r w:rsidR="00D17869">
        <w:t>,</w:t>
      </w:r>
      <w:r w:rsidR="009309F6">
        <w:t xml:space="preserve"> with the piece quantities found matching those from the imported CSV file.</w:t>
      </w:r>
    </w:p>
    <w:p w14:paraId="6E9CDF6C" w14:textId="3DAEA1F7"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2B75B1">
        <w:t xml:space="preserve">Figure </w:t>
      </w:r>
      <w:r w:rsidR="002B75B1">
        <w:rPr>
          <w:noProof/>
        </w:rPr>
        <w:t>35</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3050D9">
        <w:t>, these alert boxes appear beneath the ‘Cho</w:t>
      </w:r>
      <w:r w:rsidR="00DA3DB0">
        <w:t>o</w:t>
      </w:r>
      <w:r w:rsidR="003050D9">
        <w:t>se File’ button</w:t>
      </w:r>
      <w:r w:rsidR="00DA3DB0">
        <w:t xml:space="preserve"> and the ‘Choose File’ button and box adjacent are 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t>
      </w:r>
      <w:r w:rsidR="00F67491">
        <w:t>(where ‘Erro</w:t>
      </w:r>
      <w:r w:rsidR="00F67491">
        <w:t>r_Processing</w:t>
      </w:r>
      <w:r w:rsidR="00F67491">
        <w:t>.csv’ is the file the user tried to import)</w:t>
      </w:r>
      <w:r w:rsidR="00A82D55">
        <w:t>.</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clear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485635F3" w:rsidR="00804A35" w:rsidRPr="00A90A1A" w:rsidRDefault="00A60F59" w:rsidP="00A90A1A">
      <w:r>
        <w:t xml:space="preserve">The initial design for this </w:t>
      </w:r>
      <w:r>
        <w:t>popup (</w:t>
      </w:r>
      <w:r>
        <w:fldChar w:fldCharType="begin"/>
      </w:r>
      <w:r>
        <w:instrText xml:space="preserve"> REF _Ref100955355 \h </w:instrText>
      </w:r>
      <w:r>
        <w:fldChar w:fldCharType="separate"/>
      </w:r>
      <w:r w:rsidR="002B75B1">
        <w:t xml:space="preserve">Figure </w:t>
      </w:r>
      <w:r w:rsidR="002B75B1">
        <w:rPr>
          <w:noProof/>
        </w:rPr>
        <w:t>33</w:t>
      </w:r>
      <w:r>
        <w:fldChar w:fldCharType="end"/>
      </w:r>
      <w:r>
        <w:t>)</w:t>
      </w:r>
      <w:r>
        <w:t xml:space="preserve"> </w:t>
      </w:r>
      <w:r>
        <w:t xml:space="preserve">is </w:t>
      </w:r>
      <w:r>
        <w:t>the</w:t>
      </w:r>
      <w:r>
        <w:t xml:space="preserve"> same as</w:t>
      </w:r>
      <w:r>
        <w:t xml:space="preserve"> final design</w:t>
      </w:r>
      <w:r>
        <w:t>, apart from some rewording of alert box text</w:t>
      </w:r>
      <w:r>
        <w:t>.</w:t>
      </w:r>
    </w:p>
    <w:p w14:paraId="5D95261B" w14:textId="26A87AFA" w:rsidR="007F7B0E" w:rsidRDefault="007F7B0E" w:rsidP="007F7B0E">
      <w:pPr>
        <w:pStyle w:val="Heading4"/>
      </w:pPr>
      <w:bookmarkStart w:id="75" w:name="_Ref100934620"/>
      <w:r>
        <w:t>Login and Sign</w:t>
      </w:r>
      <w:r w:rsidR="000C10B2">
        <w:t>-</w:t>
      </w:r>
      <w:r>
        <w:t>Up Popup</w:t>
      </w:r>
      <w:bookmarkEnd w:id="75"/>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45">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707E1F28" w:rsidR="00AA6A39" w:rsidRDefault="00807F71" w:rsidP="00BA1DEE">
      <w:pPr>
        <w:pStyle w:val="Caption"/>
        <w:spacing w:after="0"/>
      </w:pPr>
      <w:bookmarkStart w:id="76" w:name="_Ref100934473"/>
      <w:r>
        <w:t xml:space="preserve">Figure </w:t>
      </w:r>
      <w:r w:rsidR="00CD1C5D">
        <w:fldChar w:fldCharType="begin"/>
      </w:r>
      <w:r w:rsidR="00CD1C5D">
        <w:instrText xml:space="preserve"> SEQ Figure \* ARABIC </w:instrText>
      </w:r>
      <w:r w:rsidR="00CD1C5D">
        <w:fldChar w:fldCharType="separate"/>
      </w:r>
      <w:r w:rsidR="002B75B1">
        <w:rPr>
          <w:noProof/>
        </w:rPr>
        <w:t>36</w:t>
      </w:r>
      <w:r w:rsidR="00CD1C5D">
        <w:rPr>
          <w:noProof/>
        </w:rPr>
        <w:fldChar w:fldCharType="end"/>
      </w:r>
      <w:r>
        <w:t xml:space="preserve">: </w:t>
      </w:r>
      <w:r w:rsidR="00A96BB9">
        <w:t xml:space="preserve">Initial </w:t>
      </w:r>
      <w:r>
        <w:t>Login Popup</w:t>
      </w:r>
      <w:bookmarkEnd w:id="76"/>
    </w:p>
    <w:p w14:paraId="4059388E" w14:textId="77777777" w:rsidR="007B6111" w:rsidRDefault="007B6111" w:rsidP="007B6111">
      <w:pPr>
        <w:keepNext/>
      </w:pPr>
      <w:r w:rsidRPr="007B6111">
        <w:lastRenderedPageBreak/>
        <w:drawing>
          <wp:inline distT="0" distB="0" distL="0" distR="0" wp14:anchorId="5A6C335E" wp14:editId="28CA0012">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6"/>
                    <a:stretch>
                      <a:fillRect/>
                    </a:stretch>
                  </pic:blipFill>
                  <pic:spPr>
                    <a:xfrm>
                      <a:off x="0" y="0"/>
                      <a:ext cx="3813917" cy="2774437"/>
                    </a:xfrm>
                    <a:prstGeom prst="rect">
                      <a:avLst/>
                    </a:prstGeom>
                  </pic:spPr>
                </pic:pic>
              </a:graphicData>
            </a:graphic>
          </wp:inline>
        </w:drawing>
      </w:r>
    </w:p>
    <w:p w14:paraId="6905D5D3" w14:textId="03B497AD" w:rsidR="00665DD4" w:rsidRDefault="007B6111" w:rsidP="007B6111">
      <w:pPr>
        <w:pStyle w:val="Caption"/>
      </w:pPr>
      <w:bookmarkStart w:id="77" w:name="_Ref101367816"/>
      <w:r>
        <w:t xml:space="preserve">Figure </w:t>
      </w:r>
      <w:fldSimple w:instr=" SEQ Figure \* ARABIC ">
        <w:r w:rsidR="002B75B1">
          <w:rPr>
            <w:noProof/>
          </w:rPr>
          <w:t>37</w:t>
        </w:r>
      </w:fldSimple>
      <w:r>
        <w:t>: Login Popup</w:t>
      </w:r>
      <w:bookmarkEnd w:id="77"/>
    </w:p>
    <w:p w14:paraId="68A14F11" w14:textId="77777777" w:rsidR="002A52CC" w:rsidRDefault="002A52CC" w:rsidP="002A52CC">
      <w:pPr>
        <w:keepNext/>
        <w:spacing w:after="0"/>
      </w:pPr>
      <w:r w:rsidRPr="002A52CC">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47"/>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5C2901BB" w:rsidR="002A52CC" w:rsidRDefault="002A52CC" w:rsidP="002A52CC">
      <w:pPr>
        <w:pStyle w:val="Caption"/>
      </w:pPr>
      <w:r>
        <w:t xml:space="preserve">Figure </w:t>
      </w:r>
      <w:fldSimple w:instr=" SEQ Figure \* ARABIC ">
        <w:r w:rsidR="002B75B1">
          <w:rPr>
            <w:noProof/>
          </w:rPr>
          <w:t>38</w:t>
        </w:r>
      </w:fldSimple>
      <w:r>
        <w:t>: Login Error Email Blank</w:t>
      </w:r>
    </w:p>
    <w:p w14:paraId="7CC2E130" w14:textId="77777777" w:rsidR="005C58E2" w:rsidRDefault="002A52CC" w:rsidP="005C58E2">
      <w:pPr>
        <w:keepNext/>
        <w:spacing w:after="0"/>
      </w:pPr>
      <w:r w:rsidRPr="002A52CC">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652B6BD1" w:rsidR="002A52CC" w:rsidRDefault="005C58E2" w:rsidP="005C58E2">
      <w:pPr>
        <w:pStyle w:val="Caption"/>
      </w:pPr>
      <w:r>
        <w:t xml:space="preserve">Figure </w:t>
      </w:r>
      <w:fldSimple w:instr=" SEQ Figure \* ARABIC ">
        <w:r w:rsidR="002B75B1">
          <w:rPr>
            <w:noProof/>
          </w:rPr>
          <w:t>39</w:t>
        </w:r>
      </w:fldSimple>
      <w:r>
        <w:t>: Login Error Password Blank</w:t>
      </w:r>
    </w:p>
    <w:p w14:paraId="0644AC14" w14:textId="77777777" w:rsidR="00EE5D62" w:rsidRDefault="00D92914" w:rsidP="00EE5D62">
      <w:pPr>
        <w:keepNext/>
        <w:spacing w:after="0"/>
      </w:pPr>
      <w:r w:rsidRPr="00D92914">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48"/>
                    <a:stretch>
                      <a:fillRect/>
                    </a:stretch>
                  </pic:blipFill>
                  <pic:spPr>
                    <a:xfrm>
                      <a:off x="0" y="0"/>
                      <a:ext cx="3532896" cy="2266682"/>
                    </a:xfrm>
                    <a:prstGeom prst="rect">
                      <a:avLst/>
                    </a:prstGeom>
                  </pic:spPr>
                </pic:pic>
              </a:graphicData>
            </a:graphic>
          </wp:inline>
        </w:drawing>
      </w:r>
    </w:p>
    <w:p w14:paraId="0BCEF653" w14:textId="0A4B9F50" w:rsidR="001874C1" w:rsidRDefault="00EE5D62" w:rsidP="00EE5D62">
      <w:pPr>
        <w:pStyle w:val="Caption"/>
      </w:pPr>
      <w:r>
        <w:t xml:space="preserve">Figure </w:t>
      </w:r>
      <w:fldSimple w:instr=" SEQ Figure \* ARABIC ">
        <w:r w:rsidR="002B75B1">
          <w:rPr>
            <w:noProof/>
          </w:rPr>
          <w:t>40</w:t>
        </w:r>
      </w:fldSimple>
      <w:r>
        <w:t>: Login Error Email or Password incorrect</w:t>
      </w:r>
    </w:p>
    <w:p w14:paraId="449BB50C" w14:textId="3CB2AC9A" w:rsidR="00665DD4" w:rsidRDefault="0083394E" w:rsidP="00665DD4">
      <w:r>
        <w:t>A</w:t>
      </w:r>
      <w:r w:rsidR="00665DD4">
        <w:t>dd</w:t>
      </w:r>
    </w:p>
    <w:p w14:paraId="0FA01045" w14:textId="40B37F8F" w:rsidR="0083394E" w:rsidRPr="00665DD4" w:rsidRDefault="00C935D5" w:rsidP="00665DD4">
      <w:r>
        <w:lastRenderedPageBreak/>
        <w:t xml:space="preserve"> a</w:t>
      </w:r>
      <w:r w:rsidR="00F24736">
        <w:t>ppears if the entered email address is not found or the password entered is incorrect</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49"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33014AE2" w:rsidR="00807F71" w:rsidRDefault="00807F71" w:rsidP="00B750C8">
      <w:pPr>
        <w:pStyle w:val="Caption"/>
      </w:pPr>
      <w:r>
        <w:t xml:space="preserve">Figure </w:t>
      </w:r>
      <w:r w:rsidR="00CD1C5D">
        <w:fldChar w:fldCharType="begin"/>
      </w:r>
      <w:r w:rsidR="00CD1C5D">
        <w:instrText xml:space="preserve"> SEQ Figure \* ARABIC </w:instrText>
      </w:r>
      <w:r w:rsidR="00CD1C5D">
        <w:fldChar w:fldCharType="separate"/>
      </w:r>
      <w:r w:rsidR="002B75B1">
        <w:rPr>
          <w:noProof/>
        </w:rPr>
        <w:t>41</w:t>
      </w:r>
      <w:r w:rsidR="00CD1C5D">
        <w:rPr>
          <w:noProof/>
        </w:rPr>
        <w:fldChar w:fldCharType="end"/>
      </w:r>
      <w:r>
        <w:t xml:space="preserve">: </w:t>
      </w:r>
      <w:r w:rsidR="00A96BB9">
        <w:t xml:space="preserve">Initial </w:t>
      </w:r>
      <w:r>
        <w:t>Sign Up Popup</w:t>
      </w:r>
    </w:p>
    <w:p w14:paraId="4E8CED93" w14:textId="77777777" w:rsidR="00B91313" w:rsidRDefault="00B91313" w:rsidP="00B91313">
      <w:pPr>
        <w:keepNext/>
      </w:pPr>
      <w:r w:rsidRPr="00B91313">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0">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70A62907" w14:textId="478ECFC7" w:rsidR="002638C1" w:rsidRPr="002638C1" w:rsidRDefault="00B91313" w:rsidP="00B91313">
      <w:pPr>
        <w:pStyle w:val="Caption"/>
      </w:pPr>
      <w:r w:rsidRPr="006017B5">
        <w:t xml:space="preserve">Figure </w:t>
      </w:r>
      <w:fldSimple w:instr=" SEQ Figure \* ARABIC ">
        <w:r w:rsidR="002B75B1">
          <w:rPr>
            <w:noProof/>
          </w:rPr>
          <w:t>42</w:t>
        </w:r>
      </w:fldSimple>
      <w:r>
        <w:t>: Sign Up Popup</w:t>
      </w:r>
    </w:p>
    <w:p w14:paraId="051B36AC" w14:textId="2D2FB379" w:rsidR="005B2851" w:rsidRDefault="008E311E" w:rsidP="005B2851">
      <w:r>
        <w:t>add</w:t>
      </w:r>
    </w:p>
    <w:p w14:paraId="49E2652A" w14:textId="77777777" w:rsidR="00010BE9" w:rsidRDefault="00010BE9" w:rsidP="00010BE9">
      <w:pPr>
        <w:keepNext/>
        <w:spacing w:after="0"/>
      </w:pPr>
      <w:bookmarkStart w:id="78" w:name="_Ref100935004"/>
      <w:r w:rsidRPr="00CD1841">
        <w:drawing>
          <wp:inline distT="0" distB="0" distL="0" distR="0" wp14:anchorId="0281B352" wp14:editId="58371D6A">
            <wp:extent cx="3552825" cy="1026823"/>
            <wp:effectExtent l="0" t="0" r="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51">
                      <a:extLst>
                        <a:ext uri="{28A0092B-C50C-407E-A947-70E740481C1C}">
                          <a14:useLocalDpi xmlns:a14="http://schemas.microsoft.com/office/drawing/2010/main" val="0"/>
                        </a:ext>
                      </a:extLst>
                    </a:blip>
                    <a:srcRect l="1356" r="1"/>
                    <a:stretch/>
                  </pic:blipFill>
                  <pic:spPr bwMode="auto">
                    <a:xfrm>
                      <a:off x="0" y="0"/>
                      <a:ext cx="3554119" cy="102719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0D1DD97B" w:rsidR="00010BE9" w:rsidRPr="00CD1841" w:rsidRDefault="00010BE9" w:rsidP="00010BE9">
      <w:pPr>
        <w:pStyle w:val="Caption"/>
      </w:pPr>
      <w:r>
        <w:t xml:space="preserve">Figure </w:t>
      </w:r>
      <w:fldSimple w:instr=" SEQ Figure \* ARABIC ">
        <w:r w:rsidR="002B75B1">
          <w:rPr>
            <w:noProof/>
          </w:rPr>
          <w:t>43</w:t>
        </w:r>
      </w:fldSimple>
      <w:r>
        <w:t>: Login/SignUp Error Email should contain '@'</w:t>
      </w:r>
    </w:p>
    <w:p w14:paraId="6940ECCE" w14:textId="77777777" w:rsidR="00010BE9" w:rsidRDefault="00010BE9" w:rsidP="00010BE9">
      <w:pPr>
        <w:keepNext/>
        <w:spacing w:after="0"/>
      </w:pPr>
      <w:r w:rsidRPr="003E2695">
        <w:lastRenderedPageBreak/>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52"/>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48DD0A6C" w:rsidR="00010BE9" w:rsidRDefault="00010BE9" w:rsidP="00010BE9">
      <w:pPr>
        <w:pStyle w:val="Caption"/>
        <w:rPr>
          <w:noProof/>
        </w:rPr>
      </w:pPr>
      <w:r>
        <w:t xml:space="preserve">Figure </w:t>
      </w:r>
      <w:fldSimple w:instr=" SEQ Figure \* ARABIC ">
        <w:r w:rsidR="002B75B1">
          <w:rPr>
            <w:noProof/>
          </w:rPr>
          <w:t>44</w:t>
        </w:r>
      </w:fldSimple>
      <w:r>
        <w:t xml:space="preserve">: Login/SignUp Error </w:t>
      </w:r>
      <w:r>
        <w:rPr>
          <w:noProof/>
        </w:rPr>
        <w:t>Email Should not contain spaces</w:t>
      </w:r>
    </w:p>
    <w:p w14:paraId="22A12811" w14:textId="77777777" w:rsidR="00010BE9" w:rsidRDefault="00010BE9" w:rsidP="00010BE9">
      <w:pPr>
        <w:keepNext/>
        <w:spacing w:after="0"/>
      </w:pPr>
      <w:r w:rsidRPr="00DA6C4E">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53"/>
                    <a:stretch>
                      <a:fillRect/>
                    </a:stretch>
                  </pic:blipFill>
                  <pic:spPr>
                    <a:xfrm>
                      <a:off x="0" y="0"/>
                      <a:ext cx="3521452" cy="1022605"/>
                    </a:xfrm>
                    <a:prstGeom prst="rect">
                      <a:avLst/>
                    </a:prstGeom>
                  </pic:spPr>
                </pic:pic>
              </a:graphicData>
            </a:graphic>
          </wp:inline>
        </w:drawing>
      </w:r>
    </w:p>
    <w:p w14:paraId="1B8AD870" w14:textId="707ADFB0" w:rsidR="00010BE9" w:rsidRPr="00DA6C4E" w:rsidRDefault="00010BE9" w:rsidP="00010BE9">
      <w:pPr>
        <w:pStyle w:val="Caption"/>
      </w:pPr>
      <w:r>
        <w:t xml:space="preserve">Figure </w:t>
      </w:r>
      <w:fldSimple w:instr=" SEQ Figure \* ARABIC ">
        <w:r w:rsidR="002B75B1">
          <w:rPr>
            <w:noProof/>
          </w:rPr>
          <w:t>45</w:t>
        </w:r>
      </w:fldSimple>
      <w:r>
        <w:t>: Login/SignUp Error Email not complete</w:t>
      </w:r>
    </w:p>
    <w:p w14:paraId="1179C8C0" w14:textId="7AAE3C7A" w:rsidR="005B2851" w:rsidRDefault="00A01367" w:rsidP="00A01367">
      <w:pPr>
        <w:pStyle w:val="Heading4"/>
      </w:pPr>
      <w:r>
        <w:t>Logout Popup</w:t>
      </w:r>
      <w:bookmarkEnd w:id="78"/>
    </w:p>
    <w:p w14:paraId="61766A93" w14:textId="77777777" w:rsidR="00FA373C" w:rsidRDefault="00C13322" w:rsidP="00FA373C">
      <w:pPr>
        <w:keepNext/>
        <w:spacing w:after="0"/>
      </w:pPr>
      <w:r>
        <w:rPr>
          <w:noProof/>
        </w:rPr>
        <w:drawing>
          <wp:inline distT="0" distB="0" distL="0" distR="0" wp14:anchorId="4CD08E5A" wp14:editId="54AD20D7">
            <wp:extent cx="5731510" cy="173101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31510" cy="1731010"/>
                    </a:xfrm>
                    <a:prstGeom prst="rect">
                      <a:avLst/>
                    </a:prstGeom>
                  </pic:spPr>
                </pic:pic>
              </a:graphicData>
            </a:graphic>
          </wp:inline>
        </w:drawing>
      </w:r>
    </w:p>
    <w:p w14:paraId="09530F22" w14:textId="15441CDD" w:rsidR="00A01367" w:rsidRDefault="00FA373C" w:rsidP="00FA373C">
      <w:pPr>
        <w:pStyle w:val="Caption"/>
      </w:pPr>
      <w:bookmarkStart w:id="79" w:name="_Ref100935019"/>
      <w:bookmarkStart w:id="80" w:name="_Ref100935690"/>
      <w:r>
        <w:t xml:space="preserve">Figure </w:t>
      </w:r>
      <w:r w:rsidR="00CD1C5D">
        <w:fldChar w:fldCharType="begin"/>
      </w:r>
      <w:r w:rsidR="00CD1C5D">
        <w:instrText xml:space="preserve"> SEQ Figure \* ARABIC </w:instrText>
      </w:r>
      <w:r w:rsidR="00CD1C5D">
        <w:fldChar w:fldCharType="separate"/>
      </w:r>
      <w:r w:rsidR="002B75B1">
        <w:rPr>
          <w:noProof/>
        </w:rPr>
        <w:t>46</w:t>
      </w:r>
      <w:r w:rsidR="00CD1C5D">
        <w:rPr>
          <w:noProof/>
        </w:rPr>
        <w:fldChar w:fldCharType="end"/>
      </w:r>
      <w:bookmarkEnd w:id="80"/>
      <w:r>
        <w:t>:</w:t>
      </w:r>
      <w:r w:rsidR="00A96BB9" w:rsidRPr="00A96BB9">
        <w:t xml:space="preserve"> </w:t>
      </w:r>
      <w:r w:rsidR="00A96BB9">
        <w:t>Initial</w:t>
      </w:r>
      <w:r>
        <w:t xml:space="preserve"> Logout Popup</w:t>
      </w:r>
      <w:bookmarkEnd w:id="79"/>
    </w:p>
    <w:p w14:paraId="7567672E" w14:textId="77777777" w:rsidR="00D03D48" w:rsidRDefault="00D03D48" w:rsidP="00D03D48">
      <w:pPr>
        <w:keepNext/>
      </w:pPr>
      <w:r w:rsidRPr="00D03D48">
        <w:drawing>
          <wp:inline distT="0" distB="0" distL="0" distR="0" wp14:anchorId="77DF78B6" wp14:editId="4FEA1D7D">
            <wp:extent cx="3952875" cy="1670560"/>
            <wp:effectExtent l="0" t="0" r="0" b="635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55"/>
                    <a:stretch>
                      <a:fillRect/>
                    </a:stretch>
                  </pic:blipFill>
                  <pic:spPr>
                    <a:xfrm>
                      <a:off x="0" y="0"/>
                      <a:ext cx="3960082" cy="1673606"/>
                    </a:xfrm>
                    <a:prstGeom prst="rect">
                      <a:avLst/>
                    </a:prstGeom>
                  </pic:spPr>
                </pic:pic>
              </a:graphicData>
            </a:graphic>
          </wp:inline>
        </w:drawing>
      </w:r>
    </w:p>
    <w:p w14:paraId="2494694A" w14:textId="5B733ABB" w:rsidR="00D03D48" w:rsidRDefault="00D03D48" w:rsidP="00D03D48">
      <w:pPr>
        <w:pStyle w:val="Caption"/>
      </w:pPr>
      <w:bookmarkStart w:id="81" w:name="_Ref101350539"/>
      <w:bookmarkStart w:id="82" w:name="_Ref101351405"/>
      <w:r>
        <w:t xml:space="preserve">Figure </w:t>
      </w:r>
      <w:fldSimple w:instr=" SEQ Figure \* ARABIC ">
        <w:r w:rsidR="002B75B1">
          <w:rPr>
            <w:noProof/>
          </w:rPr>
          <w:t>47</w:t>
        </w:r>
      </w:fldSimple>
      <w:bookmarkEnd w:id="81"/>
      <w:r>
        <w:t>: Logout Popup</w:t>
      </w:r>
      <w:bookmarkEnd w:id="82"/>
    </w:p>
    <w:p w14:paraId="50EF2E6F" w14:textId="72C09621" w:rsidR="00EF3D19" w:rsidRDefault="00EF3D19" w:rsidP="00EF3D19">
      <w:r>
        <w:t>The Logout Popup (</w:t>
      </w:r>
      <w:r>
        <w:fldChar w:fldCharType="begin"/>
      </w:r>
      <w:r>
        <w:instrText xml:space="preserve"> REF _Ref101350539 \h </w:instrText>
      </w:r>
      <w:r>
        <w:fldChar w:fldCharType="separate"/>
      </w:r>
      <w:r w:rsidR="002B75B1">
        <w:t xml:space="preserve">Figure </w:t>
      </w:r>
      <w:r w:rsidR="002B75B1">
        <w:rPr>
          <w:noProof/>
        </w:rPr>
        <w:t>47</w:t>
      </w:r>
      <w:r>
        <w:fldChar w:fldCharType="end"/>
      </w:r>
      <w:r>
        <w:t xml:space="preserve">) </w:t>
      </w:r>
      <w:r>
        <w:t xml:space="preserve">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w:t>
      </w:r>
      <w:r w:rsidR="009A0572">
        <w:t xml:space="preserve">he ‘Cancel’ button </w:t>
      </w:r>
      <w:r w:rsidR="009A0572">
        <w:t xml:space="preserve">or </w:t>
      </w:r>
      <w:r w:rsidR="009A0572">
        <w:t xml:space="preserve">‘X’ in the top right corner, </w:t>
      </w:r>
      <w:r>
        <w:t>the popup is dismissed. If they click the ‘</w:t>
      </w:r>
      <w:r w:rsidR="00617EFB">
        <w:t>Logout</w:t>
      </w:r>
      <w:r>
        <w:t xml:space="preserve">’ button the </w:t>
      </w:r>
      <w:r w:rsidR="00617EFB">
        <w:t xml:space="preserve">user is logged out and </w:t>
      </w:r>
      <w:r>
        <w:t xml:space="preserve">returns the user to the </w:t>
      </w:r>
      <w:r w:rsidRPr="00024524">
        <w:t>Home Page (</w:t>
      </w:r>
      <w:r w:rsidR="00617EFB">
        <w:fldChar w:fldCharType="begin"/>
      </w:r>
      <w:r w:rsidR="00617EFB">
        <w:instrText xml:space="preserve"> REF _Ref101296667 \h </w:instrText>
      </w:r>
      <w:r w:rsidR="00617EFB">
        <w:fldChar w:fldCharType="separate"/>
      </w:r>
      <w:r w:rsidR="002B75B1">
        <w:t xml:space="preserve">Figure </w:t>
      </w:r>
      <w:r w:rsidR="002B75B1">
        <w:rPr>
          <w:noProof/>
        </w:rPr>
        <w:t>9</w:t>
      </w:r>
      <w:r w:rsidR="00617EFB">
        <w:fldChar w:fldCharType="end"/>
      </w:r>
      <w:r w:rsidR="00617EFB">
        <w:t xml:space="preserve"> </w:t>
      </w:r>
      <w:r w:rsidR="00617EFB">
        <w:fldChar w:fldCharType="begin"/>
      </w:r>
      <w:r w:rsidR="00617EFB">
        <w:instrText xml:space="preserve"> REF _Ref101350660 \p \h </w:instrText>
      </w:r>
      <w:r w:rsidR="00617EFB">
        <w:fldChar w:fldCharType="separate"/>
      </w:r>
      <w:r w:rsidR="002B75B1">
        <w:t>above</w:t>
      </w:r>
      <w:r w:rsidR="00617EFB">
        <w:fldChar w:fldCharType="end"/>
      </w:r>
      <w:r w:rsidR="00617EFB">
        <w:t>)</w:t>
      </w:r>
      <w:r>
        <w:t>.</w:t>
      </w:r>
    </w:p>
    <w:p w14:paraId="43CC9DFD" w14:textId="698A20B8"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2B75B1">
        <w:t xml:space="preserve">Figure </w:t>
      </w:r>
      <w:r w:rsidR="002B75B1">
        <w:rPr>
          <w:noProof/>
        </w:rPr>
        <w:t>46</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2B75B1">
        <w:t xml:space="preserve">Figure </w:t>
      </w:r>
      <w:r w:rsidR="002B75B1">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83" w:name="_Ref100935125"/>
      <w:r>
        <w:lastRenderedPageBreak/>
        <w:t xml:space="preserve">Sets </w:t>
      </w:r>
      <w:r w:rsidR="00AF109B">
        <w:t>i</w:t>
      </w:r>
      <w:r>
        <w:t>n Progress Page</w:t>
      </w:r>
      <w:bookmarkEnd w:id="83"/>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6A64B98B" w:rsidR="005D76C9" w:rsidRDefault="005D76C9" w:rsidP="005D76C9">
      <w:pPr>
        <w:pStyle w:val="Caption"/>
      </w:pPr>
      <w:bookmarkStart w:id="84" w:name="_Ref101183294"/>
      <w:r>
        <w:t xml:space="preserve">Figure </w:t>
      </w:r>
      <w:r w:rsidR="00CD1C5D">
        <w:fldChar w:fldCharType="begin"/>
      </w:r>
      <w:r w:rsidR="00CD1C5D">
        <w:instrText xml:space="preserve"> SEQ Figure \* ARABIC </w:instrText>
      </w:r>
      <w:r w:rsidR="00CD1C5D">
        <w:fldChar w:fldCharType="separate"/>
      </w:r>
      <w:r w:rsidR="002B75B1">
        <w:rPr>
          <w:noProof/>
        </w:rPr>
        <w:t>48</w:t>
      </w:r>
      <w:r w:rsidR="00CD1C5D">
        <w:rPr>
          <w:noProof/>
        </w:rPr>
        <w:fldChar w:fldCharType="end"/>
      </w:r>
      <w:bookmarkEnd w:id="84"/>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53D8A639" w14:textId="2CCB9027" w:rsidR="005D76C9" w:rsidRPr="005D76C9" w:rsidRDefault="005D76C9" w:rsidP="005D76C9">
      <w:pPr>
        <w:pStyle w:val="Caption"/>
      </w:pPr>
      <w:bookmarkStart w:id="85" w:name="_Ref101183302"/>
      <w:r>
        <w:t xml:space="preserve">Figure </w:t>
      </w:r>
      <w:r w:rsidR="00CD1C5D">
        <w:fldChar w:fldCharType="begin"/>
      </w:r>
      <w:r w:rsidR="00CD1C5D">
        <w:instrText xml:space="preserve"> SEQ Figure \* ARABIC </w:instrText>
      </w:r>
      <w:r w:rsidR="00CD1C5D">
        <w:fldChar w:fldCharType="separate"/>
      </w:r>
      <w:r w:rsidR="002B75B1">
        <w:rPr>
          <w:noProof/>
        </w:rPr>
        <w:t>49</w:t>
      </w:r>
      <w:r w:rsidR="00CD1C5D">
        <w:rPr>
          <w:noProof/>
        </w:rPr>
        <w:fldChar w:fldCharType="end"/>
      </w:r>
      <w:bookmarkEnd w:id="85"/>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lastRenderedPageBreak/>
        <w:drawing>
          <wp:inline distT="0" distB="0" distL="0" distR="0" wp14:anchorId="39249601" wp14:editId="7E9162F2">
            <wp:extent cx="4235570" cy="2002922"/>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58">
                      <a:extLst>
                        <a:ext uri="{28A0092B-C50C-407E-A947-70E740481C1C}">
                          <a14:useLocalDpi xmlns:a14="http://schemas.microsoft.com/office/drawing/2010/main" val="0"/>
                        </a:ext>
                      </a:extLst>
                    </a:blip>
                    <a:stretch>
                      <a:fillRect/>
                    </a:stretch>
                  </pic:blipFill>
                  <pic:spPr>
                    <a:xfrm>
                      <a:off x="0" y="0"/>
                      <a:ext cx="4239573" cy="2004815"/>
                    </a:xfrm>
                    <a:prstGeom prst="rect">
                      <a:avLst/>
                    </a:prstGeom>
                  </pic:spPr>
                </pic:pic>
              </a:graphicData>
            </a:graphic>
          </wp:inline>
        </w:drawing>
      </w:r>
    </w:p>
    <w:p w14:paraId="3439B7BB" w14:textId="5BF08FEC" w:rsidR="00A01367" w:rsidRDefault="00F36449" w:rsidP="00F36449">
      <w:pPr>
        <w:pStyle w:val="Caption"/>
      </w:pPr>
      <w:bookmarkStart w:id="86" w:name="_Ref100937545"/>
      <w:r>
        <w:t xml:space="preserve">Figure </w:t>
      </w:r>
      <w:r w:rsidR="00CD1C5D">
        <w:fldChar w:fldCharType="begin"/>
      </w:r>
      <w:r w:rsidR="00CD1C5D">
        <w:instrText xml:space="preserve"> SEQ Figure \* ARABIC </w:instrText>
      </w:r>
      <w:r w:rsidR="00CD1C5D">
        <w:fldChar w:fldCharType="separate"/>
      </w:r>
      <w:r w:rsidR="002B75B1">
        <w:rPr>
          <w:noProof/>
        </w:rPr>
        <w:t>50</w:t>
      </w:r>
      <w:r w:rsidR="00CD1C5D">
        <w:rPr>
          <w:noProof/>
        </w:rPr>
        <w:fldChar w:fldCharType="end"/>
      </w:r>
      <w:bookmarkEnd w:id="86"/>
      <w:r>
        <w:t xml:space="preserve">: </w:t>
      </w:r>
      <w:r w:rsidR="00A96BB9">
        <w:t xml:space="preserve">Initial </w:t>
      </w:r>
      <w:r>
        <w:t>Delete Set from Sets in Progress</w:t>
      </w:r>
      <w:r w:rsidR="00F44BE7">
        <w:t xml:space="preserve"> Popup</w:t>
      </w:r>
    </w:p>
    <w:p w14:paraId="3089E83C" w14:textId="408939E6"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2B75B1">
        <w:t>Sets in Progress Page</w:t>
      </w:r>
      <w:r w:rsidR="00E77369">
        <w:fldChar w:fldCharType="end"/>
      </w:r>
      <w:r>
        <w:t xml:space="preserve"> </w:t>
      </w:r>
      <w:r w:rsidR="00E65702">
        <w:t>(</w:t>
      </w:r>
      <w:r w:rsidR="00E65702">
        <w:fldChar w:fldCharType="begin"/>
      </w:r>
      <w:r w:rsidR="00E65702">
        <w:instrText xml:space="preserve"> REF _Ref101183294 \h </w:instrText>
      </w:r>
      <w:r w:rsidR="00E65702">
        <w:fldChar w:fldCharType="separate"/>
      </w:r>
      <w:r w:rsidR="002B75B1">
        <w:t xml:space="preserve">Figure </w:t>
      </w:r>
      <w:r w:rsidR="002B75B1">
        <w:rPr>
          <w:noProof/>
        </w:rPr>
        <w:t>48</w:t>
      </w:r>
      <w:r w:rsidR="00E65702">
        <w:fldChar w:fldCharType="end"/>
      </w:r>
      <w:r w:rsidR="00E65702">
        <w:t xml:space="preserve"> a</w:t>
      </w:r>
      <w:r>
        <w:t>nd</w:t>
      </w:r>
      <w:r w:rsidR="00E77369">
        <w:t xml:space="preserve"> </w:t>
      </w:r>
      <w:r w:rsidR="00E65702">
        <w:fldChar w:fldCharType="begin"/>
      </w:r>
      <w:r w:rsidR="00E65702">
        <w:instrText xml:space="preserve"> REF _Ref101183302 \h </w:instrText>
      </w:r>
      <w:r w:rsidR="00E65702">
        <w:fldChar w:fldCharType="separate"/>
      </w:r>
      <w:r w:rsidR="002B75B1">
        <w:t xml:space="preserve">Figure </w:t>
      </w:r>
      <w:r w:rsidR="002B75B1">
        <w:rPr>
          <w:noProof/>
        </w:rPr>
        <w:t>49</w:t>
      </w:r>
      <w:r w:rsidR="00E65702">
        <w:fldChar w:fldCharType="end"/>
      </w:r>
      <w:r>
        <w:t xml:space="preserve">) 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2B75B1">
        <w:t>Home Page</w:t>
      </w:r>
      <w:r>
        <w:fldChar w:fldCharType="end"/>
      </w:r>
      <w:r w:rsidR="006355B7">
        <w:t xml:space="preserve"> (</w:t>
      </w:r>
      <w:r w:rsidR="006355B7">
        <w:fldChar w:fldCharType="begin"/>
      </w:r>
      <w:r w:rsidR="006355B7">
        <w:instrText xml:space="preserve"> REF _Ref100869595 \h </w:instrText>
      </w:r>
      <w:r w:rsidR="006355B7">
        <w:fldChar w:fldCharType="separate"/>
      </w:r>
      <w:r w:rsidR="002B75B1">
        <w:t xml:space="preserve">Figure </w:t>
      </w:r>
      <w:r w:rsidR="002B75B1">
        <w:rPr>
          <w:noProof/>
        </w:rPr>
        <w:t>10</w:t>
      </w:r>
      <w:r w:rsidR="006355B7">
        <w:fldChar w:fldCharType="end"/>
      </w:r>
      <w:r w:rsidR="006355B7">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4FBDD429" w:rsidR="00F57C58" w:rsidRDefault="00EB6373" w:rsidP="00AE6A44">
      <w:r>
        <w:t xml:space="preserve">Similar to the </w:t>
      </w:r>
      <w:r>
        <w:fldChar w:fldCharType="begin"/>
      </w:r>
      <w:r>
        <w:instrText xml:space="preserve"> REF _Ref100934880 \h </w:instrText>
      </w:r>
      <w:r>
        <w:fldChar w:fldCharType="separate"/>
      </w:r>
      <w:r w:rsidR="002B75B1">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2B75B1">
        <w:t xml:space="preserve">Figure </w:t>
      </w:r>
      <w:r w:rsidR="002B75B1">
        <w:rPr>
          <w:noProof/>
        </w:rPr>
        <w:t>32</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2B75B1">
        <w:t>above</w:t>
      </w:r>
      <w:r w:rsidR="005F54EB">
        <w:fldChar w:fldCharType="end"/>
      </w:r>
      <w:r w:rsidR="005F54EB">
        <w:t xml:space="preserve">). </w:t>
      </w:r>
      <w:r w:rsidR="000E44E2">
        <w:t>There is a ‘plus’ icon button that when clicked opens a popup (</w:t>
      </w:r>
      <w:r w:rsidR="000E44E2">
        <w:fldChar w:fldCharType="begin"/>
      </w:r>
      <w:r w:rsidR="000E44E2">
        <w:instrText xml:space="preserve"> REF _Ref100936386 \h </w:instrText>
      </w:r>
      <w:r w:rsidR="000E44E2">
        <w:fldChar w:fldCharType="separate"/>
      </w:r>
      <w:r w:rsidR="002B75B1">
        <w:t xml:space="preserve">Figure </w:t>
      </w:r>
      <w:r w:rsidR="002B75B1">
        <w:rPr>
          <w:noProof/>
        </w:rPr>
        <w:t>53</w:t>
      </w:r>
      <w:r w:rsidR="000E44E2">
        <w:fldChar w:fldCharType="end"/>
      </w:r>
      <w:r w:rsidR="000E44E2">
        <w:t>) to add a set to a setlist.</w:t>
      </w:r>
    </w:p>
    <w:p w14:paraId="5791226D" w14:textId="0F02BEA4" w:rsidR="00AE6A44" w:rsidRPr="00FA3B46" w:rsidRDefault="00AE6A44" w:rsidP="00AE6A44">
      <w:r>
        <w:t>There is a</w:t>
      </w:r>
      <w:r w:rsidRPr="00024524">
        <w:t xml:space="preserve"> ‘bin’ icon in </w:t>
      </w:r>
      <w:r>
        <w:t>each</w:t>
      </w:r>
      <w:r w:rsidRPr="00024524">
        <w:t xml:space="preserve"> set row</w:t>
      </w:r>
      <w:r>
        <w:t>, that when</w:t>
      </w:r>
      <w:r w:rsidRPr="00024524">
        <w:t xml:space="preserve"> clicked a popup (</w:t>
      </w:r>
      <w:r w:rsidRPr="00024524">
        <w:fldChar w:fldCharType="begin"/>
      </w:r>
      <w:r w:rsidRPr="00024524">
        <w:instrText xml:space="preserve"> REF _Ref100937545 \h </w:instrText>
      </w:r>
      <w:r>
        <w:instrText xml:space="preserve"> \* MERGEFORMAT </w:instrText>
      </w:r>
      <w:r w:rsidRPr="00024524">
        <w:fldChar w:fldCharType="separate"/>
      </w:r>
      <w:r w:rsidR="002B75B1">
        <w:t xml:space="preserve">Figure </w:t>
      </w:r>
      <w:r w:rsidR="002B75B1">
        <w:rPr>
          <w:noProof/>
        </w:rPr>
        <w:t>50</w:t>
      </w:r>
      <w:r w:rsidRPr="00024524">
        <w:fldChar w:fldCharType="end"/>
      </w:r>
      <w:r w:rsidRPr="00024524">
        <w:t xml:space="preserve">) </w:t>
      </w:r>
      <w:r w:rsidR="00F266D5" w:rsidRPr="00024524">
        <w:t xml:space="preserve">appears </w:t>
      </w:r>
      <w:r w:rsidRPr="00024524">
        <w:t>asking the user if they want to delete the selected set from their sets in progress, this is used so that users don’t accidentally delete a set from Sets in Progress by misclicking. There is a cancel button to dismiss the popup and a ‘Delete’ button that will delete the selected set from</w:t>
      </w:r>
      <w:r>
        <w:t xml:space="preserve"> the Sets in Progress. The text ‘Set_name’ is replaced with the name of the set that will be deleted.</w:t>
      </w:r>
    </w:p>
    <w:p w14:paraId="347C42AA" w14:textId="60C3EC41"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2B75B1">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2B75B1">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22F1E05D"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2B75B1">
        <w:t xml:space="preserve">Figure </w:t>
      </w:r>
      <w:r w:rsidR="002B75B1">
        <w:rPr>
          <w:noProof/>
        </w:rPr>
        <w:t>17</w:t>
      </w:r>
      <w:r w:rsidR="002B75B1">
        <w:t xml:space="preserve">: </w:t>
      </w:r>
      <w:r w:rsidR="002B75B1"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e </w:t>
      </w:r>
      <w:r w:rsidR="00E916BA">
        <w:fldChar w:fldCharType="begin"/>
      </w:r>
      <w:r w:rsidR="00E916BA">
        <w:instrText xml:space="preserve"> REF _Ref100956175 \h </w:instrText>
      </w:r>
      <w:r w:rsidR="00E916BA">
        <w:fldChar w:fldCharType="separate"/>
      </w:r>
      <w:r w:rsidR="002B75B1">
        <w:t xml:space="preserve">Figure </w:t>
      </w:r>
      <w:r w:rsidR="002B75B1">
        <w:rPr>
          <w:noProof/>
        </w:rPr>
        <w:t>24</w:t>
      </w:r>
      <w:r w:rsidR="002B75B1">
        <w:t xml:space="preserve">: </w:t>
      </w:r>
      <w:r w:rsidR="002B75B1">
        <w:t xml:space="preserve">Initial </w:t>
      </w:r>
      <w:r w:rsidR="002B75B1">
        <w:t>Piece Checklist Page</w:t>
      </w:r>
      <w:r w:rsidR="00E916BA">
        <w:fldChar w:fldCharType="end"/>
      </w:r>
      <w:r w:rsidR="00E916BA">
        <w:t xml:space="preserve"> w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0E4C6179" w14:textId="475374DA" w:rsidR="000E44E2" w:rsidRDefault="000E44E2" w:rsidP="000E44E2">
      <w:r>
        <w:t>At the top of the page is a black navbar containing the website</w:t>
      </w:r>
      <w:r w:rsidR="0075181D">
        <w:t>'</w:t>
      </w:r>
      <w:r>
        <w:t xml:space="preserve">s name so it’s clear and obvious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2B75B1">
        <w:t>Home Page</w:t>
      </w:r>
      <w:r>
        <w:fldChar w:fldCharType="end"/>
      </w:r>
      <w:r>
        <w:t xml:space="preserve"> (</w:t>
      </w:r>
      <w:r>
        <w:fldChar w:fldCharType="begin"/>
      </w:r>
      <w:r>
        <w:instrText xml:space="preserve"> REF _Ref101018068 \r \h </w:instrText>
      </w:r>
      <w:r>
        <w:fldChar w:fldCharType="separate"/>
      </w:r>
      <w:r w:rsidR="002B75B1">
        <w:t>5.5.1</w:t>
      </w:r>
      <w:r>
        <w:fldChar w:fldCharType="end"/>
      </w:r>
      <w:r>
        <w:t xml:space="preserve">). </w:t>
      </w:r>
      <w:r w:rsidR="00E17CA3">
        <w:t xml:space="preserve">Next to this is some text informing the user they are viewing their Sets in Progress. </w:t>
      </w:r>
      <w:r>
        <w:t>Then there</w:t>
      </w:r>
      <w:r w:rsidR="00217FB1">
        <w:t xml:space="preserve"> is a link</w:t>
      </w:r>
      <w:r w:rsidR="00B961A8">
        <w:t xml:space="preserve"> ‘Edit’ that will allow a user to select multiple Sets in Progress they would like to delete</w:t>
      </w:r>
      <w:r>
        <w:t xml:space="preserve">. Finally, there is a ‘Logout’ navbar link </w:t>
      </w:r>
      <w:r w:rsidR="0075181D">
        <w:t>that</w:t>
      </w:r>
      <w:r>
        <w:t xml:space="preserve"> </w:t>
      </w:r>
      <w:r w:rsidR="00DA6500">
        <w:t xml:space="preserve">opens </w:t>
      </w:r>
      <w:r w:rsidR="00DA6500">
        <w:fldChar w:fldCharType="begin"/>
      </w:r>
      <w:r w:rsidR="00DA6500">
        <w:instrText xml:space="preserve"> REF _Ref101351405 \h </w:instrText>
      </w:r>
      <w:r w:rsidR="00DA6500">
        <w:fldChar w:fldCharType="separate"/>
      </w:r>
      <w:r w:rsidR="002B75B1">
        <w:t xml:space="preserve">Figure </w:t>
      </w:r>
      <w:r w:rsidR="002B75B1">
        <w:rPr>
          <w:noProof/>
        </w:rPr>
        <w:t>47</w:t>
      </w:r>
      <w:r w:rsidR="002B75B1">
        <w:t>: Logout Popup</w:t>
      </w:r>
      <w:r w:rsidR="00DA6500">
        <w:fldChar w:fldCharType="end"/>
      </w:r>
      <w:r w:rsidR="00DA6500" w:rsidRPr="00294381">
        <w:t>,</w:t>
      </w:r>
      <w:r w:rsidRPr="00294381">
        <w:t xml:space="preserve"> explained </w:t>
      </w:r>
      <w:r w:rsidR="007A3AAB">
        <w:t xml:space="preserve">above </w:t>
      </w:r>
      <w:r w:rsidRPr="00294381">
        <w:t xml:space="preserve">(in section </w:t>
      </w:r>
      <w:r w:rsidRPr="00294381">
        <w:fldChar w:fldCharType="begin"/>
      </w:r>
      <w:r w:rsidRPr="00294381">
        <w:instrText xml:space="preserve"> REF _Ref100935004 \r \h </w:instrText>
      </w:r>
      <w:r>
        <w:instrText xml:space="preserve"> \* MERGEFORMAT </w:instrText>
      </w:r>
      <w:r w:rsidRPr="00294381">
        <w:fldChar w:fldCharType="separate"/>
      </w:r>
      <w:r w:rsidR="002B75B1">
        <w:t>0</w:t>
      </w:r>
      <w:r w:rsidRPr="00294381">
        <w:fldChar w:fldCharType="end"/>
      </w:r>
      <w:r w:rsidRPr="00294381">
        <w:t>).</w:t>
      </w:r>
    </w:p>
    <w:p w14:paraId="01B5AE55" w14:textId="70AF873E" w:rsidR="004045B8" w:rsidRDefault="000E44E2" w:rsidP="000E44E2">
      <w:r>
        <w:t xml:space="preserve">There </w:t>
      </w:r>
      <w:r w:rsidRPr="00294381">
        <w:t>is a navbar link ‘Filter’ which opens a filter bar underneath the navbar</w:t>
      </w:r>
      <w:r w:rsidR="008953E0">
        <w:t xml:space="preserve"> (shown open in </w:t>
      </w:r>
      <w:r w:rsidR="008953E0">
        <w:fldChar w:fldCharType="begin"/>
      </w:r>
      <w:r w:rsidR="008953E0">
        <w:instrText xml:space="preserve"> REF _Ref101183294 \h </w:instrText>
      </w:r>
      <w:r w:rsidR="008953E0">
        <w:fldChar w:fldCharType="separate"/>
      </w:r>
      <w:r w:rsidR="002B75B1">
        <w:t xml:space="preserve">Figure </w:t>
      </w:r>
      <w:r w:rsidR="002B75B1">
        <w:rPr>
          <w:noProof/>
        </w:rPr>
        <w:t>48</w:t>
      </w:r>
      <w:r w:rsidR="008953E0">
        <w:fldChar w:fldCharType="end"/>
      </w:r>
      <w:r w:rsidR="004045B8" w:rsidRPr="00294381">
        <w:t>), closing</w:t>
      </w:r>
      <w:r w:rsidR="004045B8">
        <w:t xml:space="preserve"> the sort bar (shown open in </w:t>
      </w:r>
      <w:r w:rsidR="004045B8">
        <w:fldChar w:fldCharType="begin"/>
      </w:r>
      <w:r w:rsidR="004045B8">
        <w:instrText xml:space="preserve"> REF _Ref101183302 \h </w:instrText>
      </w:r>
      <w:r w:rsidR="004045B8">
        <w:fldChar w:fldCharType="separate"/>
      </w:r>
      <w:r w:rsidR="002B75B1">
        <w:t xml:space="preserve">Figure </w:t>
      </w:r>
      <w:r w:rsidR="002B75B1">
        <w:rPr>
          <w:noProof/>
        </w:rPr>
        <w:t>49</w:t>
      </w:r>
      <w:r w:rsidR="004045B8">
        <w:fldChar w:fldCharType="end"/>
      </w:r>
      <w:r w:rsidR="00D97506">
        <w:t xml:space="preserve">) </w:t>
      </w:r>
      <w:r w:rsidR="004045B8">
        <w:t>if it is open. Likewise, the ‘Sort’ navbar link opens a sort bar underneath the navbar shown open in</w:t>
      </w:r>
      <w:r w:rsidR="00597878">
        <w:t xml:space="preserve"> </w:t>
      </w:r>
      <w:r w:rsidR="00597878">
        <w:fldChar w:fldCharType="begin"/>
      </w:r>
      <w:r w:rsidR="00597878">
        <w:instrText xml:space="preserve"> REF _Ref101183302 \h </w:instrText>
      </w:r>
      <w:r w:rsidR="00597878">
        <w:fldChar w:fldCharType="separate"/>
      </w:r>
      <w:r w:rsidR="002B75B1">
        <w:t xml:space="preserve">Figure </w:t>
      </w:r>
      <w:r w:rsidR="002B75B1">
        <w:rPr>
          <w:noProof/>
        </w:rPr>
        <w:t>49</w:t>
      </w:r>
      <w:r w:rsidR="00597878">
        <w:fldChar w:fldCharType="end"/>
      </w:r>
      <w:r w:rsidR="00597878">
        <w:t xml:space="preserve">, </w:t>
      </w:r>
      <w:r w:rsidR="004045B8">
        <w:t>closing the filter bar if it is open.</w:t>
      </w:r>
    </w:p>
    <w:p w14:paraId="256E7198" w14:textId="64C34BDC" w:rsidR="004045B8" w:rsidRDefault="0043234C" w:rsidP="000E44E2">
      <w:r>
        <w:lastRenderedPageBreak/>
        <w:t>The filter bar (</w:t>
      </w:r>
      <w:r>
        <w:fldChar w:fldCharType="begin"/>
      </w:r>
      <w:r>
        <w:instrText xml:space="preserve"> REF _Ref101183294 \h </w:instrText>
      </w:r>
      <w:r>
        <w:fldChar w:fldCharType="separate"/>
      </w:r>
      <w:r w:rsidR="002B75B1">
        <w:t xml:space="preserve">Figure </w:t>
      </w:r>
      <w:r w:rsidR="002B75B1">
        <w:rPr>
          <w:noProof/>
        </w:rPr>
        <w:t>48</w:t>
      </w:r>
      <w:r>
        <w:fldChar w:fldCharType="end"/>
      </w:r>
      <w:r>
        <w:t>) 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2B75B1">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2B75B1">
        <w:t>[1]</w:t>
      </w:r>
      <w:r w:rsidR="003E3E0F">
        <w:fldChar w:fldCharType="end"/>
      </w:r>
      <w:r w:rsidR="003E3E0F">
        <w:t>.</w:t>
      </w:r>
    </w:p>
    <w:p w14:paraId="6FE69D53" w14:textId="73A56B1E" w:rsidR="000B187D" w:rsidRDefault="000E44E2" w:rsidP="000E44E2">
      <w:r>
        <w:t xml:space="preserve">The sort bar </w:t>
      </w:r>
      <w:r w:rsidR="000B187D">
        <w:t>(</w:t>
      </w:r>
      <w:r w:rsidR="000B187D">
        <w:fldChar w:fldCharType="begin"/>
      </w:r>
      <w:r w:rsidR="000B187D">
        <w:instrText xml:space="preserve"> REF _Ref101183302 \h </w:instrText>
      </w:r>
      <w:r w:rsidR="000B187D">
        <w:fldChar w:fldCharType="separate"/>
      </w:r>
      <w:r w:rsidR="002B75B1">
        <w:t xml:space="preserve">Figure </w:t>
      </w:r>
      <w:r w:rsidR="002B75B1">
        <w:rPr>
          <w:noProof/>
        </w:rPr>
        <w:t>49</w:t>
      </w:r>
      <w:r w:rsidR="000B187D">
        <w:fldChar w:fldCharType="end"/>
      </w:r>
      <w:r w:rsidR="000B187D">
        <w:t>)</w:t>
      </w:r>
      <w:r>
        <w:t xml:space="preserve"> 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2B75B1">
        <w:t>Search Page</w:t>
      </w:r>
      <w:r w:rsidR="000B187D">
        <w:fldChar w:fldCharType="end"/>
      </w:r>
      <w:r w:rsidR="000B187D">
        <w:t xml:space="preserve"> but sort</w:t>
      </w:r>
      <w:r w:rsidR="00093E0A">
        <w:t>s</w:t>
      </w:r>
      <w:r w:rsidR="000B187D">
        <w:t xml:space="preserve"> a user’s Sets in Progress instead</w:t>
      </w:r>
      <w:r w:rsidR="00B5598C">
        <w:t>.</w:t>
      </w:r>
    </w:p>
    <w:p w14:paraId="6E96F6E0" w14:textId="6B95F685" w:rsidR="000E44E2"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77777777" w:rsidR="00F36449" w:rsidRDefault="00F36449" w:rsidP="00A01367"/>
    <w:p w14:paraId="259CE784" w14:textId="49DD9F9A" w:rsidR="00C13322" w:rsidRDefault="003D76CE" w:rsidP="00C13322">
      <w:pPr>
        <w:pStyle w:val="Heading4"/>
      </w:pPr>
      <w:bookmarkStart w:id="87" w:name="_Ref100935105"/>
      <w:r>
        <w:t>Set Lists Page</w:t>
      </w:r>
      <w:bookmarkEnd w:id="87"/>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052C1309" w:rsidR="003D76CE" w:rsidRDefault="003543AD" w:rsidP="003543AD">
      <w:pPr>
        <w:pStyle w:val="Caption"/>
      </w:pPr>
      <w:bookmarkStart w:id="88" w:name="_Ref100939105"/>
      <w:bookmarkStart w:id="89" w:name="_Ref101201674"/>
      <w:r>
        <w:t xml:space="preserve">Figure </w:t>
      </w:r>
      <w:r w:rsidR="00CD1C5D">
        <w:fldChar w:fldCharType="begin"/>
      </w:r>
      <w:r w:rsidR="00CD1C5D">
        <w:instrText xml:space="preserve"> SEQ Figure \* ARABIC </w:instrText>
      </w:r>
      <w:r w:rsidR="00CD1C5D">
        <w:fldChar w:fldCharType="separate"/>
      </w:r>
      <w:r w:rsidR="002B75B1">
        <w:rPr>
          <w:noProof/>
        </w:rPr>
        <w:t>51</w:t>
      </w:r>
      <w:r w:rsidR="00CD1C5D">
        <w:rPr>
          <w:noProof/>
        </w:rPr>
        <w:fldChar w:fldCharType="end"/>
      </w:r>
      <w:bookmarkEnd w:id="89"/>
      <w:r>
        <w:t xml:space="preserve">: </w:t>
      </w:r>
      <w:bookmarkStart w:id="90" w:name="_Ref101201663"/>
      <w:r w:rsidR="00A96BB9">
        <w:t xml:space="preserve">Initial </w:t>
      </w:r>
      <w:r>
        <w:t>Set Lists Page</w:t>
      </w:r>
      <w:bookmarkEnd w:id="88"/>
      <w:bookmarkEnd w:id="90"/>
    </w:p>
    <w:p w14:paraId="7C09AD31" w14:textId="084135C1"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2B75B1">
        <w:t>Set Lists Page</w:t>
      </w:r>
      <w:r w:rsidR="009D076A">
        <w:fldChar w:fldCharType="end"/>
      </w:r>
      <w:r w:rsidR="00017068">
        <w:t xml:space="preserve"> (</w:t>
      </w:r>
      <w:r w:rsidR="009D076A">
        <w:fldChar w:fldCharType="begin"/>
      </w:r>
      <w:r w:rsidR="009D076A">
        <w:instrText xml:space="preserve"> REF _Ref101201674 \h </w:instrText>
      </w:r>
      <w:r w:rsidR="009D076A">
        <w:fldChar w:fldCharType="separate"/>
      </w:r>
      <w:r w:rsidR="002B75B1">
        <w:t xml:space="preserve">Figure </w:t>
      </w:r>
      <w:r w:rsidR="002B75B1">
        <w:rPr>
          <w:noProof/>
        </w:rPr>
        <w:t>51</w:t>
      </w:r>
      <w:r w:rsidR="009D076A">
        <w:fldChar w:fldCharType="end"/>
      </w:r>
      <w:r w:rsidR="00017068">
        <w:t>)</w:t>
      </w:r>
      <w:r>
        <w:t xml:space="preserve"> 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2B75B1">
        <w:t>Home Page</w:t>
      </w:r>
      <w:r>
        <w:fldChar w:fldCharType="end"/>
      </w:r>
      <w:r>
        <w:t xml:space="preserve"> (</w:t>
      </w:r>
      <w:r>
        <w:fldChar w:fldCharType="begin"/>
      </w:r>
      <w:r>
        <w:instrText xml:space="preserve"> REF _Ref100869595 \h </w:instrText>
      </w:r>
      <w:r>
        <w:fldChar w:fldCharType="separate"/>
      </w:r>
      <w:r w:rsidR="002B75B1">
        <w:t xml:space="preserve">Figure </w:t>
      </w:r>
      <w:r w:rsidR="002B75B1">
        <w:rPr>
          <w:noProof/>
        </w:rPr>
        <w:t>10</w:t>
      </w:r>
      <w:r>
        <w:fldChar w:fldCharType="end"/>
      </w:r>
      <w:r>
        <w:t>). On</w:t>
      </w:r>
      <w:r w:rsidR="0075181D">
        <w:t xml:space="preserve"> this page, users can</w:t>
      </w:r>
      <w:r>
        <w:t xml:space="preserve"> </w:t>
      </w:r>
      <w:r w:rsidR="00CD091F">
        <w:t>view their Setlists saved to the database.</w:t>
      </w:r>
    </w:p>
    <w:p w14:paraId="0E2BAB1E" w14:textId="08C00B59" w:rsidR="000C057C" w:rsidRDefault="000F7D24" w:rsidP="000C057C">
      <w:r>
        <w:t xml:space="preserve">Similar to the </w:t>
      </w:r>
      <w:r>
        <w:fldChar w:fldCharType="begin"/>
      </w:r>
      <w:r>
        <w:instrText xml:space="preserve"> REF _Ref100934880 \h </w:instrText>
      </w:r>
      <w:r>
        <w:fldChar w:fldCharType="separate"/>
      </w:r>
      <w:r w:rsidR="002B75B1">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w:t>
      </w:r>
      <w:r w:rsidR="000D37C1">
        <w:t xml:space="preserve"> set</w:t>
      </w:r>
      <w:r w:rsidR="000D37C1">
        <w:t>list</w:t>
      </w:r>
      <w:r w:rsidRPr="00294381">
        <w:t xml:space="preserve">. </w:t>
      </w:r>
      <w:r w:rsidR="00F7694B">
        <w:t xml:space="preserve"> </w:t>
      </w:r>
      <w:r w:rsidR="000C057C">
        <w:t>If the user clicks a Set</w:t>
      </w:r>
      <w:r w:rsidR="000C057C">
        <w:t>list</w:t>
      </w:r>
      <w:r w:rsidR="000C057C">
        <w:t>’s</w:t>
      </w:r>
      <w:r w:rsidR="000C057C">
        <w:t xml:space="preserve"> ‘List Name’</w:t>
      </w:r>
      <w:r w:rsidR="000C057C">
        <w:t xml:space="preserve"> hyperlink, </w:t>
      </w:r>
      <w:r w:rsidR="000C057C">
        <w:t xml:space="preserve">the </w:t>
      </w:r>
      <w:r w:rsidR="000C057C">
        <w:fldChar w:fldCharType="begin"/>
      </w:r>
      <w:r w:rsidR="000C057C">
        <w:instrText xml:space="preserve"> REF _Ref100935105 \h </w:instrText>
      </w:r>
      <w:r w:rsidR="000C057C">
        <w:fldChar w:fldCharType="separate"/>
      </w:r>
      <w:r w:rsidR="002B75B1">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2B75B1">
        <w:t>above</w:t>
      </w:r>
      <w:r w:rsidR="000C057C">
        <w:fldChar w:fldCharType="end"/>
      </w:r>
      <w:r w:rsidR="000C057C">
        <w:t xml:space="preserve">) </w:t>
      </w:r>
      <w:r w:rsidR="000C057C">
        <w:t>will open displaying the selected set</w:t>
      </w:r>
      <w:r w:rsidR="000C057C">
        <w:t>list</w:t>
      </w:r>
      <w:r w:rsidR="000C057C">
        <w:t>.</w:t>
      </w:r>
    </w:p>
    <w:p w14:paraId="0E632CB0" w14:textId="71694B91" w:rsidR="000F7D24" w:rsidRPr="00FA3B46" w:rsidRDefault="00452F60" w:rsidP="000F7D24">
      <w:r>
        <w:t>There is a</w:t>
      </w:r>
      <w:r>
        <w:t>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441D6">
        <w:t xml:space="preserve"> (</w:t>
      </w:r>
      <w:r w:rsidR="00E62FF0">
        <w:fldChar w:fldCharType="begin"/>
      </w:r>
      <w:r w:rsidR="00E62FF0">
        <w:instrText xml:space="preserve"> REF _Ref100939812 \h </w:instrText>
      </w:r>
      <w:r w:rsidR="00E62FF0">
        <w:fldChar w:fldCharType="separate"/>
      </w:r>
      <w:r w:rsidR="002B75B1">
        <w:t xml:space="preserve">Figure </w:t>
      </w:r>
      <w:r w:rsidR="002B75B1">
        <w:rPr>
          <w:noProof/>
        </w:rPr>
        <w:t>57</w:t>
      </w:r>
      <w:r w:rsidR="00E62FF0">
        <w:fldChar w:fldCharType="end"/>
      </w:r>
      <w:r w:rsidR="00F441D6">
        <w:t xml:space="preserve">) </w:t>
      </w:r>
      <w:r w:rsidR="00E62FF0">
        <w:t xml:space="preserve">that allows the user to change the name of the </w:t>
      </w:r>
      <w:r w:rsidR="00A10606">
        <w:t xml:space="preserve">selected </w:t>
      </w:r>
      <w:r w:rsidR="00E62FF0">
        <w:t>Setlist</w:t>
      </w:r>
      <w:r w:rsidR="00E62FF0">
        <w: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 (</w:t>
      </w:r>
      <w:r w:rsidR="00983F93">
        <w:fldChar w:fldCharType="begin"/>
      </w:r>
      <w:r w:rsidR="00983F93">
        <w:instrText xml:space="preserve"> REF _Ref100937751 \h </w:instrText>
      </w:r>
      <w:r w:rsidR="00983F93">
        <w:fldChar w:fldCharType="separate"/>
      </w:r>
      <w:r w:rsidR="002B75B1">
        <w:t xml:space="preserve">Figure </w:t>
      </w:r>
      <w:r w:rsidR="002B75B1">
        <w:rPr>
          <w:noProof/>
        </w:rPr>
        <w:t>58</w:t>
      </w:r>
      <w:r w:rsidR="00983F93">
        <w:fldChar w:fldCharType="end"/>
      </w:r>
      <w:r w:rsidR="00983F93">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0E69F3A3" w:rsidR="000F7D24" w:rsidRDefault="000C057C" w:rsidP="000F7D24">
      <w:r>
        <w:lastRenderedPageBreak/>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2B75B1">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2B75B1">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036A4177" w:rsidR="000F7D24" w:rsidRDefault="000F7D24" w:rsidP="000F7D24">
      <w:r>
        <w:t>At the top of the page is a black navbar containing the website</w:t>
      </w:r>
      <w:r w:rsidR="0075181D">
        <w:t>'</w:t>
      </w:r>
      <w:r>
        <w:t xml:space="preserve">s name so it’s clear and obvious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2B75B1">
        <w:t>Home Page</w:t>
      </w:r>
      <w:r>
        <w:fldChar w:fldCharType="end"/>
      </w:r>
      <w:r>
        <w:t xml:space="preserve"> (</w:t>
      </w:r>
      <w:r>
        <w:fldChar w:fldCharType="begin"/>
      </w:r>
      <w:r>
        <w:instrText xml:space="preserve"> REF _Ref101018068 \r \h </w:instrText>
      </w:r>
      <w:r>
        <w:fldChar w:fldCharType="separate"/>
      </w:r>
      <w:r w:rsidR="002B75B1">
        <w:t>5.5.1</w:t>
      </w:r>
      <w:r>
        <w:fldChar w:fldCharType="end"/>
      </w:r>
      <w:r>
        <w:t xml:space="preserve">). </w:t>
      </w:r>
      <w:r w:rsidR="00B94FCB">
        <w:t xml:space="preserve">Next to this, </w:t>
      </w:r>
      <w:r>
        <w:t>there is a link ‘</w:t>
      </w:r>
      <w:r w:rsidR="00B94FCB">
        <w:t>Add New Set List’</w:t>
      </w:r>
      <w:r>
        <w:t xml:space="preserve"> </w:t>
      </w:r>
      <w:r w:rsidR="00692256">
        <w:t xml:space="preserve">that when clicked, </w:t>
      </w:r>
      <w:r w:rsidR="00692256">
        <w:t xml:space="preserve">opens the </w:t>
      </w:r>
      <w:r w:rsidR="00692256">
        <w:fldChar w:fldCharType="begin"/>
      </w:r>
      <w:r w:rsidR="00692256">
        <w:instrText xml:space="preserve"> REF _Ref100936653 \h </w:instrText>
      </w:r>
      <w:r w:rsidR="00692256">
        <w:fldChar w:fldCharType="separate"/>
      </w:r>
      <w:r w:rsidR="002B75B1">
        <w:t xml:space="preserve">Initial </w:t>
      </w:r>
      <w:r w:rsidR="002B75B1">
        <w:t>Create New Set List Popup</w:t>
      </w:r>
      <w:r w:rsidR="00692256">
        <w:fldChar w:fldCharType="end"/>
      </w:r>
      <w:r w:rsidR="00692256">
        <w:t xml:space="preserve"> (</w:t>
      </w:r>
      <w:r w:rsidR="00692256">
        <w:fldChar w:fldCharType="begin"/>
      </w:r>
      <w:r w:rsidR="00692256">
        <w:instrText xml:space="preserve"> REF _Ref100936664 \h </w:instrText>
      </w:r>
      <w:r w:rsidR="00692256">
        <w:fldChar w:fldCharType="separate"/>
      </w:r>
      <w:r w:rsidR="002B75B1">
        <w:t xml:space="preserve">Figure </w:t>
      </w:r>
      <w:r w:rsidR="002B75B1">
        <w:rPr>
          <w:noProof/>
        </w:rPr>
        <w:t>52</w:t>
      </w:r>
      <w:r w:rsidR="00692256">
        <w:fldChar w:fldCharType="end"/>
      </w:r>
      <w:r w:rsidR="00692256">
        <w:t>) where users can create a new setlist to add the set t</w:t>
      </w:r>
      <w:r w:rsidR="0075181D">
        <w:t>o</w:t>
      </w:r>
      <w:r w:rsidR="00692256">
        <w:t>o.</w:t>
      </w:r>
      <w:r>
        <w:t xml:space="preserve"> 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2B75B1">
        <w:t xml:space="preserve">Figure </w:t>
      </w:r>
      <w:r w:rsidR="002B75B1">
        <w:rPr>
          <w:noProof/>
        </w:rPr>
        <w:t>47</w:t>
      </w:r>
      <w:r w:rsidR="002B75B1">
        <w:t>: Logout Popup</w:t>
      </w:r>
      <w:r w:rsidR="00B85EE3">
        <w:fldChar w:fldCharType="end"/>
      </w:r>
      <w:r w:rsidR="00B85EE3" w:rsidRPr="00294381">
        <w:t>,</w:t>
      </w:r>
      <w:r w:rsidRPr="00294381">
        <w:t xml:space="preserve"> explained </w:t>
      </w:r>
      <w:r>
        <w:t>above</w:t>
      </w:r>
      <w:r w:rsidR="00C93C41">
        <w:t>.</w:t>
      </w:r>
    </w:p>
    <w:p w14:paraId="748CE09B" w14:textId="4963F8C8" w:rsidR="000F7D24" w:rsidRDefault="000F7D24" w:rsidP="000F7D24">
      <w:r>
        <w:t>The</w:t>
      </w:r>
      <w:r>
        <w:t>re is a</w:t>
      </w:r>
      <w:r>
        <w:t xml:space="preserve"> filter bar </w:t>
      </w:r>
      <w:r>
        <w:t xml:space="preserve">under the navbar that, </w:t>
      </w:r>
      <w:r>
        <w:t>contains filters the user can use to filter the Set</w:t>
      </w:r>
      <w:r w:rsidR="0001403A">
        <w:t>list</w:t>
      </w:r>
      <w:r>
        <w:t xml:space="preserve">s, there is a text box to search by text </w:t>
      </w:r>
      <w:r w:rsidR="0001403A">
        <w:t>in the list name</w:t>
      </w:r>
      <w:r>
        <w:t xml:space="preserve">, ‘Minimum </w:t>
      </w:r>
      <w:r w:rsidR="0001403A">
        <w:t>Number of Sets’</w:t>
      </w:r>
      <w:r>
        <w:t xml:space="preserve"> and ‘Maximum </w:t>
      </w:r>
      <w:r w:rsidR="0001403A">
        <w:t>Number of Sets</w:t>
      </w:r>
      <w:r w:rsidR="0001403A">
        <w:t xml:space="preserve">'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7FEA567C" w14:textId="77777777" w:rsidR="000F7D24" w:rsidRPr="00897157" w:rsidRDefault="000F7D24" w:rsidP="000F7D24">
      <w:r w:rsidRPr="00A16BF4">
        <w:t>The breadcrumb trail, also in the footer, has the current page in white text, with the previous pages to the right with hyperlinks to those pages. I added this so a user can see their position on the user journey.</w:t>
      </w:r>
    </w:p>
    <w:p w14:paraId="478DD84A" w14:textId="49206D30" w:rsidR="00DA051C" w:rsidRDefault="00DA051C" w:rsidP="003D76CE"/>
    <w:p w14:paraId="1184B989" w14:textId="4A7E9842" w:rsidR="00DA051C" w:rsidRDefault="00D04B7C" w:rsidP="00D04B7C">
      <w:pPr>
        <w:pStyle w:val="Heading4"/>
      </w:pPr>
      <w:bookmarkStart w:id="91" w:name="_Ref100936744"/>
      <w:r>
        <w:t>Create New Set List</w:t>
      </w:r>
      <w:r w:rsidR="0064103F">
        <w:t xml:space="preserve"> Popup</w:t>
      </w:r>
      <w:bookmarkEnd w:id="91"/>
    </w:p>
    <w:p w14:paraId="6A395159" w14:textId="77777777" w:rsidR="00D04B7C" w:rsidRDefault="00D04B7C" w:rsidP="003543AD">
      <w:pPr>
        <w:keepNext/>
        <w:spacing w:after="0"/>
      </w:pPr>
      <w:r>
        <w:rPr>
          <w:noProof/>
        </w:rPr>
        <w:drawing>
          <wp:inline distT="0" distB="0" distL="0" distR="0" wp14:anchorId="342E524A" wp14:editId="4791C4B4">
            <wp:extent cx="4865298" cy="3775376"/>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868967" cy="3778223"/>
                    </a:xfrm>
                    <a:prstGeom prst="rect">
                      <a:avLst/>
                    </a:prstGeom>
                  </pic:spPr>
                </pic:pic>
              </a:graphicData>
            </a:graphic>
          </wp:inline>
        </w:drawing>
      </w:r>
    </w:p>
    <w:p w14:paraId="74248FE0" w14:textId="4BC80485" w:rsidR="00D04B7C" w:rsidRDefault="00D04B7C" w:rsidP="00D04B7C">
      <w:pPr>
        <w:pStyle w:val="Caption"/>
      </w:pPr>
      <w:bookmarkStart w:id="92" w:name="_Ref100936664"/>
      <w:r>
        <w:t xml:space="preserve">Figure </w:t>
      </w:r>
      <w:r w:rsidR="00CD1C5D">
        <w:fldChar w:fldCharType="begin"/>
      </w:r>
      <w:r w:rsidR="00CD1C5D">
        <w:instrText xml:space="preserve"> SEQ Figure \* ARABIC </w:instrText>
      </w:r>
      <w:r w:rsidR="00CD1C5D">
        <w:fldChar w:fldCharType="separate"/>
      </w:r>
      <w:r w:rsidR="002B75B1">
        <w:rPr>
          <w:noProof/>
        </w:rPr>
        <w:t>52</w:t>
      </w:r>
      <w:r w:rsidR="00CD1C5D">
        <w:rPr>
          <w:noProof/>
        </w:rPr>
        <w:fldChar w:fldCharType="end"/>
      </w:r>
      <w:bookmarkEnd w:id="92"/>
      <w:r>
        <w:t xml:space="preserve">: </w:t>
      </w:r>
      <w:bookmarkStart w:id="93" w:name="_Ref100936653"/>
      <w:r w:rsidR="00A96BB9">
        <w:t xml:space="preserve">Initial </w:t>
      </w:r>
      <w:r>
        <w:t>Create New Set List Popup</w:t>
      </w:r>
      <w:bookmarkEnd w:id="93"/>
    </w:p>
    <w:p w14:paraId="16B35EFF" w14:textId="377F773C" w:rsidR="00F3753B" w:rsidRDefault="003E7597" w:rsidP="00F3753B">
      <w:r>
        <w:t xml:space="preserve">This </w:t>
      </w:r>
    </w:p>
    <w:p w14:paraId="3158216F" w14:textId="6B87C677" w:rsidR="00452AAA" w:rsidRDefault="00452AAA" w:rsidP="00452AAA">
      <w:pPr>
        <w:pStyle w:val="Heading4"/>
      </w:pPr>
      <w:r>
        <w:lastRenderedPageBreak/>
        <w:t>Add Set to a Set List Popup</w:t>
      </w:r>
    </w:p>
    <w:p w14:paraId="28AE5DC4" w14:textId="77777777" w:rsidR="00452AAA" w:rsidRDefault="00452AAA" w:rsidP="00452AAA">
      <w:pPr>
        <w:keepNext/>
        <w:spacing w:after="0"/>
      </w:pPr>
      <w:r>
        <w:rPr>
          <w:noProof/>
        </w:rPr>
        <w:drawing>
          <wp:inline distT="0" distB="0" distL="0" distR="0" wp14:anchorId="070B5278" wp14:editId="00539B13">
            <wp:extent cx="4864735" cy="2031913"/>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880011" cy="2038294"/>
                    </a:xfrm>
                    <a:prstGeom prst="rect">
                      <a:avLst/>
                    </a:prstGeom>
                  </pic:spPr>
                </pic:pic>
              </a:graphicData>
            </a:graphic>
          </wp:inline>
        </w:drawing>
      </w:r>
    </w:p>
    <w:p w14:paraId="52D5AAEE" w14:textId="638EA9D7" w:rsidR="00452AAA" w:rsidRPr="00452AAA" w:rsidRDefault="00452AAA" w:rsidP="00452AAA">
      <w:pPr>
        <w:pStyle w:val="Caption"/>
      </w:pPr>
      <w:bookmarkStart w:id="94" w:name="_Ref100936386"/>
      <w:r>
        <w:t xml:space="preserve">Figure </w:t>
      </w:r>
      <w:r w:rsidR="00CD1C5D">
        <w:fldChar w:fldCharType="begin"/>
      </w:r>
      <w:r w:rsidR="00CD1C5D">
        <w:instrText xml:space="preserve"> SEQ Figure \* ARABIC </w:instrText>
      </w:r>
      <w:r w:rsidR="00CD1C5D">
        <w:fldChar w:fldCharType="separate"/>
      </w:r>
      <w:r w:rsidR="002B75B1">
        <w:rPr>
          <w:noProof/>
        </w:rPr>
        <w:t>53</w:t>
      </w:r>
      <w:r w:rsidR="00CD1C5D">
        <w:rPr>
          <w:noProof/>
        </w:rPr>
        <w:fldChar w:fldCharType="end"/>
      </w:r>
      <w:bookmarkEnd w:id="94"/>
      <w:r>
        <w:t xml:space="preserve">: </w:t>
      </w:r>
      <w:r w:rsidR="00A96BB9">
        <w:t xml:space="preserve">Initial </w:t>
      </w:r>
      <w:r>
        <w:t>Add Set to Set List Popup</w:t>
      </w:r>
    </w:p>
    <w:p w14:paraId="433BAC5E" w14:textId="60508C78" w:rsidR="00452AAA" w:rsidRDefault="008D6AD7" w:rsidP="00F3753B">
      <w:r w:rsidRPr="001453E5">
        <w:t>The Add Set to a Set List Popup (</w:t>
      </w:r>
      <w:r w:rsidRPr="001453E5">
        <w:fldChar w:fldCharType="begin"/>
      </w:r>
      <w:r w:rsidRPr="001453E5">
        <w:instrText xml:space="preserve"> REF _Ref100936386 \h </w:instrText>
      </w:r>
      <w:r w:rsidR="001453E5">
        <w:instrText xml:space="preserve"> \* MERGEFORMAT </w:instrText>
      </w:r>
      <w:r w:rsidRPr="001453E5">
        <w:fldChar w:fldCharType="separate"/>
      </w:r>
      <w:r w:rsidR="002B75B1">
        <w:t xml:space="preserve">Figure </w:t>
      </w:r>
      <w:r w:rsidR="002B75B1">
        <w:rPr>
          <w:noProof/>
        </w:rPr>
        <w:t>53</w:t>
      </w:r>
      <w:r w:rsidRPr="001453E5">
        <w:fldChar w:fldCharType="end"/>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2B75B1">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2B75B1">
        <w:t>Sets in Progress Page</w:t>
      </w:r>
      <w:r w:rsidR="00BD5126" w:rsidRPr="001453E5">
        <w:fldChar w:fldCharType="end"/>
      </w:r>
      <w:r w:rsidR="00BD5126" w:rsidRPr="001453E5">
        <w:t xml:space="preserve">, </w:t>
      </w:r>
      <w:r w:rsidR="00BD5126" w:rsidRPr="001453E5">
        <w:fldChar w:fldCharType="begin"/>
      </w:r>
      <w:r w:rsidR="00BD5126" w:rsidRPr="001453E5">
        <w:instrText xml:space="preserve"> REF _Ref100935574 \h </w:instrText>
      </w:r>
      <w:r w:rsidR="001453E5">
        <w:instrText xml:space="preserve"> \* MERGEFORMAT </w:instrText>
      </w:r>
      <w:r w:rsidR="00BD5126" w:rsidRPr="001453E5">
        <w:fldChar w:fldCharType="separate"/>
      </w:r>
      <w:r w:rsidR="002B75B1">
        <w:t>Set List Page</w:t>
      </w:r>
      <w:r w:rsidR="00BD5126" w:rsidRPr="001453E5">
        <w:fldChar w:fldCharType="end"/>
      </w:r>
      <w:r w:rsidR="00BD5126" w:rsidRPr="001453E5">
        <w:t xml:space="preserve"> 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2B75B1">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set_number’ is replaced with the set number of the set </w:t>
      </w:r>
      <w:r w:rsidR="00261942">
        <w:t xml:space="preserve">that </w:t>
      </w:r>
      <w:r w:rsidR="001E3ECA">
        <w:t>the user wants to add to a list.</w:t>
      </w:r>
    </w:p>
    <w:p w14:paraId="178B744B" w14:textId="012B43FE" w:rsidR="00AC081A" w:rsidRDefault="00EB0EA2" w:rsidP="00F3753B">
      <w:r>
        <w:t>Using the select dropdown</w:t>
      </w:r>
      <w:r w:rsidR="00A64A09">
        <w:t>,</w:t>
      </w:r>
      <w:r>
        <w:t xml:space="preserve"> the user can select which of their setlists to add the set to.</w:t>
      </w:r>
      <w:r w:rsidR="000028D9">
        <w:t xml:space="preserve"> The ‘Add Set’ button adds the set to the selected list and closes the popup.</w:t>
      </w:r>
    </w:p>
    <w:p w14:paraId="5262C325" w14:textId="73A1862C"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the </w:t>
      </w:r>
      <w:r w:rsidR="005B6D2E">
        <w:fldChar w:fldCharType="begin"/>
      </w:r>
      <w:r w:rsidR="005B6D2E">
        <w:instrText xml:space="preserve"> REF _Ref100936653 \h </w:instrText>
      </w:r>
      <w:r w:rsidR="005B6D2E">
        <w:fldChar w:fldCharType="separate"/>
      </w:r>
      <w:r w:rsidR="002B75B1">
        <w:t xml:space="preserve">Initial </w:t>
      </w:r>
      <w:r w:rsidR="002B75B1">
        <w:t>Create New Set List Popup</w:t>
      </w:r>
      <w:r w:rsidR="005B6D2E">
        <w:fldChar w:fldCharType="end"/>
      </w:r>
      <w:r w:rsidR="005B6D2E">
        <w:t xml:space="preserve"> (</w:t>
      </w:r>
      <w:r w:rsidR="005B6D2E">
        <w:fldChar w:fldCharType="begin"/>
      </w:r>
      <w:r w:rsidR="005B6D2E">
        <w:instrText xml:space="preserve"> REF _Ref100936664 \h </w:instrText>
      </w:r>
      <w:r w:rsidR="005B6D2E">
        <w:fldChar w:fldCharType="separate"/>
      </w:r>
      <w:r w:rsidR="002B75B1">
        <w:t xml:space="preserve">Figure </w:t>
      </w:r>
      <w:r w:rsidR="002B75B1">
        <w:rPr>
          <w:noProof/>
        </w:rPr>
        <w:t>52</w:t>
      </w:r>
      <w:r w:rsidR="005B6D2E">
        <w:fldChar w:fldCharType="end"/>
      </w:r>
      <w:r w:rsidR="005B6D2E">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051B3FC2" w14:textId="416522A7" w:rsidR="00C13322" w:rsidRDefault="003D76CE" w:rsidP="003D76CE">
      <w:pPr>
        <w:pStyle w:val="Heading4"/>
      </w:pPr>
      <w:bookmarkStart w:id="95" w:name="_Ref100935574"/>
      <w:r>
        <w:t>Set List Page</w:t>
      </w:r>
      <w:bookmarkEnd w:id="95"/>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24443027" w:rsidR="003D76CE" w:rsidRDefault="003D76CE" w:rsidP="003D76CE">
      <w:pPr>
        <w:pStyle w:val="Caption"/>
      </w:pPr>
      <w:bookmarkStart w:id="96" w:name="_Ref101200250"/>
      <w:r>
        <w:t xml:space="preserve">Figure </w:t>
      </w:r>
      <w:r w:rsidR="00CD1C5D">
        <w:fldChar w:fldCharType="begin"/>
      </w:r>
      <w:r w:rsidR="00CD1C5D">
        <w:instrText xml:space="preserve"> SEQ Figure \* ARABIC </w:instrText>
      </w:r>
      <w:r w:rsidR="00CD1C5D">
        <w:fldChar w:fldCharType="separate"/>
      </w:r>
      <w:r w:rsidR="002B75B1">
        <w:rPr>
          <w:noProof/>
        </w:rPr>
        <w:t>54</w:t>
      </w:r>
      <w:r w:rsidR="00CD1C5D">
        <w:rPr>
          <w:noProof/>
        </w:rPr>
        <w:fldChar w:fldCharType="end"/>
      </w:r>
      <w:bookmarkEnd w:id="96"/>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271CF330" w:rsidR="0072291E" w:rsidRDefault="003D76CE" w:rsidP="00DF0336">
      <w:pPr>
        <w:pStyle w:val="Caption"/>
      </w:pPr>
      <w:bookmarkStart w:id="97" w:name="_Ref101200275"/>
      <w:r>
        <w:t xml:space="preserve">Figure </w:t>
      </w:r>
      <w:r w:rsidR="00CD1C5D">
        <w:fldChar w:fldCharType="begin"/>
      </w:r>
      <w:r w:rsidR="00CD1C5D">
        <w:instrText xml:space="preserve"> SEQ Figure \* ARABIC </w:instrText>
      </w:r>
      <w:r w:rsidR="00CD1C5D">
        <w:fldChar w:fldCharType="separate"/>
      </w:r>
      <w:r w:rsidR="002B75B1">
        <w:rPr>
          <w:noProof/>
        </w:rPr>
        <w:t>55</w:t>
      </w:r>
      <w:r w:rsidR="00CD1C5D">
        <w:rPr>
          <w:noProof/>
        </w:rPr>
        <w:fldChar w:fldCharType="end"/>
      </w:r>
      <w:bookmarkEnd w:id="97"/>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1C808B6D">
            <wp:extent cx="3810000" cy="1801678"/>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64">
                      <a:extLst>
                        <a:ext uri="{28A0092B-C50C-407E-A947-70E740481C1C}">
                          <a14:useLocalDpi xmlns:a14="http://schemas.microsoft.com/office/drawing/2010/main" val="0"/>
                        </a:ext>
                      </a:extLst>
                    </a:blip>
                    <a:stretch>
                      <a:fillRect/>
                    </a:stretch>
                  </pic:blipFill>
                  <pic:spPr>
                    <a:xfrm>
                      <a:off x="0" y="0"/>
                      <a:ext cx="3827981" cy="1810181"/>
                    </a:xfrm>
                    <a:prstGeom prst="rect">
                      <a:avLst/>
                    </a:prstGeom>
                  </pic:spPr>
                </pic:pic>
              </a:graphicData>
            </a:graphic>
          </wp:inline>
        </w:drawing>
      </w:r>
    </w:p>
    <w:p w14:paraId="642076EB" w14:textId="03371D92" w:rsidR="00B60E67" w:rsidRDefault="00FA3B46" w:rsidP="00897157">
      <w:pPr>
        <w:pStyle w:val="Caption"/>
      </w:pPr>
      <w:bookmarkStart w:id="98" w:name="_Ref100937270"/>
      <w:r>
        <w:t xml:space="preserve">Figure </w:t>
      </w:r>
      <w:r w:rsidR="00CD1C5D">
        <w:fldChar w:fldCharType="begin"/>
      </w:r>
      <w:r w:rsidR="00CD1C5D">
        <w:instrText xml:space="preserve"> SEQ Figure \* ARABIC </w:instrText>
      </w:r>
      <w:r w:rsidR="00CD1C5D">
        <w:fldChar w:fldCharType="separate"/>
      </w:r>
      <w:r w:rsidR="002B75B1">
        <w:rPr>
          <w:noProof/>
        </w:rPr>
        <w:t>56</w:t>
      </w:r>
      <w:r w:rsidR="00CD1C5D">
        <w:rPr>
          <w:noProof/>
        </w:rPr>
        <w:fldChar w:fldCharType="end"/>
      </w:r>
      <w:bookmarkEnd w:id="98"/>
      <w:r>
        <w:t xml:space="preserve">: </w:t>
      </w:r>
      <w:r w:rsidR="00A96BB9">
        <w:t xml:space="preserve">Initial </w:t>
      </w:r>
      <w:r>
        <w:t>Delete Set from Set List Popup</w:t>
      </w:r>
    </w:p>
    <w:p w14:paraId="014A7558" w14:textId="7ED16911" w:rsidR="008276D3" w:rsidRDefault="008276D3" w:rsidP="008276D3">
      <w:r w:rsidRPr="007A5AB9">
        <w:t xml:space="preserve">The </w:t>
      </w:r>
      <w:r w:rsidR="007A5AB9">
        <w:fldChar w:fldCharType="begin"/>
      </w:r>
      <w:r w:rsidR="007A5AB9">
        <w:instrText xml:space="preserve"> REF _Ref100935574 \h </w:instrText>
      </w:r>
      <w:r w:rsidR="007A5AB9">
        <w:fldChar w:fldCharType="separate"/>
      </w:r>
      <w:r w:rsidR="002B75B1">
        <w:t>Set List Page</w:t>
      </w:r>
      <w:r w:rsidR="007A5AB9">
        <w:fldChar w:fldCharType="end"/>
      </w:r>
      <w:r w:rsidR="007A5AB9">
        <w:t xml:space="preserve"> (</w:t>
      </w:r>
      <w:r w:rsidR="00045820">
        <w:fldChar w:fldCharType="begin"/>
      </w:r>
      <w:r w:rsidR="00045820">
        <w:instrText xml:space="preserve"> REF _Ref101200250 \h </w:instrText>
      </w:r>
      <w:r w:rsidR="00045820">
        <w:fldChar w:fldCharType="separate"/>
      </w:r>
      <w:r w:rsidR="002B75B1">
        <w:t xml:space="preserve">Figure </w:t>
      </w:r>
      <w:r w:rsidR="002B75B1">
        <w:rPr>
          <w:noProof/>
        </w:rPr>
        <w:t>54</w:t>
      </w:r>
      <w:r w:rsidR="00045820">
        <w:fldChar w:fldCharType="end"/>
      </w:r>
      <w:r w:rsidR="007A5AB9">
        <w:t xml:space="preserve"> </w:t>
      </w:r>
      <w:r w:rsidRPr="007A5AB9">
        <w:t>and</w:t>
      </w:r>
      <w:r w:rsidR="007A5AB9">
        <w:t xml:space="preserve"> </w:t>
      </w:r>
      <w:r w:rsidR="00045820">
        <w:fldChar w:fldCharType="begin"/>
      </w:r>
      <w:r w:rsidR="00045820">
        <w:instrText xml:space="preserve"> REF _Ref101200275 \h </w:instrText>
      </w:r>
      <w:r w:rsidR="00045820">
        <w:fldChar w:fldCharType="separate"/>
      </w:r>
      <w:r w:rsidR="002B75B1">
        <w:t xml:space="preserve">Figure </w:t>
      </w:r>
      <w:r w:rsidR="002B75B1">
        <w:rPr>
          <w:noProof/>
        </w:rPr>
        <w:t>55</w:t>
      </w:r>
      <w:r w:rsidR="00045820">
        <w:fldChar w:fldCharType="end"/>
      </w:r>
      <w:r w:rsidR="007A5AB9">
        <w:t xml:space="preserve">) </w:t>
      </w:r>
      <w:r w:rsidRPr="007A5AB9">
        <w:t xml:space="preserve">can be accessed by </w:t>
      </w:r>
      <w:r w:rsidR="0075181D">
        <w:t xml:space="preserve">a </w:t>
      </w:r>
      <w:r w:rsidRPr="007A5AB9">
        <w:t>user, who is logged in, by clicking the ‘</w:t>
      </w:r>
      <w:r w:rsidR="0035575E">
        <w:t>List Name</w:t>
      </w:r>
      <w:r w:rsidRPr="007A5AB9">
        <w:t xml:space="preserve">’ </w:t>
      </w:r>
      <w:r w:rsidR="0035575E">
        <w:t>hyper</w:t>
      </w:r>
      <w:r w:rsidRPr="007A5AB9">
        <w:t xml:space="preserve">link </w:t>
      </w:r>
      <w:r w:rsidR="0035575E">
        <w:t xml:space="preserve">on </w:t>
      </w:r>
      <w:r w:rsidRPr="007A5AB9">
        <w:t xml:space="preserve">the </w:t>
      </w:r>
      <w:r w:rsidRPr="007A5AB9">
        <w:fldChar w:fldCharType="begin"/>
      </w:r>
      <w:r w:rsidRPr="007A5AB9">
        <w:instrText xml:space="preserve"> REF _Ref101018068 \h </w:instrText>
      </w:r>
      <w:r w:rsidR="00000D1C" w:rsidRPr="007A5AB9">
        <w:instrText xml:space="preserve"> \* MERGEFORMAT </w:instrText>
      </w:r>
      <w:r w:rsidRPr="007A5AB9">
        <w:fldChar w:fldCharType="separate"/>
      </w:r>
      <w:r w:rsidR="002B75B1">
        <w:t>Home Page</w:t>
      </w:r>
      <w:r w:rsidRPr="007A5AB9">
        <w:fldChar w:fldCharType="end"/>
      </w:r>
      <w:r w:rsidRPr="007A5AB9">
        <w:t xml:space="preserve"> (</w:t>
      </w:r>
      <w:r w:rsidRPr="007A5AB9">
        <w:fldChar w:fldCharType="begin"/>
      </w:r>
      <w:r w:rsidRPr="007A5AB9">
        <w:instrText xml:space="preserve"> REF _Ref100869595 \h </w:instrText>
      </w:r>
      <w:r w:rsidR="00000D1C" w:rsidRPr="007A5AB9">
        <w:instrText xml:space="preserve"> \* MERGEFORMAT </w:instrText>
      </w:r>
      <w:r w:rsidRPr="007A5AB9">
        <w:fldChar w:fldCharType="separate"/>
      </w:r>
      <w:r w:rsidR="002B75B1">
        <w:t xml:space="preserve">Figure </w:t>
      </w:r>
      <w:r w:rsidR="002B75B1">
        <w:rPr>
          <w:noProof/>
        </w:rPr>
        <w:t>10</w:t>
      </w:r>
      <w:r w:rsidRPr="007A5AB9">
        <w:fldChar w:fldCharType="end"/>
      </w:r>
      <w:r w:rsidRPr="007A5AB9">
        <w:t>)</w:t>
      </w:r>
      <w:r w:rsidR="0035575E">
        <w:t xml:space="preserve"> from the last 3 edited setlists, or via the </w:t>
      </w:r>
      <w:r w:rsidR="0035575E">
        <w:fldChar w:fldCharType="begin"/>
      </w:r>
      <w:r w:rsidR="0035575E">
        <w:instrText xml:space="preserve"> REF _Ref101201663 \h </w:instrText>
      </w:r>
      <w:r w:rsidR="0035575E">
        <w:fldChar w:fldCharType="separate"/>
      </w:r>
      <w:r w:rsidR="002B75B1">
        <w:t xml:space="preserve">Initial </w:t>
      </w:r>
      <w:r w:rsidR="002B75B1">
        <w:t>Set Lists Page</w:t>
      </w:r>
      <w:r w:rsidR="0035575E">
        <w:fldChar w:fldCharType="end"/>
      </w:r>
      <w:r w:rsidR="0035575E">
        <w:t xml:space="preserve"> (</w:t>
      </w:r>
      <w:r w:rsidR="0035575E">
        <w:fldChar w:fldCharType="begin"/>
      </w:r>
      <w:r w:rsidR="0035575E">
        <w:instrText xml:space="preserve"> REF _Ref101201674 \h </w:instrText>
      </w:r>
      <w:r w:rsidR="0035575E">
        <w:fldChar w:fldCharType="separate"/>
      </w:r>
      <w:r w:rsidR="002B75B1">
        <w:t xml:space="preserve">Figure </w:t>
      </w:r>
      <w:r w:rsidR="002B75B1">
        <w:rPr>
          <w:noProof/>
        </w:rPr>
        <w:t>51</w:t>
      </w:r>
      <w:r w:rsidR="0035575E">
        <w:fldChar w:fldCharType="end"/>
      </w:r>
      <w:r w:rsidR="00603959">
        <w:t xml:space="preserve"> </w:t>
      </w:r>
      <w:r w:rsidR="0035575E">
        <w:fldChar w:fldCharType="begin"/>
      </w:r>
      <w:r w:rsidR="0035575E">
        <w:instrText xml:space="preserve"> REF _Ref100939105 \p \h </w:instrText>
      </w:r>
      <w:r w:rsidR="0035575E">
        <w:fldChar w:fldCharType="separate"/>
      </w:r>
      <w:r w:rsidR="002B75B1">
        <w:t>above</w:t>
      </w:r>
      <w:r w:rsidR="0035575E">
        <w:fldChar w:fldCharType="end"/>
      </w:r>
      <w:r w:rsidR="00603959">
        <w:t>)</w:t>
      </w:r>
      <w:r w:rsidRPr="007A5AB9">
        <w:t>.</w:t>
      </w:r>
      <w:r w:rsidR="00137079">
        <w:t xml:space="preserve"> </w:t>
      </w:r>
      <w:r>
        <w:t>On this page users can search the</w:t>
      </w:r>
      <w:r w:rsidR="00000D1C">
        <w:t xml:space="preserve"> </w:t>
      </w:r>
      <w:r w:rsidR="00587280">
        <w:t>s</w:t>
      </w:r>
      <w:r w:rsidR="00000D1C">
        <w:t xml:space="preserve">ets that they have saved to </w:t>
      </w:r>
      <w:r w:rsidR="00137079">
        <w:t>the</w:t>
      </w:r>
      <w:r w:rsidR="00000D1C">
        <w:t xml:space="preserve"> </w:t>
      </w:r>
      <w:r w:rsidR="00137079">
        <w:t>S</w:t>
      </w:r>
      <w:r w:rsidR="00000D1C">
        <w:t xml:space="preserve">etlist, </w:t>
      </w:r>
      <w:r>
        <w:t>to find a Set they wish to</w:t>
      </w:r>
      <w:r w:rsidR="00352E4B">
        <w:t xml:space="preserve"> view</w:t>
      </w:r>
      <w:r>
        <w:t>.</w:t>
      </w:r>
    </w:p>
    <w:p w14:paraId="7FA21795" w14:textId="327D9750" w:rsidR="006223D5" w:rsidRDefault="008276D3" w:rsidP="006223D5">
      <w:r>
        <w:t xml:space="preserve">Similar to the </w:t>
      </w:r>
      <w:r>
        <w:fldChar w:fldCharType="begin"/>
      </w:r>
      <w:r>
        <w:instrText xml:space="preserve"> REF _Ref100934880 \h </w:instrText>
      </w:r>
      <w:r>
        <w:fldChar w:fldCharType="separate"/>
      </w:r>
      <w:r w:rsidR="002B75B1">
        <w:t>Search Page</w:t>
      </w:r>
      <w:r>
        <w:fldChar w:fldCharType="end"/>
      </w:r>
      <w:r>
        <w:t>, in the centre of the page</w:t>
      </w:r>
      <w:r w:rsidR="000C3CD8">
        <w:t>,</w:t>
      </w:r>
      <w:r>
        <w:t xml:space="preserve"> a list of Lego sets </w:t>
      </w:r>
      <w:r w:rsidR="00093E0A">
        <w:t>is</w:t>
      </w:r>
      <w:r>
        <w:t xml:space="preserve"> displayed in rows, with columns displaying different bits of </w:t>
      </w:r>
      <w:r w:rsidR="000C3CD8" w:rsidRPr="00294381">
        <w:t>information</w:t>
      </w:r>
      <w:r w:rsidR="000C3CD8">
        <w:t xml:space="preserve"> on Lego </w:t>
      </w:r>
      <w:r w:rsidR="000C3CD8" w:rsidRPr="00294381">
        <w:t>sets</w:t>
      </w:r>
      <w:r w:rsidRPr="00294381">
        <w:t xml:space="preserve">. </w:t>
      </w:r>
      <w:r w:rsidR="007312D6">
        <w:t xml:space="preserve">There is an image of each Lego Set in each row, that when clicked will open </w:t>
      </w:r>
      <w:r w:rsidR="007312D6">
        <w:fldChar w:fldCharType="begin"/>
      </w:r>
      <w:r w:rsidR="007312D6">
        <w:instrText xml:space="preserve"> REF _Ref101301494 \h </w:instrText>
      </w:r>
      <w:r w:rsidR="007312D6">
        <w:fldChar w:fldCharType="separate"/>
      </w:r>
      <w:r w:rsidR="002B75B1">
        <w:t xml:space="preserve">Figure </w:t>
      </w:r>
      <w:r w:rsidR="002B75B1">
        <w:rPr>
          <w:noProof/>
        </w:rPr>
        <w:t>32</w:t>
      </w:r>
      <w:r w:rsidR="007312D6">
        <w:fldChar w:fldCharType="end"/>
      </w:r>
      <w:r w:rsidR="007312D6">
        <w:t xml:space="preserve"> to view the image enlarged (see more detail </w:t>
      </w:r>
      <w:r w:rsidR="007312D6">
        <w:fldChar w:fldCharType="begin"/>
      </w:r>
      <w:r w:rsidR="007312D6">
        <w:instrText xml:space="preserve"> REF _Ref101027062 \p \h </w:instrText>
      </w:r>
      <w:r w:rsidR="007312D6">
        <w:fldChar w:fldCharType="separate"/>
      </w:r>
      <w:r w:rsidR="002B75B1">
        <w:t>above</w:t>
      </w:r>
      <w:r w:rsidR="007312D6">
        <w:fldChar w:fldCharType="end"/>
      </w:r>
      <w:r w:rsidR="007312D6">
        <w:t xml:space="preserve">). </w:t>
      </w:r>
      <w:r w:rsidR="006223D5">
        <w:t>If the user clicks a Set’s set number, which is a hyperlink</w:t>
      </w:r>
      <w:r w:rsidR="00105050">
        <w:t xml:space="preserve">, </w:t>
      </w:r>
      <w:r w:rsidR="00105050">
        <w:fldChar w:fldCharType="begin"/>
      </w:r>
      <w:r w:rsidR="00105050">
        <w:instrText xml:space="preserve"> REF _Ref101368054 \h </w:instrText>
      </w:r>
      <w:r w:rsidR="00105050">
        <w:fldChar w:fldCharType="separate"/>
      </w:r>
      <w:r w:rsidR="002B75B1">
        <w:t xml:space="preserve">Figure </w:t>
      </w:r>
      <w:r w:rsidR="002B75B1">
        <w:rPr>
          <w:noProof/>
        </w:rPr>
        <w:t>17</w:t>
      </w:r>
      <w:r w:rsidR="002B75B1">
        <w:t xml:space="preserve">: </w:t>
      </w:r>
      <w:r w:rsidR="002B75B1" w:rsidRPr="00FE068D">
        <w:t>Lego Set Information Page</w:t>
      </w:r>
      <w:r w:rsidR="00105050">
        <w:fldChar w:fldCharType="end"/>
      </w:r>
      <w:r w:rsidR="006223D5">
        <w:t xml:space="preserve"> will open displaying the selected set.</w:t>
      </w:r>
    </w:p>
    <w:p w14:paraId="18F73194" w14:textId="70D8F89B" w:rsidR="008276D3" w:rsidRDefault="008276D3" w:rsidP="008276D3">
      <w:r>
        <w:t>There is a ‘plus’ icon button that when clicked opens a popup (</w:t>
      </w:r>
      <w:r>
        <w:fldChar w:fldCharType="begin"/>
      </w:r>
      <w:r>
        <w:instrText xml:space="preserve"> REF _Ref100936386 \h </w:instrText>
      </w:r>
      <w:r>
        <w:fldChar w:fldCharType="separate"/>
      </w:r>
      <w:r w:rsidR="002B75B1">
        <w:t xml:space="preserve">Figure </w:t>
      </w:r>
      <w:r w:rsidR="002B75B1">
        <w:rPr>
          <w:noProof/>
        </w:rPr>
        <w:t>53</w:t>
      </w:r>
      <w:r>
        <w:fldChar w:fldCharType="end"/>
      </w:r>
      <w:r>
        <w:t>) to add a set to a setlist.</w:t>
      </w:r>
      <w:r w:rsidR="006223D5">
        <w:t xml:space="preserve"> </w:t>
      </w:r>
      <w:r>
        <w:t>There is also a</w:t>
      </w:r>
      <w:r w:rsidRPr="00024524">
        <w:t xml:space="preserve"> </w:t>
      </w:r>
      <w:r>
        <w:t xml:space="preserve">‘bin’ icon in a set </w:t>
      </w:r>
      <w:r w:rsidRPr="00024524">
        <w:t>row</w:t>
      </w:r>
      <w:r>
        <w:t>, that when</w:t>
      </w:r>
      <w:r w:rsidRPr="00024524">
        <w:t xml:space="preserve"> clicked a </w:t>
      </w:r>
      <w:r>
        <w:t>popup (</w:t>
      </w:r>
      <w:r>
        <w:fldChar w:fldCharType="begin"/>
      </w:r>
      <w:r>
        <w:instrText xml:space="preserve"> REF _Ref100937270 \h </w:instrText>
      </w:r>
      <w:r>
        <w:fldChar w:fldCharType="separate"/>
      </w:r>
      <w:r w:rsidR="002B75B1">
        <w:t xml:space="preserve">Figure </w:t>
      </w:r>
      <w:r w:rsidR="002B75B1">
        <w:rPr>
          <w:noProof/>
        </w:rPr>
        <w:t>56</w:t>
      </w:r>
      <w:r>
        <w:fldChar w:fldCharType="end"/>
      </w:r>
      <w:r>
        <w:t xml:space="preserve">) appears asking the user if they want to delete the selected set from the setlist, this is used so that users don’t accidentally delete a set from a list by misclicking. There is a cancel button to dismiss the popup and a ‘Delete’ </w:t>
      </w:r>
      <w:r>
        <w:lastRenderedPageBreak/>
        <w:t>button that will delete the selected set from the setlist. The text ‘Set_name’ and ‘setList_name’ are replaced with the name of the set that will be deleted and the name of the list it will be deleted from respectively.</w:t>
      </w:r>
    </w:p>
    <w:p w14:paraId="139DC91D" w14:textId="53E1AF91" w:rsidR="008276D3" w:rsidRDefault="008276D3" w:rsidP="008276D3">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093E0A">
        <w:t>ed</w:t>
      </w:r>
      <w:r w:rsidRPr="00294381">
        <w:t xml:space="preserve"> by that column</w:t>
      </w:r>
      <w:r>
        <w:t xml:space="preserve">, </w:t>
      </w:r>
      <w:r w:rsidR="00093E0A">
        <w:t>which</w:t>
      </w:r>
      <w:r>
        <w:t xml:space="preserve"> works </w:t>
      </w:r>
      <w:r w:rsidR="00093E0A">
        <w:t xml:space="preserve">the </w:t>
      </w:r>
      <w:r>
        <w:t xml:space="preserve">same as the </w:t>
      </w:r>
      <w:r>
        <w:fldChar w:fldCharType="begin"/>
      </w:r>
      <w:r>
        <w:instrText xml:space="preserve"> REF _Ref100934880 \h </w:instrText>
      </w:r>
      <w:r>
        <w:fldChar w:fldCharType="separate"/>
      </w:r>
      <w:r w:rsidR="002B75B1">
        <w:t>Search Page</w:t>
      </w:r>
      <w:r>
        <w:fldChar w:fldCharType="end"/>
      </w:r>
      <w:r>
        <w:t xml:space="preserve"> </w:t>
      </w:r>
      <w:r>
        <w:fldChar w:fldCharType="begin"/>
      </w:r>
      <w:r>
        <w:instrText xml:space="preserve"> REF _Ref100934880 \p \h </w:instrText>
      </w:r>
      <w:r>
        <w:fldChar w:fldCharType="separate"/>
      </w:r>
      <w:r w:rsidR="002B75B1">
        <w:t>above</w:t>
      </w:r>
      <w:r>
        <w:fldChar w:fldCharType="end"/>
      </w:r>
      <w:r>
        <w:t>.</w:t>
      </w:r>
    </w:p>
    <w:p w14:paraId="27391EB0" w14:textId="1D9FD132" w:rsidR="008276D3" w:rsidRDefault="008276D3" w:rsidP="008276D3">
      <w:r w:rsidRPr="00AA70AD">
        <w:t>There is a scroll bar down the side of the page so users can scroll through th</w:t>
      </w:r>
      <w:r w:rsidR="00AA1790">
        <w:t>e</w:t>
      </w:r>
      <w:r w:rsidRPr="00AA70AD">
        <w:t xml:space="preserve"> </w:t>
      </w:r>
      <w:r w:rsidRPr="00A64A09">
        <w:t>Lego Sets</w:t>
      </w:r>
      <w:r w:rsidR="00AA1790">
        <w:t xml:space="preserve"> in the setlist</w:t>
      </w:r>
      <w:r>
        <w:t>.</w:t>
      </w:r>
    </w:p>
    <w:p w14:paraId="20A19C47" w14:textId="7FC9CA12" w:rsidR="008276D3" w:rsidRDefault="008276D3" w:rsidP="008276D3">
      <w:r>
        <w:t>At the top of the page is a black navbar containing the website</w:t>
      </w:r>
      <w:r w:rsidR="00093E0A">
        <w:t>'</w:t>
      </w:r>
      <w:r>
        <w:t xml:space="preserve">s name so it’s clear and obvious to users what website they are on, </w:t>
      </w:r>
      <w:r w:rsidR="00093E0A">
        <w:t>which</w:t>
      </w:r>
      <w:r>
        <w:t xml:space="preserve"> when clicked acts as a link returning the user to the </w:t>
      </w:r>
      <w:r>
        <w:fldChar w:fldCharType="begin"/>
      </w:r>
      <w:r>
        <w:instrText xml:space="preserve"> REF _Ref101018068 \h </w:instrText>
      </w:r>
      <w:r>
        <w:fldChar w:fldCharType="separate"/>
      </w:r>
      <w:r w:rsidR="002B75B1">
        <w:t>Home Page</w:t>
      </w:r>
      <w:r>
        <w:fldChar w:fldCharType="end"/>
      </w:r>
      <w:r>
        <w:t xml:space="preserve"> (</w:t>
      </w:r>
      <w:r>
        <w:fldChar w:fldCharType="begin"/>
      </w:r>
      <w:r>
        <w:instrText xml:space="preserve"> REF _Ref101018068 \r \h </w:instrText>
      </w:r>
      <w:r>
        <w:fldChar w:fldCharType="separate"/>
      </w:r>
      <w:r w:rsidR="002B75B1">
        <w:t>5.5.1</w:t>
      </w:r>
      <w:r>
        <w:fldChar w:fldCharType="end"/>
      </w:r>
      <w:r>
        <w:t xml:space="preserve">). Next to this is </w:t>
      </w:r>
      <w:r w:rsidR="00351B7E">
        <w:t>the name of the setlist the user is currently viewing,</w:t>
      </w:r>
      <w:r>
        <w:t xml:space="preserve"> </w:t>
      </w:r>
      <w:r w:rsidR="00351B7E">
        <w:t>I add</w:t>
      </w:r>
      <w:r w:rsidR="00101D45">
        <w:t>ed</w:t>
      </w:r>
      <w:r w:rsidR="00351B7E">
        <w:t xml:space="preserve"> </w:t>
      </w:r>
      <w:r w:rsidR="00135CA9">
        <w:t>this,</w:t>
      </w:r>
      <w:r w:rsidR="00351B7E">
        <w:t xml:space="preserve"> so it was clear to users which setlist they are viewing</w:t>
      </w:r>
      <w:r>
        <w:t xml:space="preserve">. Then there is a </w:t>
      </w:r>
      <w:r w:rsidR="004C5D5F">
        <w:t xml:space="preserve">link </w:t>
      </w:r>
      <w:r>
        <w:t>‘Edit’</w:t>
      </w:r>
      <w:r w:rsidR="004C5D5F">
        <w:t xml:space="preserve"> that opens a popup</w:t>
      </w:r>
      <w:r w:rsidR="005F0D69">
        <w:t xml:space="preserve"> (</w:t>
      </w:r>
      <w:r w:rsidR="005F0D69">
        <w:fldChar w:fldCharType="begin"/>
      </w:r>
      <w:r w:rsidR="005F0D69">
        <w:instrText xml:space="preserve"> REF _Ref100939812 \h </w:instrText>
      </w:r>
      <w:r w:rsidR="005F0D69">
        <w:fldChar w:fldCharType="separate"/>
      </w:r>
      <w:r w:rsidR="002B75B1">
        <w:t xml:space="preserve">Figure </w:t>
      </w:r>
      <w:r w:rsidR="002B75B1">
        <w:rPr>
          <w:noProof/>
        </w:rPr>
        <w:t>57</w:t>
      </w:r>
      <w:r w:rsidR="005F0D69">
        <w:fldChar w:fldCharType="end"/>
      </w:r>
      <w:r w:rsidR="005F0D69">
        <w:t>)</w:t>
      </w:r>
      <w:r w:rsidR="004C5D5F">
        <w:t xml:space="preserve"> that allows the user to change the name of the Setlist</w:t>
      </w:r>
      <w:r w:rsidR="004107BF">
        <w:t>, and a ‘Delete’ link that opens a popup (</w:t>
      </w:r>
      <w:r w:rsidR="003B2742">
        <w:fldChar w:fldCharType="begin"/>
      </w:r>
      <w:r w:rsidR="003B2742">
        <w:instrText xml:space="preserve"> REF _Ref100937751 \h </w:instrText>
      </w:r>
      <w:r w:rsidR="003B2742">
        <w:fldChar w:fldCharType="separate"/>
      </w:r>
      <w:r w:rsidR="002B75B1">
        <w:t xml:space="preserve">Figure </w:t>
      </w:r>
      <w:r w:rsidR="002B75B1">
        <w:rPr>
          <w:noProof/>
        </w:rPr>
        <w:t>58</w:t>
      </w:r>
      <w:r w:rsidR="003B2742">
        <w:fldChar w:fldCharType="end"/>
      </w:r>
      <w:r w:rsidR="004107BF">
        <w:t xml:space="preserve">) to allow users to delete the </w:t>
      </w:r>
      <w:r w:rsidR="005F0D69">
        <w:t>S</w:t>
      </w:r>
      <w:r w:rsidR="004107BF">
        <w:t>etlist</w:t>
      </w:r>
      <w:r w:rsidR="00BE1851">
        <w:t xml:space="preserve">. Finally, there is a ‘Logout’ navbar link </w:t>
      </w:r>
      <w:r w:rsidR="00093E0A">
        <w:t>that</w:t>
      </w:r>
      <w:r w:rsidR="00BE1851">
        <w:t xml:space="preserve"> </w:t>
      </w:r>
      <w:r w:rsidR="00DB0A62">
        <w:t xml:space="preserve">opens </w:t>
      </w:r>
      <w:r w:rsidR="00DB0A62">
        <w:fldChar w:fldCharType="begin"/>
      </w:r>
      <w:r w:rsidR="00DB0A62">
        <w:instrText xml:space="preserve"> REF _Ref101351405 \h </w:instrText>
      </w:r>
      <w:r w:rsidR="00DB0A62">
        <w:fldChar w:fldCharType="separate"/>
      </w:r>
      <w:r w:rsidR="002B75B1">
        <w:t xml:space="preserve">Figure </w:t>
      </w:r>
      <w:r w:rsidR="002B75B1">
        <w:rPr>
          <w:noProof/>
        </w:rPr>
        <w:t>47</w:t>
      </w:r>
      <w:r w:rsidR="002B75B1">
        <w:t>: Logout Popup</w:t>
      </w:r>
      <w:r w:rsidR="00DB0A62">
        <w:fldChar w:fldCharType="end"/>
      </w:r>
      <w:r w:rsidR="00DB0A62" w:rsidRPr="00294381">
        <w:t>,</w:t>
      </w:r>
      <w:r w:rsidR="00BE1851" w:rsidRPr="00294381">
        <w:t xml:space="preserve"> explained </w:t>
      </w:r>
      <w:r w:rsidR="00BE1851">
        <w:t>above</w:t>
      </w:r>
      <w:r w:rsidR="002A3E4A">
        <w:t>.</w:t>
      </w:r>
    </w:p>
    <w:p w14:paraId="6AB3EA0D" w14:textId="3024E801" w:rsidR="002F2B98" w:rsidRDefault="002F2B98" w:rsidP="002F2B98">
      <w:r>
        <w:t xml:space="preserve">There </w:t>
      </w:r>
      <w:r w:rsidRPr="00294381">
        <w:t>is a navbar link ‘Filter’ which opens a filter bar underneath the navbar</w:t>
      </w:r>
      <w:r>
        <w:t xml:space="preserve"> (shown open</w:t>
      </w:r>
      <w:r w:rsidR="00386A28">
        <w:t xml:space="preserve"> in </w:t>
      </w:r>
      <w:r w:rsidR="00386A28">
        <w:fldChar w:fldCharType="begin"/>
      </w:r>
      <w:r w:rsidR="00386A28">
        <w:instrText xml:space="preserve"> REF _Ref101200250 \h </w:instrText>
      </w:r>
      <w:r w:rsidR="00386A28">
        <w:fldChar w:fldCharType="separate"/>
      </w:r>
      <w:r w:rsidR="002B75B1">
        <w:t xml:space="preserve">Figure </w:t>
      </w:r>
      <w:r w:rsidR="002B75B1">
        <w:rPr>
          <w:noProof/>
        </w:rPr>
        <w:t>54</w:t>
      </w:r>
      <w:r w:rsidR="00386A28">
        <w:fldChar w:fldCharType="end"/>
      </w:r>
      <w:r w:rsidR="00386A28">
        <w:t>),</w:t>
      </w:r>
      <w:r w:rsidRPr="00294381">
        <w:t xml:space="preserve"> closing</w:t>
      </w:r>
      <w:r>
        <w:t xml:space="preserve"> the sort bar (shown open in</w:t>
      </w:r>
      <w:r w:rsidR="003675E2">
        <w:t xml:space="preserve"> </w:t>
      </w:r>
      <w:r w:rsidR="00EB2EA0">
        <w:fldChar w:fldCharType="begin"/>
      </w:r>
      <w:r w:rsidR="00EB2EA0">
        <w:instrText xml:space="preserve"> REF _Ref101200275 \h </w:instrText>
      </w:r>
      <w:r w:rsidR="00EB2EA0">
        <w:fldChar w:fldCharType="separate"/>
      </w:r>
      <w:r w:rsidR="002B75B1">
        <w:t xml:space="preserve">Figure </w:t>
      </w:r>
      <w:r w:rsidR="002B75B1">
        <w:rPr>
          <w:noProof/>
        </w:rPr>
        <w:t>55</w:t>
      </w:r>
      <w:r w:rsidR="00EB2EA0">
        <w:fldChar w:fldCharType="end"/>
      </w:r>
      <w:r w:rsidR="003675E2">
        <w:t xml:space="preserve">) </w:t>
      </w:r>
      <w:r>
        <w:t>if it is open. Likewise, the ‘Sort’ navbar link opens a sort bar underneath the navbar shown open in</w:t>
      </w:r>
      <w:r w:rsidR="00E94607">
        <w:t xml:space="preserve"> </w:t>
      </w:r>
      <w:r w:rsidR="00E94607">
        <w:fldChar w:fldCharType="begin"/>
      </w:r>
      <w:r w:rsidR="00E94607">
        <w:instrText xml:space="preserve"> REF _Ref101200275 \h </w:instrText>
      </w:r>
      <w:r w:rsidR="00E94607">
        <w:fldChar w:fldCharType="separate"/>
      </w:r>
      <w:r w:rsidR="002B75B1">
        <w:t xml:space="preserve">Figure </w:t>
      </w:r>
      <w:r w:rsidR="002B75B1">
        <w:rPr>
          <w:noProof/>
        </w:rPr>
        <w:t>55</w:t>
      </w:r>
      <w:r w:rsidR="00E94607">
        <w:fldChar w:fldCharType="end"/>
      </w:r>
      <w:r>
        <w:t>, closing the filter bar if it is open.</w:t>
      </w:r>
    </w:p>
    <w:p w14:paraId="1326D71B" w14:textId="20F8B4FF" w:rsidR="002F2B98" w:rsidRDefault="002F2B98" w:rsidP="002F2B98">
      <w:r>
        <w:t xml:space="preserve">The filter bar </w:t>
      </w:r>
      <w:r w:rsidR="005A0C11">
        <w:t>(</w:t>
      </w:r>
      <w:r w:rsidR="005A0C11">
        <w:fldChar w:fldCharType="begin"/>
      </w:r>
      <w:r w:rsidR="005A0C11">
        <w:instrText xml:space="preserve"> REF _Ref101200250 \h </w:instrText>
      </w:r>
      <w:r w:rsidR="005A0C11">
        <w:fldChar w:fldCharType="separate"/>
      </w:r>
      <w:r w:rsidR="002B75B1">
        <w:t xml:space="preserve">Figure </w:t>
      </w:r>
      <w:r w:rsidR="002B75B1">
        <w:rPr>
          <w:noProof/>
        </w:rPr>
        <w:t>54</w:t>
      </w:r>
      <w:r w:rsidR="005A0C11">
        <w:fldChar w:fldCharType="end"/>
      </w:r>
      <w:r w:rsidR="005A0C11">
        <w:t>)</w:t>
      </w:r>
      <w:r>
        <w:t xml:space="preserve"> contains filters the user can use to filter the Lego Sets and functions the same as on the </w:t>
      </w:r>
      <w:r>
        <w:fldChar w:fldCharType="begin"/>
      </w:r>
      <w:r>
        <w:instrText xml:space="preserve"> REF _Ref100934880 \h </w:instrText>
      </w:r>
      <w:r>
        <w:fldChar w:fldCharType="separate"/>
      </w:r>
      <w:r w:rsidR="002B75B1">
        <w:t>Search Page</w:t>
      </w:r>
      <w:r>
        <w:fldChar w:fldCharType="end"/>
      </w:r>
      <w:r>
        <w:t xml:space="preserve"> but filtering a user’s </w:t>
      </w:r>
      <w:r w:rsidR="005A0C11">
        <w:t>setlist</w:t>
      </w:r>
      <w:r>
        <w:t xml:space="preserve"> instead of sets from the Rebrickable API </w:t>
      </w:r>
      <w:r>
        <w:fldChar w:fldCharType="begin"/>
      </w:r>
      <w:r>
        <w:instrText xml:space="preserve"> REF _Ref88054215 \r \h </w:instrText>
      </w:r>
      <w:r>
        <w:fldChar w:fldCharType="separate"/>
      </w:r>
      <w:r w:rsidR="002B75B1">
        <w:t>[1]</w:t>
      </w:r>
      <w:r>
        <w:fldChar w:fldCharType="end"/>
      </w:r>
      <w:r>
        <w:t>.</w:t>
      </w:r>
    </w:p>
    <w:p w14:paraId="5416ED3E" w14:textId="01B7ABC1" w:rsidR="002F2B98" w:rsidRDefault="002F2B98" w:rsidP="002F2B98">
      <w:r>
        <w:t xml:space="preserve">The sort bar </w:t>
      </w:r>
      <w:r w:rsidR="00D46D86">
        <w:t>(</w:t>
      </w:r>
      <w:r w:rsidR="00D46D86">
        <w:fldChar w:fldCharType="begin"/>
      </w:r>
      <w:r w:rsidR="00D46D86">
        <w:instrText xml:space="preserve"> REF _Ref101200275 \h </w:instrText>
      </w:r>
      <w:r w:rsidR="00D46D86">
        <w:fldChar w:fldCharType="separate"/>
      </w:r>
      <w:r w:rsidR="002B75B1">
        <w:t xml:space="preserve">Figure </w:t>
      </w:r>
      <w:r w:rsidR="002B75B1">
        <w:rPr>
          <w:noProof/>
        </w:rPr>
        <w:t>55</w:t>
      </w:r>
      <w:r w:rsidR="00D46D86">
        <w:fldChar w:fldCharType="end"/>
      </w:r>
      <w:r w:rsidR="00D46D86">
        <w:t xml:space="preserve">) </w:t>
      </w:r>
      <w:r>
        <w:t xml:space="preserve">contains three select boxes so a user can perform a multi-sort, which functions the same as on the </w:t>
      </w:r>
      <w:r>
        <w:fldChar w:fldCharType="begin"/>
      </w:r>
      <w:r>
        <w:instrText xml:space="preserve"> REF _Ref100934880 \h </w:instrText>
      </w:r>
      <w:r w:rsidR="00A02DD2">
        <w:instrText xml:space="preserve"> \* MERGEFORMAT </w:instrText>
      </w:r>
      <w:r>
        <w:fldChar w:fldCharType="separate"/>
      </w:r>
      <w:r w:rsidR="002B75B1">
        <w:t>Search Page</w:t>
      </w:r>
      <w:r>
        <w:fldChar w:fldCharType="end"/>
      </w:r>
      <w:r>
        <w:t xml:space="preserve"> but sort</w:t>
      </w:r>
      <w:r w:rsidR="00093E0A">
        <w:t>s</w:t>
      </w:r>
      <w:r>
        <w:t xml:space="preserve"> a </w:t>
      </w:r>
      <w:r w:rsidR="005A0C11">
        <w:t>user’s setlist</w:t>
      </w:r>
      <w:r>
        <w:t xml:space="preserve"> instead.</w:t>
      </w:r>
    </w:p>
    <w:p w14:paraId="727996F1" w14:textId="6AB61E86" w:rsidR="00897157" w:rsidRPr="00897157" w:rsidRDefault="008276D3" w:rsidP="00897157">
      <w:r w:rsidRPr="00A02DD2">
        <w:t>The breadcrumb trail, also in the footer, has the current page in white text, with the previous pages to the right with hyperlinks to those pages. I added this so a user can see their position on the user journey.</w:t>
      </w:r>
    </w:p>
    <w:p w14:paraId="0C911181" w14:textId="2E629463" w:rsidR="00DA051C" w:rsidRDefault="0072291E" w:rsidP="00DA051C">
      <w:pPr>
        <w:pStyle w:val="Heading4"/>
      </w:pPr>
      <w:bookmarkStart w:id="99" w:name="_Ref100939358"/>
      <w:r>
        <w:t>Edit Set List Popup</w:t>
      </w:r>
      <w:bookmarkEnd w:id="99"/>
    </w:p>
    <w:p w14:paraId="50C877CF" w14:textId="77777777" w:rsidR="00FA3B46" w:rsidRDefault="0072291E" w:rsidP="00FA3B46">
      <w:pPr>
        <w:keepNext/>
        <w:spacing w:after="0"/>
      </w:pPr>
      <w:r>
        <w:rPr>
          <w:noProof/>
        </w:rPr>
        <w:drawing>
          <wp:inline distT="0" distB="0" distL="0" distR="0" wp14:anchorId="1944CEF1" wp14:editId="7FC3B4A9">
            <wp:extent cx="4226560" cy="1984975"/>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a:blip r:embed="rId65">
                      <a:extLst>
                        <a:ext uri="{28A0092B-C50C-407E-A947-70E740481C1C}">
                          <a14:useLocalDpi xmlns:a14="http://schemas.microsoft.com/office/drawing/2010/main" val="0"/>
                        </a:ext>
                      </a:extLst>
                    </a:blip>
                    <a:stretch>
                      <a:fillRect/>
                    </a:stretch>
                  </pic:blipFill>
                  <pic:spPr>
                    <a:xfrm>
                      <a:off x="0" y="0"/>
                      <a:ext cx="4235026" cy="1988951"/>
                    </a:xfrm>
                    <a:prstGeom prst="rect">
                      <a:avLst/>
                    </a:prstGeom>
                  </pic:spPr>
                </pic:pic>
              </a:graphicData>
            </a:graphic>
          </wp:inline>
        </w:drawing>
      </w:r>
    </w:p>
    <w:p w14:paraId="0F1F5987" w14:textId="6D3F0271" w:rsidR="00FA3B46" w:rsidRDefault="00FA3B46" w:rsidP="00E9001E">
      <w:pPr>
        <w:pStyle w:val="Caption"/>
      </w:pPr>
      <w:bookmarkStart w:id="100" w:name="_Ref100939812"/>
      <w:r>
        <w:t xml:space="preserve">Figure </w:t>
      </w:r>
      <w:r w:rsidR="00CD1C5D">
        <w:fldChar w:fldCharType="begin"/>
      </w:r>
      <w:r w:rsidR="00CD1C5D">
        <w:instrText xml:space="preserve"> SEQ Figure \* ARABIC </w:instrText>
      </w:r>
      <w:r w:rsidR="00CD1C5D">
        <w:fldChar w:fldCharType="separate"/>
      </w:r>
      <w:r w:rsidR="002B75B1">
        <w:rPr>
          <w:noProof/>
        </w:rPr>
        <w:t>57</w:t>
      </w:r>
      <w:r w:rsidR="00CD1C5D">
        <w:rPr>
          <w:noProof/>
        </w:rPr>
        <w:fldChar w:fldCharType="end"/>
      </w:r>
      <w:bookmarkEnd w:id="100"/>
      <w:r>
        <w:t xml:space="preserve">: </w:t>
      </w:r>
      <w:r w:rsidR="00A96BB9">
        <w:t xml:space="preserve">Initial </w:t>
      </w:r>
      <w:r>
        <w:t>Edit Set List Popup</w:t>
      </w:r>
    </w:p>
    <w:p w14:paraId="2FE71054" w14:textId="1F8E512F" w:rsidR="00E9001E" w:rsidRDefault="00E9001E" w:rsidP="00FA3B46">
      <w:r>
        <w:t xml:space="preserve">When the ‘edit’ icon is clicked on a setlist row on </w:t>
      </w:r>
      <w:r>
        <w:fldChar w:fldCharType="begin"/>
      </w:r>
      <w:r>
        <w:instrText xml:space="preserve"> REF _Ref100939105 \h </w:instrText>
      </w:r>
      <w:r>
        <w:fldChar w:fldCharType="separate"/>
      </w:r>
      <w:r w:rsidR="002B75B1">
        <w:t xml:space="preserve">Figure </w:t>
      </w:r>
      <w:r w:rsidR="002B75B1">
        <w:rPr>
          <w:noProof/>
        </w:rPr>
        <w:t>51</w:t>
      </w:r>
      <w:r w:rsidR="002B75B1">
        <w:t xml:space="preserve">: </w:t>
      </w:r>
      <w:r w:rsidR="002B75B1">
        <w:t xml:space="preserve">Initial </w:t>
      </w:r>
      <w:r w:rsidR="002B75B1">
        <w:t>Set Lists Page</w:t>
      </w:r>
      <w:r>
        <w:fldChar w:fldCharType="end"/>
      </w:r>
      <w:r>
        <w:t xml:space="preserve"> or the ‘</w:t>
      </w:r>
      <w:r w:rsidR="00977B1E">
        <w:t>edit’</w:t>
      </w:r>
      <w:r>
        <w:t xml:space="preserve"> link in the navbar on the </w:t>
      </w:r>
      <w:r>
        <w:fldChar w:fldCharType="begin"/>
      </w:r>
      <w:r>
        <w:instrText xml:space="preserve"> REF _Ref100935574 \h </w:instrText>
      </w:r>
      <w:r>
        <w:fldChar w:fldCharType="separate"/>
      </w:r>
      <w:r w:rsidR="002B75B1">
        <w:t>Set List Page</w:t>
      </w:r>
      <w:r>
        <w:fldChar w:fldCharType="end"/>
      </w:r>
      <w:r>
        <w:t xml:space="preserve"> (</w:t>
      </w:r>
      <w:r w:rsidR="009C16B0">
        <w:t xml:space="preserve">section </w:t>
      </w:r>
      <w:r>
        <w:fldChar w:fldCharType="begin"/>
      </w:r>
      <w:r>
        <w:instrText xml:space="preserve"> REF _Ref100935574 \r \h </w:instrText>
      </w:r>
      <w:r>
        <w:fldChar w:fldCharType="separate"/>
      </w:r>
      <w:r w:rsidR="002B75B1">
        <w:t>5.5.14</w:t>
      </w:r>
      <w:r>
        <w:fldChar w:fldCharType="end"/>
      </w:r>
      <w:r>
        <w:t>) is clicked, a popup</w:t>
      </w:r>
      <w:r w:rsidR="00B94B4D">
        <w:t xml:space="preserve"> </w:t>
      </w:r>
      <w:r w:rsidR="003C7319">
        <w:t>(</w:t>
      </w:r>
      <w:r w:rsidR="003C7319">
        <w:fldChar w:fldCharType="begin"/>
      </w:r>
      <w:r w:rsidR="003C7319">
        <w:instrText xml:space="preserve"> REF _Ref100939812 \h </w:instrText>
      </w:r>
      <w:r w:rsidR="003C7319">
        <w:fldChar w:fldCharType="separate"/>
      </w:r>
      <w:r w:rsidR="002B75B1">
        <w:t xml:space="preserve">Figure </w:t>
      </w:r>
      <w:r w:rsidR="002B75B1">
        <w:rPr>
          <w:noProof/>
        </w:rPr>
        <w:t>57</w:t>
      </w:r>
      <w:r w:rsidR="003C7319">
        <w:fldChar w:fldCharType="end"/>
      </w:r>
      <w:r w:rsidR="003C7319">
        <w:t>)</w:t>
      </w:r>
      <w:r w:rsidR="00B94B4D">
        <w:t xml:space="preserve"> </w:t>
      </w:r>
      <w:r>
        <w:t xml:space="preserve">appears </w:t>
      </w:r>
      <w:r w:rsidR="00977B1E">
        <w:t>where a user can enter a new name for their setlist</w:t>
      </w:r>
      <w:r>
        <w:t>. There is a cancel button to dismiss the popup and a ‘</w:t>
      </w:r>
      <w:r w:rsidR="00977B1E">
        <w:t>Save’</w:t>
      </w:r>
      <w:r>
        <w:t xml:space="preserve"> button that will </w:t>
      </w:r>
      <w:r w:rsidR="00977B1E">
        <w:t>save</w:t>
      </w:r>
      <w:r>
        <w:t xml:space="preserve"> the selected setlist</w:t>
      </w:r>
      <w:r w:rsidR="00977B1E">
        <w:t xml:space="preserve"> with the new name</w:t>
      </w:r>
      <w:r>
        <w:t>. The text ‘list_name’ is replaced with the name of the setlist that will be deleted.</w:t>
      </w:r>
    </w:p>
    <w:p w14:paraId="43082AA5" w14:textId="1A8C5318" w:rsidR="00FA3B46" w:rsidRDefault="005F227D" w:rsidP="00FB0713">
      <w:pPr>
        <w:pStyle w:val="Heading4"/>
      </w:pPr>
      <w:r>
        <w:lastRenderedPageBreak/>
        <w:t>Delete Set List Popup</w:t>
      </w:r>
    </w:p>
    <w:p w14:paraId="0B1AC0FF" w14:textId="77777777" w:rsidR="005F227D" w:rsidRDefault="005F227D" w:rsidP="005F227D">
      <w:pPr>
        <w:keepNext/>
        <w:spacing w:after="0"/>
      </w:pPr>
      <w:r>
        <w:rPr>
          <w:noProof/>
        </w:rPr>
        <w:drawing>
          <wp:inline distT="0" distB="0" distL="0" distR="0" wp14:anchorId="03DC3EB2" wp14:editId="6EE16012">
            <wp:extent cx="4238630" cy="2173856"/>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247551" cy="2178432"/>
                    </a:xfrm>
                    <a:prstGeom prst="rect">
                      <a:avLst/>
                    </a:prstGeom>
                  </pic:spPr>
                </pic:pic>
              </a:graphicData>
            </a:graphic>
          </wp:inline>
        </w:drawing>
      </w:r>
    </w:p>
    <w:p w14:paraId="145C8C00" w14:textId="27A23B61" w:rsidR="005F227D" w:rsidRPr="005F227D" w:rsidRDefault="005F227D" w:rsidP="005F227D">
      <w:pPr>
        <w:pStyle w:val="Caption"/>
      </w:pPr>
      <w:bookmarkStart w:id="101" w:name="_Ref100937751"/>
      <w:r>
        <w:t xml:space="preserve">Figure </w:t>
      </w:r>
      <w:r w:rsidR="00CD1C5D">
        <w:fldChar w:fldCharType="begin"/>
      </w:r>
      <w:r w:rsidR="00CD1C5D">
        <w:instrText xml:space="preserve"> SEQ Figure \* ARABIC </w:instrText>
      </w:r>
      <w:r w:rsidR="00CD1C5D">
        <w:fldChar w:fldCharType="separate"/>
      </w:r>
      <w:r w:rsidR="002B75B1">
        <w:rPr>
          <w:noProof/>
        </w:rPr>
        <w:t>58</w:t>
      </w:r>
      <w:r w:rsidR="00CD1C5D">
        <w:rPr>
          <w:noProof/>
        </w:rPr>
        <w:fldChar w:fldCharType="end"/>
      </w:r>
      <w:bookmarkEnd w:id="101"/>
      <w:r>
        <w:t xml:space="preserve">: </w:t>
      </w:r>
      <w:r w:rsidR="00A96BB9">
        <w:t xml:space="preserve">Initial </w:t>
      </w:r>
      <w:r>
        <w:t>Delete Set List Popup</w:t>
      </w:r>
    </w:p>
    <w:p w14:paraId="0BDFD661" w14:textId="4BE43FCB"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 </w:t>
      </w:r>
      <w:r w:rsidR="00D05EAF">
        <w:fldChar w:fldCharType="begin"/>
      </w:r>
      <w:r w:rsidR="00D05EAF">
        <w:instrText xml:space="preserve"> REF _Ref100939105 \h </w:instrText>
      </w:r>
      <w:r w:rsidR="00D05EAF">
        <w:fldChar w:fldCharType="separate"/>
      </w:r>
      <w:r w:rsidR="002B75B1">
        <w:t xml:space="preserve">Figure </w:t>
      </w:r>
      <w:r w:rsidR="002B75B1">
        <w:rPr>
          <w:noProof/>
        </w:rPr>
        <w:t>51</w:t>
      </w:r>
      <w:r w:rsidR="002B75B1">
        <w:t xml:space="preserve">: </w:t>
      </w:r>
      <w:r w:rsidR="002B75B1">
        <w:t xml:space="preserve">Initial </w:t>
      </w:r>
      <w:r w:rsidR="002B75B1">
        <w:t>Set Lists Page</w:t>
      </w:r>
      <w:r w:rsidR="00D05EAF">
        <w:fldChar w:fldCharType="end"/>
      </w:r>
      <w:r w:rsidR="00D05EAF">
        <w:t xml:space="preserve"> or the </w:t>
      </w:r>
      <w:r w:rsidR="002940A3">
        <w:t>‘</w:t>
      </w:r>
      <w:r w:rsidR="00D05EAF">
        <w:t>delete</w:t>
      </w:r>
      <w:r w:rsidR="002940A3">
        <w:t>’</w:t>
      </w:r>
      <w:r w:rsidR="00D05EAF">
        <w:t xml:space="preserve"> </w:t>
      </w:r>
      <w:r w:rsidR="002940A3">
        <w:t>link</w:t>
      </w:r>
      <w:r w:rsidR="00D05EAF">
        <w:t xml:space="preserve"> </w:t>
      </w:r>
      <w:r w:rsidR="009823AD">
        <w:t xml:space="preserve">in the navbar on the </w:t>
      </w:r>
      <w:r w:rsidR="009823AD">
        <w:fldChar w:fldCharType="begin"/>
      </w:r>
      <w:r w:rsidR="009823AD">
        <w:instrText xml:space="preserve"> REF _Ref100935574 \h </w:instrText>
      </w:r>
      <w:r w:rsidR="009823AD">
        <w:fldChar w:fldCharType="separate"/>
      </w:r>
      <w:r w:rsidR="002B75B1">
        <w:t>Set List Page</w:t>
      </w:r>
      <w:r w:rsidR="009823AD">
        <w:fldChar w:fldCharType="end"/>
      </w:r>
      <w:r w:rsidR="009823AD">
        <w:t xml:space="preserve"> (</w:t>
      </w:r>
      <w:r w:rsidR="009C16B0">
        <w:t xml:space="preserve">section </w:t>
      </w:r>
      <w:r w:rsidR="009823AD">
        <w:fldChar w:fldCharType="begin"/>
      </w:r>
      <w:r w:rsidR="009823AD">
        <w:instrText xml:space="preserve"> REF _Ref100935574 \r \h </w:instrText>
      </w:r>
      <w:r w:rsidR="009823AD">
        <w:fldChar w:fldCharType="separate"/>
      </w:r>
      <w:r w:rsidR="002B75B1">
        <w:t>5.5.14</w:t>
      </w:r>
      <w:r w:rsidR="009823AD">
        <w:fldChar w:fldCharType="end"/>
      </w:r>
      <w:r w:rsidR="009823AD">
        <w:t>)</w:t>
      </w:r>
      <w:r w:rsidR="002940A3">
        <w:t xml:space="preserve"> is clicked, </w:t>
      </w:r>
      <w:r>
        <w:t>a popup</w:t>
      </w:r>
      <w:r w:rsidR="00785C69">
        <w:t xml:space="preserve"> (</w:t>
      </w:r>
      <w:r w:rsidR="00785C69">
        <w:fldChar w:fldCharType="begin"/>
      </w:r>
      <w:r w:rsidR="00785C69">
        <w:instrText xml:space="preserve"> REF _Ref100937751 \h </w:instrText>
      </w:r>
      <w:r w:rsidR="00785C69">
        <w:fldChar w:fldCharType="separate"/>
      </w:r>
      <w:r w:rsidR="002B75B1">
        <w:t xml:space="preserve">Figure </w:t>
      </w:r>
      <w:r w:rsidR="002B75B1">
        <w:rPr>
          <w:noProof/>
        </w:rPr>
        <w:t>58</w:t>
      </w:r>
      <w:r w:rsidR="00785C69">
        <w:fldChar w:fldCharType="end"/>
      </w:r>
      <w:r w:rsidR="00785C69">
        <w:t>)</w:t>
      </w:r>
      <w:r>
        <w:t xml:space="preserve"> appears asking the user if they want to delete the selected setlist, this is used so that users don’t accidentally delete a list by misclicking. There is a cancel button to dismiss the popup and a ‘Delete’ button that will delete the selected setlist. The text ‘</w:t>
      </w:r>
      <w:r w:rsidR="00D05EAF">
        <w:t>l</w:t>
      </w:r>
      <w:r>
        <w:t xml:space="preserve">ist_name’ </w:t>
      </w:r>
      <w:r w:rsidR="00467229">
        <w:t>is</w:t>
      </w:r>
      <w:r>
        <w:t xml:space="preserve"> replaced with </w:t>
      </w:r>
      <w:r w:rsidR="00467229">
        <w:t>the</w:t>
      </w:r>
      <w:r>
        <w:t xml:space="preserve"> name of the </w:t>
      </w:r>
      <w:r w:rsidR="00467229">
        <w:t>set</w:t>
      </w:r>
      <w:r>
        <w:t xml:space="preserve">list </w:t>
      </w:r>
      <w:r w:rsidR="00467229">
        <w:t>that</w:t>
      </w:r>
      <w:r>
        <w:t xml:space="preserve"> will be</w:t>
      </w:r>
      <w:r w:rsidR="00B931F0">
        <w:t xml:space="preserve"> deleted</w:t>
      </w:r>
      <w:r>
        <w:t>.</w:t>
      </w:r>
    </w:p>
    <w:p w14:paraId="7ABF64DB" w14:textId="5CB4E065" w:rsidR="00A45D17" w:rsidRDefault="00D72E35" w:rsidP="003E54C3">
      <w:pPr>
        <w:pStyle w:val="Heading4"/>
      </w:pPr>
      <w:bookmarkStart w:id="102" w:name="_Ref100935230"/>
      <w:r>
        <w:t>Profile Page</w:t>
      </w:r>
      <w:bookmarkEnd w:id="102"/>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799F9A32" w:rsidR="00D72E35" w:rsidRDefault="00D72E35" w:rsidP="00D72E35">
      <w:pPr>
        <w:pStyle w:val="Caption"/>
      </w:pPr>
      <w:r>
        <w:t xml:space="preserve">Figure </w:t>
      </w:r>
      <w:r w:rsidR="00CD1C5D">
        <w:fldChar w:fldCharType="begin"/>
      </w:r>
      <w:r w:rsidR="00CD1C5D">
        <w:instrText xml:space="preserve"> SEQ Figure \* ARABIC </w:instrText>
      </w:r>
      <w:r w:rsidR="00CD1C5D">
        <w:fldChar w:fldCharType="separate"/>
      </w:r>
      <w:r w:rsidR="002B75B1">
        <w:rPr>
          <w:noProof/>
        </w:rPr>
        <w:t>59</w:t>
      </w:r>
      <w:r w:rsidR="00CD1C5D">
        <w:rPr>
          <w:noProof/>
        </w:rPr>
        <w:fldChar w:fldCharType="end"/>
      </w:r>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lastRenderedPageBreak/>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55182A71" w:rsidR="00D72E35" w:rsidRPr="00D72E35" w:rsidRDefault="00D72E35" w:rsidP="00D72E35">
      <w:pPr>
        <w:pStyle w:val="Caption"/>
      </w:pPr>
      <w:r>
        <w:t xml:space="preserve">Figure </w:t>
      </w:r>
      <w:r w:rsidR="00CD1C5D">
        <w:fldChar w:fldCharType="begin"/>
      </w:r>
      <w:r w:rsidR="00CD1C5D">
        <w:instrText xml:space="preserve"> SEQ Figure \* ARAB</w:instrText>
      </w:r>
      <w:r w:rsidR="00CD1C5D">
        <w:instrText xml:space="preserve">IC </w:instrText>
      </w:r>
      <w:r w:rsidR="00CD1C5D">
        <w:fldChar w:fldCharType="separate"/>
      </w:r>
      <w:r w:rsidR="002B75B1">
        <w:rPr>
          <w:noProof/>
        </w:rPr>
        <w:t>60</w:t>
      </w:r>
      <w:r w:rsidR="00CD1C5D">
        <w:rPr>
          <w:noProof/>
        </w:rPr>
        <w:fldChar w:fldCharType="end"/>
      </w:r>
      <w:r w:rsidRPr="00485A44">
        <w:t xml:space="preserve">: </w:t>
      </w:r>
      <w:r w:rsidR="00A96BB9">
        <w:t xml:space="preserve">Initial </w:t>
      </w:r>
      <w:r w:rsidRPr="00485A44">
        <w:t>Profile Page - Password</w:t>
      </w:r>
      <w:r>
        <w:t xml:space="preserve"> Not</w:t>
      </w:r>
      <w:r w:rsidRPr="00485A44">
        <w:t xml:space="preserve"> Set, Google Account Linked</w:t>
      </w:r>
    </w:p>
    <w:p w14:paraId="0DC99FCD" w14:textId="04750055" w:rsidR="00A45D17" w:rsidRDefault="00A45D17" w:rsidP="00FA3B46"/>
    <w:p w14:paraId="179A7AC6" w14:textId="51570731" w:rsidR="00613564" w:rsidRDefault="00613564" w:rsidP="00613564">
      <w:pPr>
        <w:pStyle w:val="Heading4"/>
      </w:pPr>
      <w:r>
        <w:t>Change Email Popup</w:t>
      </w:r>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486338F2" w:rsidR="00613564" w:rsidRDefault="00613564" w:rsidP="00613564">
      <w:pPr>
        <w:pStyle w:val="Caption"/>
      </w:pPr>
      <w:r>
        <w:t xml:space="preserve">Figure </w:t>
      </w:r>
      <w:r w:rsidR="00CD1C5D">
        <w:fldChar w:fldCharType="begin"/>
      </w:r>
      <w:r w:rsidR="00CD1C5D">
        <w:instrText xml:space="preserve"> SEQ Figure \* ARABIC </w:instrText>
      </w:r>
      <w:r w:rsidR="00CD1C5D">
        <w:fldChar w:fldCharType="separate"/>
      </w:r>
      <w:r w:rsidR="002B75B1">
        <w:rPr>
          <w:noProof/>
        </w:rPr>
        <w:t>61</w:t>
      </w:r>
      <w:r w:rsidR="00CD1C5D">
        <w:rPr>
          <w:noProof/>
        </w:rPr>
        <w:fldChar w:fldCharType="end"/>
      </w:r>
      <w:r>
        <w:t xml:space="preserve">: </w:t>
      </w:r>
      <w:r w:rsidR="00A96BB9">
        <w:t xml:space="preserve">Initial </w:t>
      </w:r>
      <w:r>
        <w:t>Change Email Popup</w:t>
      </w:r>
    </w:p>
    <w:p w14:paraId="1CD08BCD" w14:textId="07900541" w:rsidR="00613564" w:rsidRDefault="00613564" w:rsidP="00613564"/>
    <w:p w14:paraId="3B26308E" w14:textId="6105E510" w:rsidR="00613564" w:rsidRPr="00613564" w:rsidRDefault="00613564" w:rsidP="00613564">
      <w:pPr>
        <w:pStyle w:val="Heading4"/>
      </w:pPr>
      <w:r>
        <w:lastRenderedPageBreak/>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3417657F" w:rsidR="00613564" w:rsidRPr="00613564" w:rsidRDefault="00613564" w:rsidP="00613564">
      <w:pPr>
        <w:pStyle w:val="Caption"/>
      </w:pPr>
      <w:r>
        <w:t xml:space="preserve">Figure </w:t>
      </w:r>
      <w:r w:rsidR="00CD1C5D">
        <w:fldChar w:fldCharType="begin"/>
      </w:r>
      <w:r w:rsidR="00CD1C5D">
        <w:instrText xml:space="preserve"> SEQ Figure \* ARABIC </w:instrText>
      </w:r>
      <w:r w:rsidR="00CD1C5D">
        <w:fldChar w:fldCharType="separate"/>
      </w:r>
      <w:r w:rsidR="002B75B1">
        <w:rPr>
          <w:noProof/>
        </w:rPr>
        <w:t>62</w:t>
      </w:r>
      <w:r w:rsidR="00CD1C5D">
        <w:rPr>
          <w:noProof/>
        </w:rPr>
        <w:fldChar w:fldCharType="end"/>
      </w:r>
      <w:r>
        <w:t xml:space="preserve">: </w:t>
      </w:r>
      <w:r w:rsidR="00A96BB9">
        <w:t xml:space="preserve">Initial </w:t>
      </w:r>
      <w:r>
        <w:t>Change Password Popup</w:t>
      </w:r>
    </w:p>
    <w:p w14:paraId="62D39648" w14:textId="6A39213E" w:rsidR="00613564" w:rsidRDefault="00613564" w:rsidP="00613564"/>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093B5BA">
            <wp:extent cx="3588589" cy="2261716"/>
            <wp:effectExtent l="0" t="0" r="0" b="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604778" cy="2271919"/>
                    </a:xfrm>
                    <a:prstGeom prst="rect">
                      <a:avLst/>
                    </a:prstGeom>
                  </pic:spPr>
                </pic:pic>
              </a:graphicData>
            </a:graphic>
          </wp:inline>
        </w:drawing>
      </w:r>
    </w:p>
    <w:p w14:paraId="7E34AB0E" w14:textId="0E576A8F" w:rsidR="00675563" w:rsidRPr="00675563" w:rsidRDefault="00675563" w:rsidP="00675563">
      <w:pPr>
        <w:pStyle w:val="Caption"/>
      </w:pPr>
      <w:bookmarkStart w:id="103" w:name="_Ref100954330"/>
      <w:r>
        <w:t xml:space="preserve">Figure </w:t>
      </w:r>
      <w:r w:rsidR="00CD1C5D">
        <w:fldChar w:fldCharType="begin"/>
      </w:r>
      <w:r w:rsidR="00CD1C5D">
        <w:instrText xml:space="preserve"> SEQ Figure \* ARABIC </w:instrText>
      </w:r>
      <w:r w:rsidR="00CD1C5D">
        <w:fldChar w:fldCharType="separate"/>
      </w:r>
      <w:r w:rsidR="002B75B1">
        <w:rPr>
          <w:noProof/>
        </w:rPr>
        <w:t>63</w:t>
      </w:r>
      <w:r w:rsidR="00CD1C5D">
        <w:rPr>
          <w:noProof/>
        </w:rPr>
        <w:fldChar w:fldCharType="end"/>
      </w:r>
      <w:bookmarkEnd w:id="103"/>
      <w:r>
        <w:t xml:space="preserve">: </w:t>
      </w:r>
      <w:r w:rsidR="00A96BB9">
        <w:t xml:space="preserve">Initial </w:t>
      </w:r>
      <w:r>
        <w:t>Delete Account Popup</w:t>
      </w:r>
    </w:p>
    <w:p w14:paraId="3F46FCC2" w14:textId="315EEC7D" w:rsidR="001225A0" w:rsidRPr="00613564"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2B75B1">
        <w:t>Profile Page</w:t>
      </w:r>
      <w:r w:rsidR="00777761">
        <w:fldChar w:fldCharType="end"/>
      </w:r>
      <w:r w:rsidR="00777761">
        <w:t xml:space="preserve"> </w:t>
      </w:r>
      <w:r w:rsidR="00112FB4">
        <w:t>(</w:t>
      </w:r>
      <w:r w:rsidR="009C16B0">
        <w:t xml:space="preserve">section </w:t>
      </w:r>
      <w:r w:rsidR="00777761">
        <w:fldChar w:fldCharType="begin"/>
      </w:r>
      <w:r w:rsidR="00777761">
        <w:instrText xml:space="preserve"> REF _Ref100935230 \r \h </w:instrText>
      </w:r>
      <w:r w:rsidR="00777761">
        <w:fldChar w:fldCharType="separate"/>
      </w:r>
      <w:r w:rsidR="002B75B1">
        <w:t>5.5.17</w:t>
      </w:r>
      <w:r w:rsidR="00777761">
        <w:fldChar w:fldCharType="end"/>
      </w:r>
      <w:r w:rsidR="00112FB4">
        <w:t xml:space="preserve"> </w:t>
      </w:r>
      <w:r w:rsidR="00112FB4">
        <w:fldChar w:fldCharType="begin"/>
      </w:r>
      <w:r w:rsidR="00112FB4">
        <w:instrText xml:space="preserve"> REF _Ref100935230 \p \h </w:instrText>
      </w:r>
      <w:r w:rsidR="00112FB4">
        <w:fldChar w:fldCharType="separate"/>
      </w:r>
      <w:r w:rsidR="002B75B1">
        <w:t>above</w:t>
      </w:r>
      <w:r w:rsidR="00112FB4">
        <w:fldChar w:fldCharType="end"/>
      </w:r>
      <w:r w:rsidR="00112FB4">
        <w:t>)</w:t>
      </w:r>
      <w:r>
        <w:t xml:space="preserve">, a popup </w:t>
      </w:r>
      <w:r w:rsidR="00C01D10">
        <w:t>(</w:t>
      </w:r>
      <w:r w:rsidR="00D1355E">
        <w:fldChar w:fldCharType="begin"/>
      </w:r>
      <w:r w:rsidR="00D1355E">
        <w:instrText xml:space="preserve"> REF _Ref100954330 \h </w:instrText>
      </w:r>
      <w:r w:rsidR="00D1355E">
        <w:fldChar w:fldCharType="separate"/>
      </w:r>
      <w:r w:rsidR="002B75B1">
        <w:t xml:space="preserve">Figure </w:t>
      </w:r>
      <w:r w:rsidR="002B75B1">
        <w:rPr>
          <w:noProof/>
        </w:rPr>
        <w:t>63</w:t>
      </w:r>
      <w:r w:rsidR="00D1355E">
        <w:fldChar w:fldCharType="end"/>
      </w:r>
      <w:r w:rsidR="00C01D10">
        <w:t xml:space="preserve">) </w:t>
      </w:r>
      <w:r>
        <w:t xml:space="preserve">appears asking the user if they </w:t>
      </w:r>
      <w:r w:rsidR="00363F65">
        <w:t>are sure they want to delete their account, with a tick box that must be ticked to active the ‘Delete’ button so the user can delete their account.</w:t>
      </w:r>
      <w:r>
        <w:t xml:space="preserve"> </w:t>
      </w:r>
      <w:r w:rsidR="00363F65">
        <w:t>T</w:t>
      </w:r>
      <w:r>
        <w:t xml:space="preserve">his </w:t>
      </w:r>
      <w:r w:rsidR="00363F65">
        <w:t xml:space="preserve">popup </w:t>
      </w:r>
      <w:r>
        <w:t xml:space="preserve">is used so that users don’t accidentally delete </w:t>
      </w:r>
      <w:r w:rsidR="00363F65">
        <w:t xml:space="preserve">their account </w:t>
      </w:r>
      <w:r>
        <w:t>by misclicking</w:t>
      </w:r>
      <w:r w:rsidR="00363F65">
        <w:t xml:space="preserve"> and the tick box ensures the user </w:t>
      </w:r>
      <w:r w:rsidR="00A64A09" w:rsidRPr="001C7431">
        <w:t>understands</w:t>
      </w:r>
      <w:r w:rsidR="00363F65">
        <w:t xml:space="preserve"> they are deleting their account</w:t>
      </w:r>
      <w:r>
        <w:t>. There is</w:t>
      </w:r>
      <w:r w:rsidR="00400919">
        <w:t xml:space="preserve"> also</w:t>
      </w:r>
      <w:r>
        <w:t xml:space="preserve"> a cancel button to dismiss the popup.</w:t>
      </w:r>
    </w:p>
    <w:p w14:paraId="326FB43D" w14:textId="77777777" w:rsidR="00625C41" w:rsidRDefault="007C1E33" w:rsidP="007C1E33">
      <w:pPr>
        <w:pStyle w:val="Heading2"/>
      </w:pPr>
      <w:r w:rsidRPr="007C1E33">
        <w:t>Implementation</w:t>
      </w:r>
    </w:p>
    <w:p w14:paraId="1FDD783A" w14:textId="77777777" w:rsidR="007C1E33" w:rsidRPr="007C1E33" w:rsidRDefault="007C1E33" w:rsidP="007C1E33"/>
    <w:p w14:paraId="19A7E06C" w14:textId="58765D4B" w:rsidR="00E366C7" w:rsidRDefault="00E366C7" w:rsidP="00E366C7">
      <w:pPr>
        <w:pStyle w:val="Heading2"/>
      </w:pPr>
      <w:r>
        <w:t>Results and Discussion</w:t>
      </w:r>
    </w:p>
    <w:p w14:paraId="4FE5F49D" w14:textId="43E61A3B" w:rsidR="00E366C7" w:rsidRDefault="00E366C7" w:rsidP="00E366C7"/>
    <w:p w14:paraId="6D891230" w14:textId="4E68D35B" w:rsidR="00E366C7" w:rsidRDefault="00E366C7" w:rsidP="00E366C7">
      <w:pPr>
        <w:pStyle w:val="Heading2"/>
      </w:pPr>
      <w:r>
        <w:lastRenderedPageBreak/>
        <w:t>Critical Appraisal</w:t>
      </w:r>
    </w:p>
    <w:p w14:paraId="2681239A" w14:textId="433F80BE" w:rsidR="00E366C7" w:rsidRDefault="00E366C7" w:rsidP="00E366C7"/>
    <w:p w14:paraId="763AE2E5" w14:textId="6FD31C60" w:rsidR="00E366C7" w:rsidRDefault="00E366C7" w:rsidP="00E366C7">
      <w:pPr>
        <w:pStyle w:val="Heading2"/>
      </w:pPr>
      <w:r>
        <w:t>Conclusion</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104" w:name="_Ref88054215"/>
      <w:bookmarkStart w:id="105" w:name="_Ref87897742"/>
      <w:bookmarkStart w:id="106"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104"/>
    </w:p>
    <w:p w14:paraId="7B0F8AE7" w14:textId="2F78FFB1" w:rsidR="00756DF3" w:rsidRPr="00B0545B" w:rsidRDefault="00756DF3" w:rsidP="00756DF3">
      <w:pPr>
        <w:pStyle w:val="ListParagraph"/>
        <w:numPr>
          <w:ilvl w:val="0"/>
          <w:numId w:val="7"/>
        </w:numPr>
        <w:rPr>
          <w:rFonts w:cstheme="minorHAnsi"/>
        </w:rPr>
      </w:pPr>
      <w:bookmarkStart w:id="107"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105"/>
      <w:bookmarkEnd w:id="107"/>
    </w:p>
    <w:p w14:paraId="1E50C84A" w14:textId="28A73A4A" w:rsidR="00756DF3" w:rsidRPr="00B0545B" w:rsidRDefault="00756DF3" w:rsidP="00756DF3">
      <w:pPr>
        <w:pStyle w:val="ListParagraph"/>
        <w:numPr>
          <w:ilvl w:val="0"/>
          <w:numId w:val="7"/>
        </w:numPr>
        <w:rPr>
          <w:rFonts w:cstheme="minorHAnsi"/>
        </w:rPr>
      </w:pPr>
      <w:bookmarkStart w:id="108" w:name="_Ref88056140"/>
      <w:bookmarkStart w:id="109"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72"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108"/>
      <w:r w:rsidRPr="00B0545B">
        <w:rPr>
          <w:rFonts w:cstheme="minorHAnsi"/>
          <w:color w:val="000000"/>
          <w:shd w:val="clear" w:color="auto" w:fill="FFFFFF"/>
        </w:rPr>
        <w:t xml:space="preserve"> [Accessed: 17- Nov- 2021]</w:t>
      </w:r>
      <w:bookmarkEnd w:id="109"/>
    </w:p>
    <w:p w14:paraId="1C2088D7" w14:textId="77777777" w:rsidR="00756DF3" w:rsidRPr="00B0545B" w:rsidRDefault="00756DF3" w:rsidP="00756DF3">
      <w:pPr>
        <w:pStyle w:val="ListParagraph"/>
        <w:numPr>
          <w:ilvl w:val="0"/>
          <w:numId w:val="7"/>
        </w:numPr>
        <w:rPr>
          <w:rFonts w:cstheme="minorHAnsi"/>
        </w:rPr>
      </w:pPr>
      <w:bookmarkStart w:id="110"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110"/>
    </w:p>
    <w:p w14:paraId="272E5E4C" w14:textId="16A7D4CB" w:rsidR="00756DF3" w:rsidRPr="00DD38BE" w:rsidRDefault="00756DF3" w:rsidP="00756DF3">
      <w:pPr>
        <w:pStyle w:val="ListParagraph"/>
        <w:numPr>
          <w:ilvl w:val="0"/>
          <w:numId w:val="7"/>
        </w:numPr>
        <w:rPr>
          <w:rFonts w:cstheme="minorHAnsi"/>
        </w:rPr>
      </w:pPr>
      <w:bookmarkStart w:id="111"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111"/>
    </w:p>
    <w:p w14:paraId="00A4583D" w14:textId="77777777" w:rsidR="003F2D89" w:rsidRDefault="005B2D99" w:rsidP="00756DF3">
      <w:pPr>
        <w:pStyle w:val="ListParagraph"/>
        <w:numPr>
          <w:ilvl w:val="0"/>
          <w:numId w:val="7"/>
        </w:numPr>
        <w:rPr>
          <w:rFonts w:cstheme="minorHAnsi"/>
        </w:rPr>
      </w:pPr>
      <w:bookmarkStart w:id="112" w:name="_Ref88126815"/>
      <w:bookmarkStart w:id="113" w:name="_Ref101371569"/>
      <w:bookmarkEnd w:id="106"/>
      <w:r w:rsidRPr="005B2D99">
        <w:rPr>
          <w:rFonts w:cstheme="minorHAnsi"/>
        </w:rPr>
        <w:t>"LEGO PART 6134 Hinge Brick 2 x 2 Top Plate Thin | Rebrickable - Build with LEGO", Rebrickable.com. [Online]. Available: https://rebrickable.com/parts/6134/hinge-brick-2-x-2-top-plate-thin/#buy_parts. [Accessed: 24- Feb- 2022]</w:t>
      </w:r>
      <w:bookmarkEnd w:id="113"/>
    </w:p>
    <w:p w14:paraId="2382CE0C" w14:textId="35C9252F" w:rsidR="00756DF3" w:rsidRPr="00003E79" w:rsidRDefault="00756DF3" w:rsidP="00756DF3">
      <w:pPr>
        <w:pStyle w:val="ListParagraph"/>
        <w:numPr>
          <w:ilvl w:val="0"/>
          <w:numId w:val="7"/>
        </w:numPr>
        <w:rPr>
          <w:rFonts w:cstheme="minorHAnsi"/>
        </w:rPr>
      </w:pPr>
      <w:bookmarkStart w:id="114"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1. [Online]. Available: https://brickset.com/article/52664/api-version-3-documentation. [Accessed: 17- Nov- 2021]</w:t>
      </w:r>
      <w:bookmarkEnd w:id="112"/>
      <w:bookmarkEnd w:id="114"/>
    </w:p>
    <w:p w14:paraId="617E8014" w14:textId="6BBA0444" w:rsidR="00003E79" w:rsidRPr="00756DF3" w:rsidRDefault="00003E79" w:rsidP="00756DF3">
      <w:pPr>
        <w:pStyle w:val="ListParagraph"/>
        <w:numPr>
          <w:ilvl w:val="0"/>
          <w:numId w:val="7"/>
        </w:numPr>
        <w:rPr>
          <w:rFonts w:cstheme="minorHAnsi"/>
        </w:rPr>
      </w:pPr>
      <w:bookmarkStart w:id="115" w:name="_Ref100771127"/>
      <w:r w:rsidRPr="00003E79">
        <w:rPr>
          <w:rFonts w:cstheme="minorHAnsi"/>
        </w:rPr>
        <w:t>Mihalcea, V., Ebersole, S., Boriero, A., Morling, G., Badner, G., Cranford, C., Bernard, E., Grinovero, S., Meyer, B., Ferentschik, H., King, G., Bauer, C., Andersen, M., Maesen, K., Vansa, R. and Jacomet, L., n.d. Hibernate ORM 5.5.9.Final User Guide. [online] Docs.jboss.org. Available at: https://docs.jboss.org/hibernate/orm/current/userguide/html_single/Hibernate_User_Guide.html [Accessed 28 February 2022].</w:t>
      </w:r>
      <w:bookmarkEnd w:id="115"/>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116" w:name="_Toc88311802"/>
      <w:bookmarkStart w:id="117" w:name="_Toc88731127"/>
      <w:r>
        <w:lastRenderedPageBreak/>
        <w:t>Appendix A</w:t>
      </w:r>
      <w:bookmarkEnd w:id="116"/>
      <w:bookmarkEnd w:id="117"/>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73"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76"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118" w:name="_Ref88698279"/>
      <w:bookmarkStart w:id="119" w:name="_Toc88731128"/>
      <w:r>
        <w:lastRenderedPageBreak/>
        <w:t>Appendix B</w:t>
      </w:r>
      <w:bookmarkEnd w:id="118"/>
      <w:bookmarkEnd w:id="119"/>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78"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80"/>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p w14:paraId="3C726DC5" w14:textId="77777777" w:rsidR="00785C69" w:rsidRPr="00E366C7" w:rsidRDefault="00785C69">
      <w:pPr>
        <w:pStyle w:val="Heading2"/>
        <w:numPr>
          <w:ilvl w:val="0"/>
          <w:numId w:val="0"/>
        </w:numPr>
      </w:pPr>
    </w:p>
    <w:sectPr w:rsidR="00785C69" w:rsidRPr="00E366C7" w:rsidSect="00317EC7">
      <w:footerReference w:type="default" r:id="rId8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CCB80" w14:textId="77777777" w:rsidR="00CD1C5D" w:rsidRDefault="00CD1C5D" w:rsidP="008D58B5">
      <w:pPr>
        <w:spacing w:after="0" w:line="240" w:lineRule="auto"/>
      </w:pPr>
      <w:r>
        <w:separator/>
      </w:r>
    </w:p>
  </w:endnote>
  <w:endnote w:type="continuationSeparator" w:id="0">
    <w:p w14:paraId="588E4219" w14:textId="77777777" w:rsidR="00CD1C5D" w:rsidRDefault="00CD1C5D"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9D97C" w14:textId="77777777" w:rsidR="00CD1C5D" w:rsidRDefault="00CD1C5D" w:rsidP="008D58B5">
      <w:pPr>
        <w:spacing w:after="0" w:line="240" w:lineRule="auto"/>
      </w:pPr>
      <w:r>
        <w:separator/>
      </w:r>
    </w:p>
  </w:footnote>
  <w:footnote w:type="continuationSeparator" w:id="0">
    <w:p w14:paraId="346D6A4B" w14:textId="77777777" w:rsidR="00CD1C5D" w:rsidRDefault="00CD1C5D"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qQUAuuXYvywAAAA="/>
  </w:docVars>
  <w:rsids>
    <w:rsidRoot w:val="00516B10"/>
    <w:rsid w:val="00000D1C"/>
    <w:rsid w:val="000028D9"/>
    <w:rsid w:val="00003E79"/>
    <w:rsid w:val="00010BE9"/>
    <w:rsid w:val="0001403A"/>
    <w:rsid w:val="00015DD0"/>
    <w:rsid w:val="00017068"/>
    <w:rsid w:val="00017CCE"/>
    <w:rsid w:val="00022451"/>
    <w:rsid w:val="00022D0C"/>
    <w:rsid w:val="00024524"/>
    <w:rsid w:val="00024A44"/>
    <w:rsid w:val="00030BB1"/>
    <w:rsid w:val="00032E57"/>
    <w:rsid w:val="000341C6"/>
    <w:rsid w:val="00034D00"/>
    <w:rsid w:val="00035182"/>
    <w:rsid w:val="00036B9B"/>
    <w:rsid w:val="00040427"/>
    <w:rsid w:val="000444FC"/>
    <w:rsid w:val="00045820"/>
    <w:rsid w:val="000459A2"/>
    <w:rsid w:val="00046312"/>
    <w:rsid w:val="00052FD0"/>
    <w:rsid w:val="00070238"/>
    <w:rsid w:val="000739E8"/>
    <w:rsid w:val="00082157"/>
    <w:rsid w:val="00082DE4"/>
    <w:rsid w:val="00086075"/>
    <w:rsid w:val="00086AE9"/>
    <w:rsid w:val="000903AD"/>
    <w:rsid w:val="00090B05"/>
    <w:rsid w:val="00092B0C"/>
    <w:rsid w:val="0009348E"/>
    <w:rsid w:val="00093E0A"/>
    <w:rsid w:val="00095DB7"/>
    <w:rsid w:val="0009649C"/>
    <w:rsid w:val="00096D42"/>
    <w:rsid w:val="000A0749"/>
    <w:rsid w:val="000A40FD"/>
    <w:rsid w:val="000A440F"/>
    <w:rsid w:val="000A44C9"/>
    <w:rsid w:val="000A7AD2"/>
    <w:rsid w:val="000A7E06"/>
    <w:rsid w:val="000B187D"/>
    <w:rsid w:val="000B21A8"/>
    <w:rsid w:val="000B21F1"/>
    <w:rsid w:val="000B2770"/>
    <w:rsid w:val="000B3403"/>
    <w:rsid w:val="000B48FA"/>
    <w:rsid w:val="000B7D8D"/>
    <w:rsid w:val="000C057C"/>
    <w:rsid w:val="000C10B2"/>
    <w:rsid w:val="000C3CD8"/>
    <w:rsid w:val="000C60B8"/>
    <w:rsid w:val="000C707D"/>
    <w:rsid w:val="000D37C1"/>
    <w:rsid w:val="000D747A"/>
    <w:rsid w:val="000D7DD5"/>
    <w:rsid w:val="000E1B00"/>
    <w:rsid w:val="000E44E2"/>
    <w:rsid w:val="000F0FCA"/>
    <w:rsid w:val="000F6A2C"/>
    <w:rsid w:val="000F74E7"/>
    <w:rsid w:val="000F7D24"/>
    <w:rsid w:val="001006DB"/>
    <w:rsid w:val="00101D45"/>
    <w:rsid w:val="00102035"/>
    <w:rsid w:val="00105050"/>
    <w:rsid w:val="00107C94"/>
    <w:rsid w:val="0011053C"/>
    <w:rsid w:val="00110BCB"/>
    <w:rsid w:val="00112FB4"/>
    <w:rsid w:val="00115914"/>
    <w:rsid w:val="00120B24"/>
    <w:rsid w:val="001225A0"/>
    <w:rsid w:val="00124831"/>
    <w:rsid w:val="00132F57"/>
    <w:rsid w:val="00135CA9"/>
    <w:rsid w:val="0013646E"/>
    <w:rsid w:val="00137079"/>
    <w:rsid w:val="001370E1"/>
    <w:rsid w:val="00140971"/>
    <w:rsid w:val="00140A5E"/>
    <w:rsid w:val="001417BF"/>
    <w:rsid w:val="00143266"/>
    <w:rsid w:val="001453E5"/>
    <w:rsid w:val="001516BC"/>
    <w:rsid w:val="00151C52"/>
    <w:rsid w:val="0015354B"/>
    <w:rsid w:val="00153D4D"/>
    <w:rsid w:val="00155094"/>
    <w:rsid w:val="0017232B"/>
    <w:rsid w:val="00173EFE"/>
    <w:rsid w:val="001742F5"/>
    <w:rsid w:val="00181A55"/>
    <w:rsid w:val="00181B2F"/>
    <w:rsid w:val="0018301A"/>
    <w:rsid w:val="001861B4"/>
    <w:rsid w:val="001867AD"/>
    <w:rsid w:val="0018688C"/>
    <w:rsid w:val="001869EC"/>
    <w:rsid w:val="001874C1"/>
    <w:rsid w:val="00193780"/>
    <w:rsid w:val="00194277"/>
    <w:rsid w:val="0019763A"/>
    <w:rsid w:val="00197AB5"/>
    <w:rsid w:val="001A37E4"/>
    <w:rsid w:val="001A4CD9"/>
    <w:rsid w:val="001A5FD0"/>
    <w:rsid w:val="001B31BF"/>
    <w:rsid w:val="001B4D4D"/>
    <w:rsid w:val="001C3554"/>
    <w:rsid w:val="001C5D9D"/>
    <w:rsid w:val="001C7431"/>
    <w:rsid w:val="001D142F"/>
    <w:rsid w:val="001D35E4"/>
    <w:rsid w:val="001D3C86"/>
    <w:rsid w:val="001D5A4D"/>
    <w:rsid w:val="001D612F"/>
    <w:rsid w:val="001D6927"/>
    <w:rsid w:val="001D7897"/>
    <w:rsid w:val="001E29BE"/>
    <w:rsid w:val="001E3ECA"/>
    <w:rsid w:val="001F1130"/>
    <w:rsid w:val="001F1B4F"/>
    <w:rsid w:val="001F30B1"/>
    <w:rsid w:val="00210F00"/>
    <w:rsid w:val="00213B8B"/>
    <w:rsid w:val="00214D48"/>
    <w:rsid w:val="00215AE0"/>
    <w:rsid w:val="00217FB1"/>
    <w:rsid w:val="0022182D"/>
    <w:rsid w:val="002226FF"/>
    <w:rsid w:val="002255B8"/>
    <w:rsid w:val="002274DF"/>
    <w:rsid w:val="002305CD"/>
    <w:rsid w:val="00243454"/>
    <w:rsid w:val="00243FA0"/>
    <w:rsid w:val="00254DFA"/>
    <w:rsid w:val="00257B08"/>
    <w:rsid w:val="00261942"/>
    <w:rsid w:val="00262472"/>
    <w:rsid w:val="002638C1"/>
    <w:rsid w:val="002667E7"/>
    <w:rsid w:val="00266EF0"/>
    <w:rsid w:val="00267535"/>
    <w:rsid w:val="002703FF"/>
    <w:rsid w:val="002746C2"/>
    <w:rsid w:val="00274DCB"/>
    <w:rsid w:val="00281CBA"/>
    <w:rsid w:val="00282623"/>
    <w:rsid w:val="00282A9F"/>
    <w:rsid w:val="00291620"/>
    <w:rsid w:val="00292B4F"/>
    <w:rsid w:val="002940A3"/>
    <w:rsid w:val="00294381"/>
    <w:rsid w:val="002963B9"/>
    <w:rsid w:val="00296900"/>
    <w:rsid w:val="002A3E4A"/>
    <w:rsid w:val="002A46F5"/>
    <w:rsid w:val="002A4AA3"/>
    <w:rsid w:val="002A52CC"/>
    <w:rsid w:val="002A5FF5"/>
    <w:rsid w:val="002B43E6"/>
    <w:rsid w:val="002B47A8"/>
    <w:rsid w:val="002B75B1"/>
    <w:rsid w:val="002B7CE6"/>
    <w:rsid w:val="002C79C0"/>
    <w:rsid w:val="002D0BEF"/>
    <w:rsid w:val="002D47BC"/>
    <w:rsid w:val="002E0ACF"/>
    <w:rsid w:val="002E32BE"/>
    <w:rsid w:val="002E4ADC"/>
    <w:rsid w:val="002E55CD"/>
    <w:rsid w:val="002E5D3A"/>
    <w:rsid w:val="002E70DB"/>
    <w:rsid w:val="002F03B8"/>
    <w:rsid w:val="002F28B2"/>
    <w:rsid w:val="002F2B98"/>
    <w:rsid w:val="002F39D9"/>
    <w:rsid w:val="00300306"/>
    <w:rsid w:val="00304E6B"/>
    <w:rsid w:val="003050D9"/>
    <w:rsid w:val="00317EC7"/>
    <w:rsid w:val="00321AD4"/>
    <w:rsid w:val="003220AD"/>
    <w:rsid w:val="00323821"/>
    <w:rsid w:val="00324EA5"/>
    <w:rsid w:val="0033148D"/>
    <w:rsid w:val="00335734"/>
    <w:rsid w:val="00340FBD"/>
    <w:rsid w:val="00342CC2"/>
    <w:rsid w:val="00345A9A"/>
    <w:rsid w:val="003509C7"/>
    <w:rsid w:val="00351B7E"/>
    <w:rsid w:val="00351BB5"/>
    <w:rsid w:val="00352E4B"/>
    <w:rsid w:val="003543AD"/>
    <w:rsid w:val="0035575E"/>
    <w:rsid w:val="00360A96"/>
    <w:rsid w:val="003628F2"/>
    <w:rsid w:val="00363F65"/>
    <w:rsid w:val="003675E2"/>
    <w:rsid w:val="003753AC"/>
    <w:rsid w:val="00380AB4"/>
    <w:rsid w:val="00381E0C"/>
    <w:rsid w:val="00384A22"/>
    <w:rsid w:val="00386A28"/>
    <w:rsid w:val="0039041E"/>
    <w:rsid w:val="00390E40"/>
    <w:rsid w:val="00391593"/>
    <w:rsid w:val="003925EB"/>
    <w:rsid w:val="003944F2"/>
    <w:rsid w:val="003A3835"/>
    <w:rsid w:val="003A79AD"/>
    <w:rsid w:val="003B2742"/>
    <w:rsid w:val="003C1DED"/>
    <w:rsid w:val="003C7319"/>
    <w:rsid w:val="003D33E8"/>
    <w:rsid w:val="003D76CE"/>
    <w:rsid w:val="003E2695"/>
    <w:rsid w:val="003E3E0F"/>
    <w:rsid w:val="003E49FF"/>
    <w:rsid w:val="003E54C3"/>
    <w:rsid w:val="003E5C58"/>
    <w:rsid w:val="003E7355"/>
    <w:rsid w:val="003E7597"/>
    <w:rsid w:val="003E7632"/>
    <w:rsid w:val="003E7939"/>
    <w:rsid w:val="003F2D89"/>
    <w:rsid w:val="003F3322"/>
    <w:rsid w:val="00400919"/>
    <w:rsid w:val="00402764"/>
    <w:rsid w:val="004045B8"/>
    <w:rsid w:val="004107BF"/>
    <w:rsid w:val="0041346C"/>
    <w:rsid w:val="00415E21"/>
    <w:rsid w:val="00425396"/>
    <w:rsid w:val="004258C9"/>
    <w:rsid w:val="004300AF"/>
    <w:rsid w:val="0043234C"/>
    <w:rsid w:val="0044221E"/>
    <w:rsid w:val="004422F2"/>
    <w:rsid w:val="00442978"/>
    <w:rsid w:val="0044333B"/>
    <w:rsid w:val="00452A1F"/>
    <w:rsid w:val="00452AAA"/>
    <w:rsid w:val="00452F60"/>
    <w:rsid w:val="00456E0A"/>
    <w:rsid w:val="00460D6E"/>
    <w:rsid w:val="00461A3D"/>
    <w:rsid w:val="0046354A"/>
    <w:rsid w:val="00466110"/>
    <w:rsid w:val="00467229"/>
    <w:rsid w:val="004717C7"/>
    <w:rsid w:val="00472435"/>
    <w:rsid w:val="00474117"/>
    <w:rsid w:val="00476463"/>
    <w:rsid w:val="0048278A"/>
    <w:rsid w:val="00482A7C"/>
    <w:rsid w:val="0048518F"/>
    <w:rsid w:val="004864ED"/>
    <w:rsid w:val="004943EE"/>
    <w:rsid w:val="00496650"/>
    <w:rsid w:val="004A0E39"/>
    <w:rsid w:val="004A6235"/>
    <w:rsid w:val="004A6946"/>
    <w:rsid w:val="004B16D1"/>
    <w:rsid w:val="004B1C05"/>
    <w:rsid w:val="004B4DD0"/>
    <w:rsid w:val="004B5876"/>
    <w:rsid w:val="004B6528"/>
    <w:rsid w:val="004C4BBC"/>
    <w:rsid w:val="004C5D5F"/>
    <w:rsid w:val="004C689E"/>
    <w:rsid w:val="004D0D33"/>
    <w:rsid w:val="004E0C82"/>
    <w:rsid w:val="004E4E79"/>
    <w:rsid w:val="004E4F50"/>
    <w:rsid w:val="004E7562"/>
    <w:rsid w:val="004E795B"/>
    <w:rsid w:val="004E7DA4"/>
    <w:rsid w:val="004F56B7"/>
    <w:rsid w:val="005006AE"/>
    <w:rsid w:val="005043A2"/>
    <w:rsid w:val="00506F54"/>
    <w:rsid w:val="00516B10"/>
    <w:rsid w:val="00517F35"/>
    <w:rsid w:val="005242B0"/>
    <w:rsid w:val="00524E76"/>
    <w:rsid w:val="005277F5"/>
    <w:rsid w:val="005313BD"/>
    <w:rsid w:val="005368E8"/>
    <w:rsid w:val="005373D7"/>
    <w:rsid w:val="00540DA5"/>
    <w:rsid w:val="00540DF2"/>
    <w:rsid w:val="0054105D"/>
    <w:rsid w:val="00541406"/>
    <w:rsid w:val="00544C2A"/>
    <w:rsid w:val="00546BD3"/>
    <w:rsid w:val="005519C6"/>
    <w:rsid w:val="00551A0E"/>
    <w:rsid w:val="00551C0A"/>
    <w:rsid w:val="0055433A"/>
    <w:rsid w:val="0056663D"/>
    <w:rsid w:val="00566C46"/>
    <w:rsid w:val="0056729A"/>
    <w:rsid w:val="00567B13"/>
    <w:rsid w:val="00580615"/>
    <w:rsid w:val="005815CF"/>
    <w:rsid w:val="00583C4C"/>
    <w:rsid w:val="00586B33"/>
    <w:rsid w:val="00587280"/>
    <w:rsid w:val="0059562C"/>
    <w:rsid w:val="005975CC"/>
    <w:rsid w:val="00597878"/>
    <w:rsid w:val="005A0C11"/>
    <w:rsid w:val="005A1FC2"/>
    <w:rsid w:val="005B220A"/>
    <w:rsid w:val="005B2851"/>
    <w:rsid w:val="005B2D99"/>
    <w:rsid w:val="005B65B1"/>
    <w:rsid w:val="005B6D2E"/>
    <w:rsid w:val="005C0026"/>
    <w:rsid w:val="005C00B9"/>
    <w:rsid w:val="005C58E2"/>
    <w:rsid w:val="005D0D32"/>
    <w:rsid w:val="005D27E6"/>
    <w:rsid w:val="005D3B82"/>
    <w:rsid w:val="005D42B3"/>
    <w:rsid w:val="005D46AA"/>
    <w:rsid w:val="005D76C9"/>
    <w:rsid w:val="005D7A9F"/>
    <w:rsid w:val="005E1C25"/>
    <w:rsid w:val="005E45B2"/>
    <w:rsid w:val="005E4840"/>
    <w:rsid w:val="005E49C9"/>
    <w:rsid w:val="005F0D69"/>
    <w:rsid w:val="005F227D"/>
    <w:rsid w:val="005F54EB"/>
    <w:rsid w:val="005F5908"/>
    <w:rsid w:val="005F6332"/>
    <w:rsid w:val="005F7815"/>
    <w:rsid w:val="006005CF"/>
    <w:rsid w:val="006017B5"/>
    <w:rsid w:val="006017FA"/>
    <w:rsid w:val="00602569"/>
    <w:rsid w:val="00602E05"/>
    <w:rsid w:val="00603959"/>
    <w:rsid w:val="00604C7B"/>
    <w:rsid w:val="00605E40"/>
    <w:rsid w:val="0061208C"/>
    <w:rsid w:val="00613564"/>
    <w:rsid w:val="00617EFB"/>
    <w:rsid w:val="006223D5"/>
    <w:rsid w:val="00625C41"/>
    <w:rsid w:val="00634C74"/>
    <w:rsid w:val="006355B7"/>
    <w:rsid w:val="0064103F"/>
    <w:rsid w:val="0064146A"/>
    <w:rsid w:val="0064386B"/>
    <w:rsid w:val="006453A8"/>
    <w:rsid w:val="00651561"/>
    <w:rsid w:val="0065205C"/>
    <w:rsid w:val="00663E5A"/>
    <w:rsid w:val="00664427"/>
    <w:rsid w:val="00665DD4"/>
    <w:rsid w:val="00670F64"/>
    <w:rsid w:val="00675563"/>
    <w:rsid w:val="00676285"/>
    <w:rsid w:val="00676639"/>
    <w:rsid w:val="00684F49"/>
    <w:rsid w:val="00686FA2"/>
    <w:rsid w:val="00687175"/>
    <w:rsid w:val="0068752C"/>
    <w:rsid w:val="006919D3"/>
    <w:rsid w:val="00692256"/>
    <w:rsid w:val="00692FFD"/>
    <w:rsid w:val="0069758E"/>
    <w:rsid w:val="006A0234"/>
    <w:rsid w:val="006A2570"/>
    <w:rsid w:val="006A4684"/>
    <w:rsid w:val="006A474D"/>
    <w:rsid w:val="006A69E7"/>
    <w:rsid w:val="006B4774"/>
    <w:rsid w:val="006B6095"/>
    <w:rsid w:val="006C1EFA"/>
    <w:rsid w:val="006C3465"/>
    <w:rsid w:val="006C659C"/>
    <w:rsid w:val="006C65C1"/>
    <w:rsid w:val="006D3ED4"/>
    <w:rsid w:val="006D3F60"/>
    <w:rsid w:val="006D519D"/>
    <w:rsid w:val="006D6AC1"/>
    <w:rsid w:val="006F5433"/>
    <w:rsid w:val="006F5556"/>
    <w:rsid w:val="006F6372"/>
    <w:rsid w:val="006F6A2B"/>
    <w:rsid w:val="0070414A"/>
    <w:rsid w:val="007050D6"/>
    <w:rsid w:val="007109ED"/>
    <w:rsid w:val="007126AA"/>
    <w:rsid w:val="00714428"/>
    <w:rsid w:val="00716AF2"/>
    <w:rsid w:val="0072232E"/>
    <w:rsid w:val="0072291E"/>
    <w:rsid w:val="00724B85"/>
    <w:rsid w:val="00725A2D"/>
    <w:rsid w:val="00726233"/>
    <w:rsid w:val="00726A12"/>
    <w:rsid w:val="00727498"/>
    <w:rsid w:val="00730127"/>
    <w:rsid w:val="007312D6"/>
    <w:rsid w:val="00733B80"/>
    <w:rsid w:val="00735935"/>
    <w:rsid w:val="007364F7"/>
    <w:rsid w:val="0073770F"/>
    <w:rsid w:val="007402F0"/>
    <w:rsid w:val="007433C7"/>
    <w:rsid w:val="007439B3"/>
    <w:rsid w:val="0074490F"/>
    <w:rsid w:val="0075181D"/>
    <w:rsid w:val="00754338"/>
    <w:rsid w:val="00756DF3"/>
    <w:rsid w:val="00757958"/>
    <w:rsid w:val="007720F2"/>
    <w:rsid w:val="00777761"/>
    <w:rsid w:val="00780210"/>
    <w:rsid w:val="00783780"/>
    <w:rsid w:val="00784952"/>
    <w:rsid w:val="00785C69"/>
    <w:rsid w:val="00785E5D"/>
    <w:rsid w:val="00787D82"/>
    <w:rsid w:val="00790889"/>
    <w:rsid w:val="00790E9F"/>
    <w:rsid w:val="00791C59"/>
    <w:rsid w:val="00795390"/>
    <w:rsid w:val="00797C15"/>
    <w:rsid w:val="007A24FF"/>
    <w:rsid w:val="007A3AAB"/>
    <w:rsid w:val="007A5AB9"/>
    <w:rsid w:val="007B6111"/>
    <w:rsid w:val="007C0C5C"/>
    <w:rsid w:val="007C1E33"/>
    <w:rsid w:val="007C5BC7"/>
    <w:rsid w:val="007C764E"/>
    <w:rsid w:val="007D167E"/>
    <w:rsid w:val="007D7B24"/>
    <w:rsid w:val="007E3B8A"/>
    <w:rsid w:val="007E61B2"/>
    <w:rsid w:val="007E6D86"/>
    <w:rsid w:val="007E78AA"/>
    <w:rsid w:val="007F0068"/>
    <w:rsid w:val="007F046B"/>
    <w:rsid w:val="007F7B0E"/>
    <w:rsid w:val="0080487B"/>
    <w:rsid w:val="00804A35"/>
    <w:rsid w:val="00805529"/>
    <w:rsid w:val="00807F71"/>
    <w:rsid w:val="00810823"/>
    <w:rsid w:val="00810D51"/>
    <w:rsid w:val="00811503"/>
    <w:rsid w:val="0081629F"/>
    <w:rsid w:val="008235FE"/>
    <w:rsid w:val="00823838"/>
    <w:rsid w:val="00826BE5"/>
    <w:rsid w:val="008276D3"/>
    <w:rsid w:val="008313F6"/>
    <w:rsid w:val="00832693"/>
    <w:rsid w:val="0083394E"/>
    <w:rsid w:val="00841CFF"/>
    <w:rsid w:val="00843621"/>
    <w:rsid w:val="00844A0F"/>
    <w:rsid w:val="00847242"/>
    <w:rsid w:val="0085126F"/>
    <w:rsid w:val="0085223B"/>
    <w:rsid w:val="00861F51"/>
    <w:rsid w:val="008624A6"/>
    <w:rsid w:val="00863EBD"/>
    <w:rsid w:val="00864ED4"/>
    <w:rsid w:val="008661ED"/>
    <w:rsid w:val="008704E7"/>
    <w:rsid w:val="00871648"/>
    <w:rsid w:val="008722B4"/>
    <w:rsid w:val="008763EA"/>
    <w:rsid w:val="0087697B"/>
    <w:rsid w:val="00876EF8"/>
    <w:rsid w:val="00882236"/>
    <w:rsid w:val="008829C8"/>
    <w:rsid w:val="00885DAF"/>
    <w:rsid w:val="00886E0B"/>
    <w:rsid w:val="00894EF5"/>
    <w:rsid w:val="008953E0"/>
    <w:rsid w:val="00897157"/>
    <w:rsid w:val="008A0A22"/>
    <w:rsid w:val="008A313A"/>
    <w:rsid w:val="008A4404"/>
    <w:rsid w:val="008A7B4A"/>
    <w:rsid w:val="008B1FC1"/>
    <w:rsid w:val="008B256A"/>
    <w:rsid w:val="008B4EE8"/>
    <w:rsid w:val="008C005A"/>
    <w:rsid w:val="008C5524"/>
    <w:rsid w:val="008D3D92"/>
    <w:rsid w:val="008D582F"/>
    <w:rsid w:val="008D58B5"/>
    <w:rsid w:val="008D6AD7"/>
    <w:rsid w:val="008E1215"/>
    <w:rsid w:val="008E311E"/>
    <w:rsid w:val="008E36F3"/>
    <w:rsid w:val="008E37D7"/>
    <w:rsid w:val="008E4F97"/>
    <w:rsid w:val="00903128"/>
    <w:rsid w:val="00906240"/>
    <w:rsid w:val="00910B34"/>
    <w:rsid w:val="0091132A"/>
    <w:rsid w:val="00912037"/>
    <w:rsid w:val="00913896"/>
    <w:rsid w:val="00916AA9"/>
    <w:rsid w:val="00922441"/>
    <w:rsid w:val="009309F6"/>
    <w:rsid w:val="0094318E"/>
    <w:rsid w:val="00947070"/>
    <w:rsid w:val="009509A5"/>
    <w:rsid w:val="00950B69"/>
    <w:rsid w:val="00952E89"/>
    <w:rsid w:val="00954C23"/>
    <w:rsid w:val="00954F48"/>
    <w:rsid w:val="00964301"/>
    <w:rsid w:val="009646B9"/>
    <w:rsid w:val="009651CE"/>
    <w:rsid w:val="0097246B"/>
    <w:rsid w:val="00975E87"/>
    <w:rsid w:val="00977571"/>
    <w:rsid w:val="00977683"/>
    <w:rsid w:val="00977B1E"/>
    <w:rsid w:val="00980C12"/>
    <w:rsid w:val="009823AD"/>
    <w:rsid w:val="00983F93"/>
    <w:rsid w:val="009A029B"/>
    <w:rsid w:val="009A0572"/>
    <w:rsid w:val="009A07E5"/>
    <w:rsid w:val="009A1782"/>
    <w:rsid w:val="009A275A"/>
    <w:rsid w:val="009A27C8"/>
    <w:rsid w:val="009A3FF1"/>
    <w:rsid w:val="009A431D"/>
    <w:rsid w:val="009A6E66"/>
    <w:rsid w:val="009B04AC"/>
    <w:rsid w:val="009B388B"/>
    <w:rsid w:val="009B46C6"/>
    <w:rsid w:val="009B6716"/>
    <w:rsid w:val="009C16B0"/>
    <w:rsid w:val="009C262A"/>
    <w:rsid w:val="009C4606"/>
    <w:rsid w:val="009C5104"/>
    <w:rsid w:val="009C54F1"/>
    <w:rsid w:val="009D0512"/>
    <w:rsid w:val="009D076A"/>
    <w:rsid w:val="009D1C49"/>
    <w:rsid w:val="009D2BE0"/>
    <w:rsid w:val="009D376B"/>
    <w:rsid w:val="009D431F"/>
    <w:rsid w:val="009D5252"/>
    <w:rsid w:val="009E614D"/>
    <w:rsid w:val="009E6EEF"/>
    <w:rsid w:val="009E7D67"/>
    <w:rsid w:val="009F3043"/>
    <w:rsid w:val="009F4A62"/>
    <w:rsid w:val="009F5286"/>
    <w:rsid w:val="009F727B"/>
    <w:rsid w:val="00A01367"/>
    <w:rsid w:val="00A01452"/>
    <w:rsid w:val="00A02786"/>
    <w:rsid w:val="00A02DD2"/>
    <w:rsid w:val="00A0473D"/>
    <w:rsid w:val="00A07088"/>
    <w:rsid w:val="00A10606"/>
    <w:rsid w:val="00A10816"/>
    <w:rsid w:val="00A108AD"/>
    <w:rsid w:val="00A150FC"/>
    <w:rsid w:val="00A15283"/>
    <w:rsid w:val="00A16BF4"/>
    <w:rsid w:val="00A16D47"/>
    <w:rsid w:val="00A203BC"/>
    <w:rsid w:val="00A22A6D"/>
    <w:rsid w:val="00A22AC8"/>
    <w:rsid w:val="00A23263"/>
    <w:rsid w:val="00A25394"/>
    <w:rsid w:val="00A26B52"/>
    <w:rsid w:val="00A33E41"/>
    <w:rsid w:val="00A45C37"/>
    <w:rsid w:val="00A45D17"/>
    <w:rsid w:val="00A5086C"/>
    <w:rsid w:val="00A5214F"/>
    <w:rsid w:val="00A557AE"/>
    <w:rsid w:val="00A60A2C"/>
    <w:rsid w:val="00A60F59"/>
    <w:rsid w:val="00A649FE"/>
    <w:rsid w:val="00A64A09"/>
    <w:rsid w:val="00A65B4A"/>
    <w:rsid w:val="00A66045"/>
    <w:rsid w:val="00A70093"/>
    <w:rsid w:val="00A7189D"/>
    <w:rsid w:val="00A7355B"/>
    <w:rsid w:val="00A81035"/>
    <w:rsid w:val="00A82D55"/>
    <w:rsid w:val="00A83FFA"/>
    <w:rsid w:val="00A84C36"/>
    <w:rsid w:val="00A90A1A"/>
    <w:rsid w:val="00A93205"/>
    <w:rsid w:val="00A93A13"/>
    <w:rsid w:val="00A96BB9"/>
    <w:rsid w:val="00AA0C36"/>
    <w:rsid w:val="00AA141A"/>
    <w:rsid w:val="00AA1790"/>
    <w:rsid w:val="00AA6A39"/>
    <w:rsid w:val="00AA6A8F"/>
    <w:rsid w:val="00AA70AD"/>
    <w:rsid w:val="00AA7862"/>
    <w:rsid w:val="00AB213D"/>
    <w:rsid w:val="00AB488D"/>
    <w:rsid w:val="00AB5611"/>
    <w:rsid w:val="00AC081A"/>
    <w:rsid w:val="00AC4DF0"/>
    <w:rsid w:val="00AC5F6A"/>
    <w:rsid w:val="00AD0F34"/>
    <w:rsid w:val="00AD5235"/>
    <w:rsid w:val="00AD6963"/>
    <w:rsid w:val="00AD722F"/>
    <w:rsid w:val="00AD7D9A"/>
    <w:rsid w:val="00AE338F"/>
    <w:rsid w:val="00AE3E5F"/>
    <w:rsid w:val="00AE5838"/>
    <w:rsid w:val="00AE6835"/>
    <w:rsid w:val="00AE6A44"/>
    <w:rsid w:val="00AF109B"/>
    <w:rsid w:val="00AF1220"/>
    <w:rsid w:val="00AF1BBF"/>
    <w:rsid w:val="00AF3A6C"/>
    <w:rsid w:val="00AF4D98"/>
    <w:rsid w:val="00AF7D31"/>
    <w:rsid w:val="00AF7DEC"/>
    <w:rsid w:val="00B064FE"/>
    <w:rsid w:val="00B11825"/>
    <w:rsid w:val="00B13FB1"/>
    <w:rsid w:val="00B148EB"/>
    <w:rsid w:val="00B163A8"/>
    <w:rsid w:val="00B214DD"/>
    <w:rsid w:val="00B242D5"/>
    <w:rsid w:val="00B2671D"/>
    <w:rsid w:val="00B30A37"/>
    <w:rsid w:val="00B31679"/>
    <w:rsid w:val="00B34A18"/>
    <w:rsid w:val="00B352EC"/>
    <w:rsid w:val="00B40779"/>
    <w:rsid w:val="00B4177D"/>
    <w:rsid w:val="00B427DE"/>
    <w:rsid w:val="00B455CD"/>
    <w:rsid w:val="00B47FCA"/>
    <w:rsid w:val="00B509CC"/>
    <w:rsid w:val="00B51A13"/>
    <w:rsid w:val="00B55791"/>
    <w:rsid w:val="00B5598C"/>
    <w:rsid w:val="00B60C6D"/>
    <w:rsid w:val="00B60E67"/>
    <w:rsid w:val="00B60EB7"/>
    <w:rsid w:val="00B634AF"/>
    <w:rsid w:val="00B64014"/>
    <w:rsid w:val="00B658D6"/>
    <w:rsid w:val="00B67890"/>
    <w:rsid w:val="00B67BB9"/>
    <w:rsid w:val="00B71A78"/>
    <w:rsid w:val="00B750C8"/>
    <w:rsid w:val="00B82FB1"/>
    <w:rsid w:val="00B85EE3"/>
    <w:rsid w:val="00B8681D"/>
    <w:rsid w:val="00B90677"/>
    <w:rsid w:val="00B91313"/>
    <w:rsid w:val="00B91F55"/>
    <w:rsid w:val="00B931F0"/>
    <w:rsid w:val="00B94760"/>
    <w:rsid w:val="00B94B4D"/>
    <w:rsid w:val="00B94FCB"/>
    <w:rsid w:val="00B950F7"/>
    <w:rsid w:val="00B961A8"/>
    <w:rsid w:val="00B9659A"/>
    <w:rsid w:val="00BA1DEE"/>
    <w:rsid w:val="00BA205E"/>
    <w:rsid w:val="00BA701B"/>
    <w:rsid w:val="00BA7236"/>
    <w:rsid w:val="00BB13F1"/>
    <w:rsid w:val="00BB3FF7"/>
    <w:rsid w:val="00BB4266"/>
    <w:rsid w:val="00BB6A22"/>
    <w:rsid w:val="00BB73E0"/>
    <w:rsid w:val="00BC5A37"/>
    <w:rsid w:val="00BC745D"/>
    <w:rsid w:val="00BD0B6F"/>
    <w:rsid w:val="00BD24BE"/>
    <w:rsid w:val="00BD3056"/>
    <w:rsid w:val="00BD3B90"/>
    <w:rsid w:val="00BD4B40"/>
    <w:rsid w:val="00BD5126"/>
    <w:rsid w:val="00BD63AE"/>
    <w:rsid w:val="00BE1851"/>
    <w:rsid w:val="00BE3CC5"/>
    <w:rsid w:val="00BE7D1C"/>
    <w:rsid w:val="00BF0DF8"/>
    <w:rsid w:val="00BF4C28"/>
    <w:rsid w:val="00BF4E40"/>
    <w:rsid w:val="00BF6FBA"/>
    <w:rsid w:val="00BF7255"/>
    <w:rsid w:val="00C01D10"/>
    <w:rsid w:val="00C13322"/>
    <w:rsid w:val="00C15467"/>
    <w:rsid w:val="00C15F46"/>
    <w:rsid w:val="00C1778C"/>
    <w:rsid w:val="00C2051A"/>
    <w:rsid w:val="00C231D9"/>
    <w:rsid w:val="00C30172"/>
    <w:rsid w:val="00C30422"/>
    <w:rsid w:val="00C31E57"/>
    <w:rsid w:val="00C35D12"/>
    <w:rsid w:val="00C40B5B"/>
    <w:rsid w:val="00C42283"/>
    <w:rsid w:val="00C44897"/>
    <w:rsid w:val="00C45BEF"/>
    <w:rsid w:val="00C51CDD"/>
    <w:rsid w:val="00C548D1"/>
    <w:rsid w:val="00C56638"/>
    <w:rsid w:val="00C56F8C"/>
    <w:rsid w:val="00C6453A"/>
    <w:rsid w:val="00C67049"/>
    <w:rsid w:val="00C7176B"/>
    <w:rsid w:val="00C7190C"/>
    <w:rsid w:val="00C75D66"/>
    <w:rsid w:val="00C83EFE"/>
    <w:rsid w:val="00C90CAD"/>
    <w:rsid w:val="00C935D5"/>
    <w:rsid w:val="00C93C41"/>
    <w:rsid w:val="00C94282"/>
    <w:rsid w:val="00C95884"/>
    <w:rsid w:val="00C97CAF"/>
    <w:rsid w:val="00CA0455"/>
    <w:rsid w:val="00CA31D4"/>
    <w:rsid w:val="00CA715C"/>
    <w:rsid w:val="00CA7731"/>
    <w:rsid w:val="00CB486A"/>
    <w:rsid w:val="00CC0EA5"/>
    <w:rsid w:val="00CC0F87"/>
    <w:rsid w:val="00CC226C"/>
    <w:rsid w:val="00CC355E"/>
    <w:rsid w:val="00CC64B4"/>
    <w:rsid w:val="00CC77A2"/>
    <w:rsid w:val="00CD04C1"/>
    <w:rsid w:val="00CD091F"/>
    <w:rsid w:val="00CD1841"/>
    <w:rsid w:val="00CD1C5D"/>
    <w:rsid w:val="00CE462A"/>
    <w:rsid w:val="00CE54FB"/>
    <w:rsid w:val="00CE6FAC"/>
    <w:rsid w:val="00CE7902"/>
    <w:rsid w:val="00CE7BED"/>
    <w:rsid w:val="00CF2590"/>
    <w:rsid w:val="00CF3AA3"/>
    <w:rsid w:val="00CF4E14"/>
    <w:rsid w:val="00D007E3"/>
    <w:rsid w:val="00D02660"/>
    <w:rsid w:val="00D03D48"/>
    <w:rsid w:val="00D04B7C"/>
    <w:rsid w:val="00D04CF5"/>
    <w:rsid w:val="00D05EAF"/>
    <w:rsid w:val="00D06098"/>
    <w:rsid w:val="00D079D1"/>
    <w:rsid w:val="00D10136"/>
    <w:rsid w:val="00D1355E"/>
    <w:rsid w:val="00D17869"/>
    <w:rsid w:val="00D32A94"/>
    <w:rsid w:val="00D33C30"/>
    <w:rsid w:val="00D33C68"/>
    <w:rsid w:val="00D34359"/>
    <w:rsid w:val="00D37AA4"/>
    <w:rsid w:val="00D432DF"/>
    <w:rsid w:val="00D46BE2"/>
    <w:rsid w:val="00D46D86"/>
    <w:rsid w:val="00D47486"/>
    <w:rsid w:val="00D50015"/>
    <w:rsid w:val="00D57DB6"/>
    <w:rsid w:val="00D628DE"/>
    <w:rsid w:val="00D64F5A"/>
    <w:rsid w:val="00D712D3"/>
    <w:rsid w:val="00D712D7"/>
    <w:rsid w:val="00D71834"/>
    <w:rsid w:val="00D72E35"/>
    <w:rsid w:val="00D7485B"/>
    <w:rsid w:val="00D76E17"/>
    <w:rsid w:val="00D823A0"/>
    <w:rsid w:val="00D83228"/>
    <w:rsid w:val="00D833FC"/>
    <w:rsid w:val="00D90B25"/>
    <w:rsid w:val="00D92914"/>
    <w:rsid w:val="00D974D4"/>
    <w:rsid w:val="00D97506"/>
    <w:rsid w:val="00DA03BD"/>
    <w:rsid w:val="00DA051C"/>
    <w:rsid w:val="00DA0BE7"/>
    <w:rsid w:val="00DA3DB0"/>
    <w:rsid w:val="00DA4F66"/>
    <w:rsid w:val="00DA6500"/>
    <w:rsid w:val="00DA6C4E"/>
    <w:rsid w:val="00DB0A62"/>
    <w:rsid w:val="00DB659F"/>
    <w:rsid w:val="00DC78AE"/>
    <w:rsid w:val="00DD14C2"/>
    <w:rsid w:val="00DD1797"/>
    <w:rsid w:val="00DD38BE"/>
    <w:rsid w:val="00DD59C1"/>
    <w:rsid w:val="00DD69B6"/>
    <w:rsid w:val="00DE2F1F"/>
    <w:rsid w:val="00DE4414"/>
    <w:rsid w:val="00DE47D0"/>
    <w:rsid w:val="00DE5DB7"/>
    <w:rsid w:val="00DF0336"/>
    <w:rsid w:val="00DF3A97"/>
    <w:rsid w:val="00E005A9"/>
    <w:rsid w:val="00E06A88"/>
    <w:rsid w:val="00E104C6"/>
    <w:rsid w:val="00E17CA3"/>
    <w:rsid w:val="00E20DE3"/>
    <w:rsid w:val="00E22FFB"/>
    <w:rsid w:val="00E23098"/>
    <w:rsid w:val="00E24AB8"/>
    <w:rsid w:val="00E26A4B"/>
    <w:rsid w:val="00E30519"/>
    <w:rsid w:val="00E366C7"/>
    <w:rsid w:val="00E46317"/>
    <w:rsid w:val="00E50E04"/>
    <w:rsid w:val="00E53659"/>
    <w:rsid w:val="00E53DE4"/>
    <w:rsid w:val="00E62B8C"/>
    <w:rsid w:val="00E62FF0"/>
    <w:rsid w:val="00E6403F"/>
    <w:rsid w:val="00E65702"/>
    <w:rsid w:val="00E65ECC"/>
    <w:rsid w:val="00E665BC"/>
    <w:rsid w:val="00E671C5"/>
    <w:rsid w:val="00E675DE"/>
    <w:rsid w:val="00E67913"/>
    <w:rsid w:val="00E72692"/>
    <w:rsid w:val="00E7474A"/>
    <w:rsid w:val="00E77369"/>
    <w:rsid w:val="00E9001E"/>
    <w:rsid w:val="00E916BA"/>
    <w:rsid w:val="00E92151"/>
    <w:rsid w:val="00E92337"/>
    <w:rsid w:val="00E94607"/>
    <w:rsid w:val="00EB0720"/>
    <w:rsid w:val="00EB0EA2"/>
    <w:rsid w:val="00EB1D7B"/>
    <w:rsid w:val="00EB1E48"/>
    <w:rsid w:val="00EB2EA0"/>
    <w:rsid w:val="00EB6373"/>
    <w:rsid w:val="00EC1B28"/>
    <w:rsid w:val="00EC1E1B"/>
    <w:rsid w:val="00EC2EE2"/>
    <w:rsid w:val="00EC3B7D"/>
    <w:rsid w:val="00EC6B43"/>
    <w:rsid w:val="00EC79C8"/>
    <w:rsid w:val="00ED0AA6"/>
    <w:rsid w:val="00ED2615"/>
    <w:rsid w:val="00ED6197"/>
    <w:rsid w:val="00ED64C0"/>
    <w:rsid w:val="00ED67D2"/>
    <w:rsid w:val="00EE0595"/>
    <w:rsid w:val="00EE18CF"/>
    <w:rsid w:val="00EE5C8B"/>
    <w:rsid w:val="00EE5D62"/>
    <w:rsid w:val="00EE789D"/>
    <w:rsid w:val="00EF3D19"/>
    <w:rsid w:val="00F011D3"/>
    <w:rsid w:val="00F0459F"/>
    <w:rsid w:val="00F05E5B"/>
    <w:rsid w:val="00F07680"/>
    <w:rsid w:val="00F10119"/>
    <w:rsid w:val="00F10E79"/>
    <w:rsid w:val="00F21E30"/>
    <w:rsid w:val="00F22AA7"/>
    <w:rsid w:val="00F23722"/>
    <w:rsid w:val="00F24736"/>
    <w:rsid w:val="00F266D5"/>
    <w:rsid w:val="00F26FDA"/>
    <w:rsid w:val="00F32242"/>
    <w:rsid w:val="00F36449"/>
    <w:rsid w:val="00F3753B"/>
    <w:rsid w:val="00F441D6"/>
    <w:rsid w:val="00F44BE7"/>
    <w:rsid w:val="00F46EBA"/>
    <w:rsid w:val="00F532E5"/>
    <w:rsid w:val="00F567CD"/>
    <w:rsid w:val="00F57C58"/>
    <w:rsid w:val="00F65366"/>
    <w:rsid w:val="00F65DA4"/>
    <w:rsid w:val="00F67491"/>
    <w:rsid w:val="00F7079F"/>
    <w:rsid w:val="00F75900"/>
    <w:rsid w:val="00F7694B"/>
    <w:rsid w:val="00F77AF0"/>
    <w:rsid w:val="00F82F2E"/>
    <w:rsid w:val="00F86090"/>
    <w:rsid w:val="00F87E8B"/>
    <w:rsid w:val="00FA25D3"/>
    <w:rsid w:val="00FA373C"/>
    <w:rsid w:val="00FA3B46"/>
    <w:rsid w:val="00FA6543"/>
    <w:rsid w:val="00FA732E"/>
    <w:rsid w:val="00FA7E8C"/>
    <w:rsid w:val="00FB0713"/>
    <w:rsid w:val="00FB1585"/>
    <w:rsid w:val="00FC10EC"/>
    <w:rsid w:val="00FC4A6E"/>
    <w:rsid w:val="00FC6CFD"/>
    <w:rsid w:val="00FD106B"/>
    <w:rsid w:val="00FD43A1"/>
    <w:rsid w:val="00FD4B78"/>
    <w:rsid w:val="00FD52E5"/>
    <w:rsid w:val="00FD64E0"/>
    <w:rsid w:val="00FD6F38"/>
    <w:rsid w:val="00FE6EDF"/>
    <w:rsid w:val="00FE7BAC"/>
    <w:rsid w:val="00FF3ED5"/>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BB1"/>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footer" Target="footer3.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settings" Target="settings.xml"/><Relationship Id="rId90" Type="http://schemas.openxmlformats.org/officeDocument/2006/relationships/fontTable" Target="fontTable.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hyperlink" Target="https://www.bricklink.com/v2/main.page" TargetMode="External"/><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61" Type="http://schemas.openxmlformats.org/officeDocument/2006/relationships/image" Target="media/image51.png"/><Relationship Id="rId82" Type="http://schemas.openxmlformats.org/officeDocument/2006/relationships/image" Target="media/image71.png"/><Relationship Id="rId1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21</TotalTime>
  <Pages>57</Pages>
  <Words>10405</Words>
  <Characters>59315</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6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931</cp:revision>
  <dcterms:created xsi:type="dcterms:W3CDTF">2022-04-07T10:09:00Z</dcterms:created>
  <dcterms:modified xsi:type="dcterms:W3CDTF">2022-04-21T09:05:00Z</dcterms:modified>
</cp:coreProperties>
</file>